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AB825E" w14:textId="422CB95D" w:rsidR="00EF01F1" w:rsidRDefault="00EF01F1" w:rsidP="00EF01F1">
      <w:pPr>
        <w:pStyle w:val="Heading1"/>
        <w:numPr>
          <w:ilvl w:val="0"/>
          <w:numId w:val="1"/>
        </w:numPr>
      </w:pPr>
      <w:r>
        <w:t>Introduction of this project</w:t>
      </w:r>
    </w:p>
    <w:p w14:paraId="48CFF0E9" w14:textId="2BB0E80A" w:rsidR="00EF01F1" w:rsidRDefault="00EF01F1" w:rsidP="00EF01F1">
      <w:r>
        <w:t xml:space="preserve">This project is to develop a vacation vaccine app which customers </w:t>
      </w:r>
      <w:r w:rsidR="00040BAD">
        <w:t>can</w:t>
      </w:r>
      <w:r>
        <w:t xml:space="preserve"> book appointments to gain the vaccines required before they travel</w:t>
      </w:r>
      <w:r w:rsidR="00040BAD">
        <w:t>. This app attempts to let customers,</w:t>
      </w:r>
    </w:p>
    <w:p w14:paraId="7E060584" w14:textId="0F584515" w:rsidR="00040BAD" w:rsidRDefault="00040BAD" w:rsidP="00040BAD">
      <w:pPr>
        <w:pStyle w:val="ListParagraph"/>
        <w:numPr>
          <w:ilvl w:val="0"/>
          <w:numId w:val="13"/>
        </w:numPr>
      </w:pPr>
      <w:r>
        <w:t>To view the vaccine required the country where the customers travel to,</w:t>
      </w:r>
    </w:p>
    <w:p w14:paraId="026B41CC" w14:textId="2553914F" w:rsidR="00040BAD" w:rsidRDefault="00040BAD" w:rsidP="00040BAD">
      <w:pPr>
        <w:pStyle w:val="ListParagraph"/>
        <w:numPr>
          <w:ilvl w:val="0"/>
          <w:numId w:val="13"/>
        </w:numPr>
      </w:pPr>
      <w:r>
        <w:t xml:space="preserve">To </w:t>
      </w:r>
      <w:r w:rsidRPr="00040BAD">
        <w:rPr>
          <w:b/>
          <w:bCs/>
        </w:rPr>
        <w:t>C</w:t>
      </w:r>
      <w:r>
        <w:t>reate(book) a new appointment,</w:t>
      </w:r>
    </w:p>
    <w:p w14:paraId="7FDCD639" w14:textId="4CA9CB64" w:rsidR="00040BAD" w:rsidRDefault="00040BAD" w:rsidP="00040BAD">
      <w:pPr>
        <w:pStyle w:val="ListParagraph"/>
        <w:numPr>
          <w:ilvl w:val="0"/>
          <w:numId w:val="13"/>
        </w:numPr>
      </w:pPr>
      <w:r>
        <w:t xml:space="preserve">To </w:t>
      </w:r>
      <w:bookmarkStart w:id="0" w:name="_Hlk63597704"/>
      <w:r w:rsidRPr="00040BAD">
        <w:rPr>
          <w:b/>
          <w:bCs/>
        </w:rPr>
        <w:t>U</w:t>
      </w:r>
      <w:r>
        <w:t>pdate</w:t>
      </w:r>
      <w:bookmarkEnd w:id="0"/>
      <w:r>
        <w:t>(change) an existing appointment,</w:t>
      </w:r>
    </w:p>
    <w:p w14:paraId="054AE883" w14:textId="17EC9B3E" w:rsidR="00040BAD" w:rsidRDefault="00040BAD" w:rsidP="00040BAD">
      <w:pPr>
        <w:pStyle w:val="ListParagraph"/>
        <w:numPr>
          <w:ilvl w:val="0"/>
          <w:numId w:val="13"/>
        </w:numPr>
      </w:pPr>
      <w:r>
        <w:t xml:space="preserve">To </w:t>
      </w:r>
      <w:r>
        <w:rPr>
          <w:b/>
          <w:bCs/>
        </w:rPr>
        <w:t>R</w:t>
      </w:r>
      <w:r>
        <w:t>etrieve and view the appointment history,</w:t>
      </w:r>
    </w:p>
    <w:p w14:paraId="7D704E61" w14:textId="4C5947C8" w:rsidR="00040BAD" w:rsidRDefault="00040BAD" w:rsidP="00040BAD">
      <w:pPr>
        <w:pStyle w:val="ListParagraph"/>
        <w:numPr>
          <w:ilvl w:val="0"/>
          <w:numId w:val="13"/>
        </w:numPr>
      </w:pPr>
      <w:r>
        <w:t xml:space="preserve">To </w:t>
      </w:r>
      <w:r>
        <w:rPr>
          <w:b/>
          <w:bCs/>
        </w:rPr>
        <w:t>D</w:t>
      </w:r>
      <w:r>
        <w:t>elete an existing appointment</w:t>
      </w:r>
    </w:p>
    <w:p w14:paraId="1823AD02" w14:textId="6681DB21" w:rsidR="00040BAD" w:rsidRPr="00EF01F1" w:rsidRDefault="00040BAD" w:rsidP="00040BAD">
      <w:pPr>
        <w:pStyle w:val="ListParagraph"/>
        <w:numPr>
          <w:ilvl w:val="0"/>
          <w:numId w:val="13"/>
        </w:numPr>
      </w:pPr>
      <w:r>
        <w:t xml:space="preserve">To </w:t>
      </w:r>
      <w:r w:rsidRPr="00040BAD">
        <w:rPr>
          <w:b/>
          <w:bCs/>
        </w:rPr>
        <w:t>C</w:t>
      </w:r>
      <w:r>
        <w:t xml:space="preserve">reate, </w:t>
      </w:r>
      <w:r w:rsidRPr="00040BAD">
        <w:rPr>
          <w:b/>
          <w:bCs/>
        </w:rPr>
        <w:t>U</w:t>
      </w:r>
      <w:r w:rsidRPr="00040BAD">
        <w:t>pdate</w:t>
      </w:r>
      <w:r>
        <w:t xml:space="preserve">, </w:t>
      </w:r>
      <w:r>
        <w:rPr>
          <w:b/>
          <w:bCs/>
        </w:rPr>
        <w:t>R</w:t>
      </w:r>
      <w:r>
        <w:t>etrieve</w:t>
      </w:r>
      <w:r>
        <w:t xml:space="preserve"> and </w:t>
      </w:r>
      <w:r>
        <w:rPr>
          <w:b/>
          <w:bCs/>
        </w:rPr>
        <w:t>D</w:t>
      </w:r>
      <w:r>
        <w:t>elete</w:t>
      </w:r>
      <w:r>
        <w:t xml:space="preserve"> user account.</w:t>
      </w:r>
    </w:p>
    <w:p w14:paraId="5DB6BE4C" w14:textId="3343FD34" w:rsidR="003F4185" w:rsidRDefault="003F4185" w:rsidP="003F4185">
      <w:pPr>
        <w:pStyle w:val="Heading1"/>
        <w:numPr>
          <w:ilvl w:val="0"/>
          <w:numId w:val="1"/>
        </w:numPr>
      </w:pPr>
      <w:r>
        <w:t>Goal of this project:</w:t>
      </w:r>
    </w:p>
    <w:p w14:paraId="52557EBF" w14:textId="6CC9004D" w:rsidR="003F4185" w:rsidRDefault="003F4185" w:rsidP="003F4185">
      <w:r>
        <w:t xml:space="preserve">To create a web app based on MySQL server, Python and Flask that can accept the users’ input/request to create, retrieve, </w:t>
      </w:r>
      <w:proofErr w:type="gramStart"/>
      <w:r>
        <w:t>update</w:t>
      </w:r>
      <w:proofErr w:type="gramEnd"/>
      <w:r>
        <w:t xml:space="preserve"> and delete records in database.</w:t>
      </w:r>
    </w:p>
    <w:p w14:paraId="65D5B4D5" w14:textId="27370ED1" w:rsidR="003F4185" w:rsidRDefault="003F4185" w:rsidP="003F4185">
      <w:pPr>
        <w:pStyle w:val="Heading1"/>
        <w:numPr>
          <w:ilvl w:val="0"/>
          <w:numId w:val="1"/>
        </w:numPr>
      </w:pPr>
      <w:r>
        <w:t>Structure of the project</w:t>
      </w:r>
    </w:p>
    <w:p w14:paraId="0640340F" w14:textId="6D2976AF" w:rsidR="000B7E85" w:rsidRPr="000B7E85" w:rsidRDefault="000B7E85" w:rsidP="000B7E85">
      <w:r>
        <w:t>The structure of this project is shown in the next figure.</w:t>
      </w:r>
    </w:p>
    <w:p w14:paraId="19CF3573" w14:textId="1BB8283C" w:rsidR="000B7E85" w:rsidRPr="000B7E85" w:rsidRDefault="000B7E85" w:rsidP="000B7E85">
      <w:r>
        <w:rPr>
          <w:noProof/>
        </w:rPr>
        <w:drawing>
          <wp:inline distT="0" distB="0" distL="0" distR="0" wp14:anchorId="02EC530D" wp14:editId="3F3AD79D">
            <wp:extent cx="5305425" cy="1438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05425" cy="1438275"/>
                    </a:xfrm>
                    <a:prstGeom prst="rect">
                      <a:avLst/>
                    </a:prstGeom>
                  </pic:spPr>
                </pic:pic>
              </a:graphicData>
            </a:graphic>
          </wp:inline>
        </w:drawing>
      </w:r>
    </w:p>
    <w:p w14:paraId="73FF33AD" w14:textId="03D7F0D4" w:rsidR="00112EBD" w:rsidRDefault="000B7E85" w:rsidP="00112EBD">
      <w:pPr>
        <w:pStyle w:val="Heading1"/>
        <w:ind w:left="720"/>
      </w:pPr>
      <w:r>
        <w:rPr>
          <w:noProof/>
        </w:rPr>
        <mc:AlternateContent>
          <mc:Choice Requires="wps">
            <w:drawing>
              <wp:anchor distT="0" distB="0" distL="114300" distR="114300" simplePos="0" relativeHeight="251703296" behindDoc="0" locked="0" layoutInCell="1" allowOverlap="1" wp14:anchorId="0E3EA067" wp14:editId="33799935">
                <wp:simplePos x="0" y="0"/>
                <wp:positionH relativeFrom="column">
                  <wp:posOffset>4185285</wp:posOffset>
                </wp:positionH>
                <wp:positionV relativeFrom="paragraph">
                  <wp:posOffset>1182370</wp:posOffset>
                </wp:positionV>
                <wp:extent cx="914400" cy="27622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914400" cy="276225"/>
                        </a:xfrm>
                        <a:prstGeom prst="rect">
                          <a:avLst/>
                        </a:prstGeom>
                        <a:solidFill>
                          <a:schemeClr val="lt1">
                            <a:alpha val="0"/>
                          </a:schemeClr>
                        </a:solidFill>
                        <a:ln w="6350">
                          <a:noFill/>
                        </a:ln>
                      </wps:spPr>
                      <wps:txbx>
                        <w:txbxContent>
                          <w:p w14:paraId="65B33A8F" w14:textId="508A5F55" w:rsidR="000B7E85" w:rsidRPr="000B7E85" w:rsidRDefault="000B7E85" w:rsidP="000B7E85">
                            <w:pPr>
                              <w:rPr>
                                <w:b/>
                                <w:bCs/>
                                <w:sz w:val="20"/>
                                <w:szCs w:val="20"/>
                              </w:rPr>
                            </w:pPr>
                            <w:r>
                              <w:rPr>
                                <w:b/>
                                <w:bCs/>
                                <w:sz w:val="20"/>
                                <w:szCs w:val="20"/>
                              </w:rPr>
                              <w:t>Internet Brows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E3EA067" id="_x0000_t202" coordsize="21600,21600" o:spt="202" path="m,l,21600r21600,l21600,xe">
                <v:stroke joinstyle="miter"/>
                <v:path gradientshapeok="t" o:connecttype="rect"/>
              </v:shapetype>
              <v:shape id="Text Box 46" o:spid="_x0000_s1026" type="#_x0000_t202" style="position:absolute;left:0;text-align:left;margin-left:329.55pt;margin-top:93.1pt;width:1in;height:21.75pt;z-index:25170329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" fillcolor="white [3201]" stroked="f" strokeweight=".5pt">
                <v:fill opacity="0"/>
                <v:textbox>
                  <w:txbxContent>
                    <w:p w14:paraId="65B33A8F" w14:textId="508A5F55" w:rsidR="000B7E85" w:rsidRPr="000B7E85" w:rsidRDefault="000B7E85" w:rsidP="000B7E85">
                      <w:pPr>
                        <w:rPr>
                          <w:b/>
                          <w:bCs/>
                          <w:sz w:val="20"/>
                          <w:szCs w:val="20"/>
                        </w:rPr>
                      </w:pPr>
                      <w:r>
                        <w:rPr>
                          <w:b/>
                          <w:bCs/>
                          <w:sz w:val="20"/>
                          <w:szCs w:val="20"/>
                        </w:rPr>
                        <w:t>Internet Browser</w:t>
                      </w:r>
                    </w:p>
                  </w:txbxContent>
                </v:textbox>
              </v:shape>
            </w:pict>
          </mc:Fallback>
        </mc:AlternateContent>
      </w:r>
      <w:r>
        <w:rPr>
          <w:noProof/>
        </w:rPr>
        <mc:AlternateContent>
          <mc:Choice Requires="wps">
            <w:drawing>
              <wp:anchor distT="0" distB="0" distL="114300" distR="114300" simplePos="0" relativeHeight="251701248" behindDoc="0" locked="0" layoutInCell="1" allowOverlap="1" wp14:anchorId="0126C4CD" wp14:editId="6CC33D25">
                <wp:simplePos x="0" y="0"/>
                <wp:positionH relativeFrom="column">
                  <wp:posOffset>2295525</wp:posOffset>
                </wp:positionH>
                <wp:positionV relativeFrom="paragraph">
                  <wp:posOffset>1182370</wp:posOffset>
                </wp:positionV>
                <wp:extent cx="914400" cy="276225"/>
                <wp:effectExtent l="0" t="0" r="0" b="0"/>
                <wp:wrapNone/>
                <wp:docPr id="45" name="Text Box 45"/>
                <wp:cNvGraphicFramePr/>
                <a:graphic xmlns:a="http://schemas.openxmlformats.org/drawingml/2006/main">
                  <a:graphicData uri="http://schemas.microsoft.com/office/word/2010/wordprocessingShape">
                    <wps:wsp>
                      <wps:cNvSpPr txBox="1"/>
                      <wps:spPr>
                        <a:xfrm>
                          <a:off x="0" y="0"/>
                          <a:ext cx="914400" cy="276225"/>
                        </a:xfrm>
                        <a:prstGeom prst="rect">
                          <a:avLst/>
                        </a:prstGeom>
                        <a:solidFill>
                          <a:schemeClr val="lt1">
                            <a:alpha val="0"/>
                          </a:schemeClr>
                        </a:solidFill>
                        <a:ln w="6350">
                          <a:noFill/>
                        </a:ln>
                      </wps:spPr>
                      <wps:txbx>
                        <w:txbxContent>
                          <w:p w14:paraId="700C527F" w14:textId="7F89D229" w:rsidR="000B7E85" w:rsidRPr="000B7E85" w:rsidRDefault="000B7E85" w:rsidP="000B7E85">
                            <w:pPr>
                              <w:rPr>
                                <w:b/>
                                <w:bCs/>
                                <w:sz w:val="20"/>
                                <w:szCs w:val="20"/>
                              </w:rPr>
                            </w:pPr>
                            <w:r>
                              <w:rPr>
                                <w:b/>
                                <w:bCs/>
                                <w:sz w:val="20"/>
                                <w:szCs w:val="20"/>
                              </w:rPr>
                              <w:t>Google Cloud Platfor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26C4CD" id="Text Box 45" o:spid="_x0000_s1027" type="#_x0000_t202" style="position:absolute;left:0;text-align:left;margin-left:180.75pt;margin-top:93.1pt;width:1in;height:21.75pt;z-index:25170124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" fillcolor="white [3201]" stroked="f" strokeweight=".5pt">
                <v:fill opacity="0"/>
                <v:textbox>
                  <w:txbxContent>
                    <w:p w14:paraId="700C527F" w14:textId="7F89D229" w:rsidR="000B7E85" w:rsidRPr="000B7E85" w:rsidRDefault="000B7E85" w:rsidP="000B7E85">
                      <w:pPr>
                        <w:rPr>
                          <w:b/>
                          <w:bCs/>
                          <w:sz w:val="20"/>
                          <w:szCs w:val="20"/>
                        </w:rPr>
                      </w:pPr>
                      <w:r>
                        <w:rPr>
                          <w:b/>
                          <w:bCs/>
                          <w:sz w:val="20"/>
                          <w:szCs w:val="20"/>
                        </w:rPr>
                        <w:t>Google Cloud Platform</w:t>
                      </w:r>
                    </w:p>
                  </w:txbxContent>
                </v:textbox>
              </v:shape>
            </w:pict>
          </mc:Fallback>
        </mc:AlternateContent>
      </w:r>
      <w:r>
        <w:rPr>
          <w:noProof/>
        </w:rPr>
        <mc:AlternateContent>
          <mc:Choice Requires="wps">
            <w:drawing>
              <wp:anchor distT="0" distB="0" distL="114300" distR="114300" simplePos="0" relativeHeight="251699200" behindDoc="0" locked="0" layoutInCell="1" allowOverlap="1" wp14:anchorId="346F5E6B" wp14:editId="7BB8AD43">
                <wp:simplePos x="0" y="0"/>
                <wp:positionH relativeFrom="column">
                  <wp:posOffset>390525</wp:posOffset>
                </wp:positionH>
                <wp:positionV relativeFrom="paragraph">
                  <wp:posOffset>1182370</wp:posOffset>
                </wp:positionV>
                <wp:extent cx="914400" cy="27622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914400" cy="276225"/>
                        </a:xfrm>
                        <a:prstGeom prst="rect">
                          <a:avLst/>
                        </a:prstGeom>
                        <a:solidFill>
                          <a:schemeClr val="lt1">
                            <a:alpha val="0"/>
                          </a:schemeClr>
                        </a:solidFill>
                        <a:ln w="6350">
                          <a:noFill/>
                        </a:ln>
                      </wps:spPr>
                      <wps:txbx>
                        <w:txbxContent>
                          <w:p w14:paraId="21AB8F90" w14:textId="784C126B" w:rsidR="000B7E85" w:rsidRPr="000B7E85" w:rsidRDefault="000B7E85" w:rsidP="000B7E85">
                            <w:pPr>
                              <w:rPr>
                                <w:b/>
                                <w:bCs/>
                                <w:sz w:val="20"/>
                                <w:szCs w:val="20"/>
                              </w:rPr>
                            </w:pPr>
                            <w:r>
                              <w:rPr>
                                <w:b/>
                                <w:bCs/>
                                <w:sz w:val="20"/>
                                <w:szCs w:val="20"/>
                              </w:rPr>
                              <w:t>MySQL Databas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6F5E6B" id="Text Box 44" o:spid="_x0000_s1028" type="#_x0000_t202" style="position:absolute;left:0;text-align:left;margin-left:30.75pt;margin-top:93.1pt;width:1in;height:21.75pt;z-index:2516992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" fillcolor="white [3201]" stroked="f" strokeweight=".5pt">
                <v:fill opacity="0"/>
                <v:textbox>
                  <w:txbxContent>
                    <w:p w14:paraId="21AB8F90" w14:textId="784C126B" w:rsidR="000B7E85" w:rsidRPr="000B7E85" w:rsidRDefault="000B7E85" w:rsidP="000B7E85">
                      <w:pPr>
                        <w:rPr>
                          <w:b/>
                          <w:bCs/>
                          <w:sz w:val="20"/>
                          <w:szCs w:val="20"/>
                        </w:rPr>
                      </w:pPr>
                      <w:r>
                        <w:rPr>
                          <w:b/>
                          <w:bCs/>
                          <w:sz w:val="20"/>
                          <w:szCs w:val="20"/>
                        </w:rPr>
                        <w:t>MySQL Database</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675F85AF" wp14:editId="7BF9657D">
                <wp:simplePos x="0" y="0"/>
                <wp:positionH relativeFrom="column">
                  <wp:posOffset>3276600</wp:posOffset>
                </wp:positionH>
                <wp:positionV relativeFrom="paragraph">
                  <wp:posOffset>163195</wp:posOffset>
                </wp:positionV>
                <wp:extent cx="914400" cy="276225"/>
                <wp:effectExtent l="0" t="0" r="0" b="0"/>
                <wp:wrapNone/>
                <wp:docPr id="43" name="Text Box 43"/>
                <wp:cNvGraphicFramePr/>
                <a:graphic xmlns:a="http://schemas.openxmlformats.org/drawingml/2006/main">
                  <a:graphicData uri="http://schemas.microsoft.com/office/word/2010/wordprocessingShape">
                    <wps:wsp>
                      <wps:cNvSpPr txBox="1"/>
                      <wps:spPr>
                        <a:xfrm>
                          <a:off x="0" y="0"/>
                          <a:ext cx="914400" cy="276225"/>
                        </a:xfrm>
                        <a:prstGeom prst="rect">
                          <a:avLst/>
                        </a:prstGeom>
                        <a:solidFill>
                          <a:schemeClr val="lt1">
                            <a:alpha val="0"/>
                          </a:schemeClr>
                        </a:solidFill>
                        <a:ln w="6350">
                          <a:noFill/>
                        </a:ln>
                      </wps:spPr>
                      <wps:txbx>
                        <w:txbxContent>
                          <w:p w14:paraId="76F0DCFE" w14:textId="62B7191B" w:rsidR="000B7E85" w:rsidRPr="000B7E85" w:rsidRDefault="000B7E85" w:rsidP="000B7E85">
                            <w:pPr>
                              <w:rPr>
                                <w:b/>
                                <w:bCs/>
                                <w:sz w:val="20"/>
                                <w:szCs w:val="20"/>
                              </w:rPr>
                            </w:pPr>
                            <w:r w:rsidRPr="000B7E85">
                              <w:rPr>
                                <w:b/>
                                <w:bCs/>
                                <w:sz w:val="20"/>
                                <w:szCs w:val="20"/>
                              </w:rPr>
                              <w:t>Send Reque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5F85AF" id="Text Box 43" o:spid="_x0000_s1029" type="#_x0000_t202" style="position:absolute;left:0;text-align:left;margin-left:258pt;margin-top:12.85pt;width:1in;height:21.75pt;z-index:2516971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" fillcolor="white [3201]" stroked="f" strokeweight=".5pt">
                <v:fill opacity="0"/>
                <v:textbox>
                  <w:txbxContent>
                    <w:p w14:paraId="76F0DCFE" w14:textId="62B7191B" w:rsidR="000B7E85" w:rsidRPr="000B7E85" w:rsidRDefault="000B7E85" w:rsidP="000B7E85">
                      <w:pPr>
                        <w:rPr>
                          <w:b/>
                          <w:bCs/>
                          <w:sz w:val="20"/>
                          <w:szCs w:val="20"/>
                        </w:rPr>
                      </w:pPr>
                      <w:r w:rsidRPr="000B7E85">
                        <w:rPr>
                          <w:b/>
                          <w:bCs/>
                          <w:sz w:val="20"/>
                          <w:szCs w:val="20"/>
                        </w:rPr>
                        <w:t>Send Request</w:t>
                      </w:r>
                    </w:p>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43026112" wp14:editId="45B27CCD">
                <wp:simplePos x="0" y="0"/>
                <wp:positionH relativeFrom="column">
                  <wp:posOffset>3429000</wp:posOffset>
                </wp:positionH>
                <wp:positionV relativeFrom="paragraph">
                  <wp:posOffset>467995</wp:posOffset>
                </wp:positionV>
                <wp:extent cx="676275" cy="0"/>
                <wp:effectExtent l="38100" t="76200" r="0" b="95250"/>
                <wp:wrapNone/>
                <wp:docPr id="39" name="Straight Arrow Connector 39"/>
                <wp:cNvGraphicFramePr/>
                <a:graphic xmlns:a="http://schemas.openxmlformats.org/drawingml/2006/main">
                  <a:graphicData uri="http://schemas.microsoft.com/office/word/2010/wordprocessingShape">
                    <wps:wsp>
                      <wps:cNvCnPr/>
                      <wps:spPr>
                        <a:xfrm flipH="1">
                          <a:off x="0" y="0"/>
                          <a:ext cx="676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184FB5C" id="_x0000_t32" coordsize="21600,21600" o:spt="32" o:oned="t" path="m,l21600,21600e" filled="f">
                <v:path arrowok="t" fillok="f" o:connecttype="none"/>
                <o:lock v:ext="edit" shapetype="t"/>
              </v:shapetype>
              <v:shape id="Straight Arrow Connector 39" o:spid="_x0000_s1026" type="#_x0000_t32" style="position:absolute;margin-left:270pt;margin-top:36.85pt;width:53.25pt;height:0;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" strokecolor="black [3200]" strokeweight=".5pt">
                <v:stroke endarrow="block" joinstyle="miter"/>
              </v:shape>
            </w:pict>
          </mc:Fallback>
        </mc:AlternateContent>
      </w:r>
      <w:r>
        <w:rPr>
          <w:noProof/>
        </w:rPr>
        <mc:AlternateContent>
          <mc:Choice Requires="wps">
            <w:drawing>
              <wp:anchor distT="0" distB="0" distL="114300" distR="114300" simplePos="0" relativeHeight="251695104" behindDoc="0" locked="0" layoutInCell="1" allowOverlap="1" wp14:anchorId="4AE358A5" wp14:editId="6215C1F9">
                <wp:simplePos x="0" y="0"/>
                <wp:positionH relativeFrom="column">
                  <wp:posOffset>3429000</wp:posOffset>
                </wp:positionH>
                <wp:positionV relativeFrom="paragraph">
                  <wp:posOffset>925195</wp:posOffset>
                </wp:positionV>
                <wp:extent cx="914400" cy="27622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914400" cy="276225"/>
                        </a:xfrm>
                        <a:prstGeom prst="rect">
                          <a:avLst/>
                        </a:prstGeom>
                        <a:solidFill>
                          <a:schemeClr val="lt1">
                            <a:alpha val="0"/>
                          </a:schemeClr>
                        </a:solidFill>
                        <a:ln w="6350">
                          <a:noFill/>
                        </a:ln>
                      </wps:spPr>
                      <wps:txbx>
                        <w:txbxContent>
                          <w:p w14:paraId="2B1D69F2" w14:textId="77777777" w:rsidR="000B7E85" w:rsidRPr="000B7E85" w:rsidRDefault="000B7E85" w:rsidP="000B7E85">
                            <w:pPr>
                              <w:rPr>
                                <w:b/>
                                <w:bCs/>
                                <w:sz w:val="20"/>
                                <w:szCs w:val="20"/>
                              </w:rPr>
                            </w:pPr>
                            <w:r>
                              <w:rPr>
                                <w:b/>
                                <w:bCs/>
                                <w:sz w:val="20"/>
                                <w:szCs w:val="20"/>
                              </w:rPr>
                              <w:t>Return Resul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E358A5" id="Text Box 42" o:spid="_x0000_s1030" type="#_x0000_t202" style="position:absolute;left:0;text-align:left;margin-left:270pt;margin-top:72.85pt;width:1in;height:21.75pt;z-index:25169510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" fillcolor="white [3201]" stroked="f" strokeweight=".5pt">
                <v:fill opacity="0"/>
                <v:textbox>
                  <w:txbxContent>
                    <w:p w14:paraId="2B1D69F2" w14:textId="77777777" w:rsidR="000B7E85" w:rsidRPr="000B7E85" w:rsidRDefault="000B7E85" w:rsidP="000B7E85">
                      <w:pPr>
                        <w:rPr>
                          <w:b/>
                          <w:bCs/>
                          <w:sz w:val="20"/>
                          <w:szCs w:val="20"/>
                        </w:rPr>
                      </w:pPr>
                      <w:r>
                        <w:rPr>
                          <w:b/>
                          <w:bCs/>
                          <w:sz w:val="20"/>
                          <w:szCs w:val="20"/>
                        </w:rPr>
                        <w:t>Return Result</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3FC79D0B" wp14:editId="46D483CD">
                <wp:simplePos x="0" y="0"/>
                <wp:positionH relativeFrom="column">
                  <wp:posOffset>3476625</wp:posOffset>
                </wp:positionH>
                <wp:positionV relativeFrom="paragraph">
                  <wp:posOffset>829945</wp:posOffset>
                </wp:positionV>
                <wp:extent cx="695325" cy="0"/>
                <wp:effectExtent l="0" t="76200" r="9525" b="95250"/>
                <wp:wrapNone/>
                <wp:docPr id="37" name="Straight Arrow Connector 37"/>
                <wp:cNvGraphicFramePr/>
                <a:graphic xmlns:a="http://schemas.openxmlformats.org/drawingml/2006/main">
                  <a:graphicData uri="http://schemas.microsoft.com/office/word/2010/wordprocessingShape">
                    <wps:wsp>
                      <wps:cNvCnPr/>
                      <wps:spPr>
                        <a:xfrm>
                          <a:off x="0" y="0"/>
                          <a:ext cx="6953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416DE7" id="Straight Arrow Connector 37" o:spid="_x0000_s1026" type="#_x0000_t32" style="position:absolute;margin-left:273.75pt;margin-top:65.35pt;width:54.75pt;height:0;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855197D" wp14:editId="0428EA74">
                <wp:simplePos x="0" y="0"/>
                <wp:positionH relativeFrom="column">
                  <wp:posOffset>1613535</wp:posOffset>
                </wp:positionH>
                <wp:positionV relativeFrom="paragraph">
                  <wp:posOffset>841375</wp:posOffset>
                </wp:positionV>
                <wp:extent cx="695325" cy="0"/>
                <wp:effectExtent l="0" t="76200" r="9525" b="95250"/>
                <wp:wrapNone/>
                <wp:docPr id="36" name="Straight Arrow Connector 36"/>
                <wp:cNvGraphicFramePr/>
                <a:graphic xmlns:a="http://schemas.openxmlformats.org/drawingml/2006/main">
                  <a:graphicData uri="http://schemas.microsoft.com/office/word/2010/wordprocessingShape">
                    <wps:wsp>
                      <wps:cNvCnPr/>
                      <wps:spPr>
                        <a:xfrm>
                          <a:off x="0" y="0"/>
                          <a:ext cx="6953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B322D1" id="Straight Arrow Connector 36" o:spid="_x0000_s1026" type="#_x0000_t32" style="position:absolute;margin-left:127.05pt;margin-top:66.25pt;width:54.75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" strokecolor="black [3200]" strokeweight=".5pt">
                <v:stroke endarrow="block" joinstyle="miter"/>
              </v:shape>
            </w:pict>
          </mc:Fallback>
        </mc:AlternateContent>
      </w:r>
      <w:r>
        <w:rPr>
          <w:noProof/>
        </w:rPr>
        <mc:AlternateContent>
          <mc:Choice Requires="wps">
            <w:drawing>
              <wp:anchor distT="0" distB="0" distL="114300" distR="114300" simplePos="0" relativeHeight="251691008" behindDoc="0" locked="0" layoutInCell="1" allowOverlap="1" wp14:anchorId="3FF3CF5D" wp14:editId="2F5FD875">
                <wp:simplePos x="0" y="0"/>
                <wp:positionH relativeFrom="column">
                  <wp:posOffset>1371600</wp:posOffset>
                </wp:positionH>
                <wp:positionV relativeFrom="paragraph">
                  <wp:posOffset>165100</wp:posOffset>
                </wp:positionV>
                <wp:extent cx="914400" cy="2762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914400" cy="276225"/>
                        </a:xfrm>
                        <a:prstGeom prst="rect">
                          <a:avLst/>
                        </a:prstGeom>
                        <a:solidFill>
                          <a:schemeClr val="lt1">
                            <a:alpha val="0"/>
                          </a:schemeClr>
                        </a:solidFill>
                        <a:ln w="6350">
                          <a:noFill/>
                        </a:ln>
                      </wps:spPr>
                      <wps:txbx>
                        <w:txbxContent>
                          <w:p w14:paraId="50026155" w14:textId="0C9F9702" w:rsidR="000B7E85" w:rsidRPr="000B7E85" w:rsidRDefault="000B7E85">
                            <w:pPr>
                              <w:rPr>
                                <w:b/>
                                <w:bCs/>
                                <w:sz w:val="20"/>
                                <w:szCs w:val="20"/>
                              </w:rPr>
                            </w:pPr>
                            <w:r w:rsidRPr="000B7E85">
                              <w:rPr>
                                <w:b/>
                                <w:bCs/>
                                <w:sz w:val="20"/>
                                <w:szCs w:val="20"/>
                              </w:rPr>
                              <w:t>Send Query Reques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F3CF5D" id="Text Box 40" o:spid="_x0000_s1031" type="#_x0000_t202" style="position:absolute;left:0;text-align:left;margin-left:108pt;margin-top:13pt;width:1in;height:21.75pt;z-index:2516910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" fillcolor="white [3201]" stroked="f" strokeweight=".5pt">
                <v:fill opacity="0"/>
                <v:textbox>
                  <w:txbxContent>
                    <w:p w14:paraId="50026155" w14:textId="0C9F9702" w:rsidR="000B7E85" w:rsidRPr="000B7E85" w:rsidRDefault="000B7E85">
                      <w:pPr>
                        <w:rPr>
                          <w:b/>
                          <w:bCs/>
                          <w:sz w:val="20"/>
                          <w:szCs w:val="20"/>
                        </w:rPr>
                      </w:pPr>
                      <w:r w:rsidRPr="000B7E85">
                        <w:rPr>
                          <w:b/>
                          <w:bCs/>
                          <w:sz w:val="20"/>
                          <w:szCs w:val="20"/>
                        </w:rPr>
                        <w:t>Send Query Request</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5C51A2FF" wp14:editId="0FD7271E">
                <wp:simplePos x="0" y="0"/>
                <wp:positionH relativeFrom="column">
                  <wp:posOffset>1570990</wp:posOffset>
                </wp:positionH>
                <wp:positionV relativeFrom="paragraph">
                  <wp:posOffset>452755</wp:posOffset>
                </wp:positionV>
                <wp:extent cx="676275" cy="0"/>
                <wp:effectExtent l="38100" t="76200" r="0" b="95250"/>
                <wp:wrapNone/>
                <wp:docPr id="38" name="Straight Arrow Connector 38"/>
                <wp:cNvGraphicFramePr/>
                <a:graphic xmlns:a="http://schemas.openxmlformats.org/drawingml/2006/main">
                  <a:graphicData uri="http://schemas.microsoft.com/office/word/2010/wordprocessingShape">
                    <wps:wsp>
                      <wps:cNvCnPr/>
                      <wps:spPr>
                        <a:xfrm flipH="1">
                          <a:off x="0" y="0"/>
                          <a:ext cx="676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6FFE12" id="Straight Arrow Connector 38" o:spid="_x0000_s1026" type="#_x0000_t32" style="position:absolute;margin-left:123.7pt;margin-top:35.65pt;width:53.25pt;height:0;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" strokecolor="black [3200]" strokeweight=".5pt">
                <v:stroke endarrow="block" joinstyle="miter"/>
              </v:shape>
            </w:pict>
          </mc:Fallback>
        </mc:AlternateContent>
      </w:r>
      <w:r>
        <w:rPr>
          <w:noProof/>
        </w:rPr>
        <mc:AlternateContent>
          <mc:Choice Requires="wps">
            <w:drawing>
              <wp:anchor distT="0" distB="0" distL="114300" distR="114300" simplePos="0" relativeHeight="251693056" behindDoc="0" locked="0" layoutInCell="1" allowOverlap="1" wp14:anchorId="743A8941" wp14:editId="62CE42A4">
                <wp:simplePos x="0" y="0"/>
                <wp:positionH relativeFrom="column">
                  <wp:posOffset>1400175</wp:posOffset>
                </wp:positionH>
                <wp:positionV relativeFrom="paragraph">
                  <wp:posOffset>934720</wp:posOffset>
                </wp:positionV>
                <wp:extent cx="914400" cy="276225"/>
                <wp:effectExtent l="0" t="0" r="0" b="0"/>
                <wp:wrapNone/>
                <wp:docPr id="41" name="Text Box 41"/>
                <wp:cNvGraphicFramePr/>
                <a:graphic xmlns:a="http://schemas.openxmlformats.org/drawingml/2006/main">
                  <a:graphicData uri="http://schemas.microsoft.com/office/word/2010/wordprocessingShape">
                    <wps:wsp>
                      <wps:cNvSpPr txBox="1"/>
                      <wps:spPr>
                        <a:xfrm>
                          <a:off x="0" y="0"/>
                          <a:ext cx="914400" cy="276225"/>
                        </a:xfrm>
                        <a:prstGeom prst="rect">
                          <a:avLst/>
                        </a:prstGeom>
                        <a:solidFill>
                          <a:schemeClr val="lt1">
                            <a:alpha val="0"/>
                          </a:schemeClr>
                        </a:solidFill>
                        <a:ln w="6350">
                          <a:noFill/>
                        </a:ln>
                      </wps:spPr>
                      <wps:txbx>
                        <w:txbxContent>
                          <w:p w14:paraId="6F55E04E" w14:textId="7EA4E1DA" w:rsidR="000B7E85" w:rsidRPr="000B7E85" w:rsidRDefault="000B7E85" w:rsidP="000B7E85">
                            <w:pPr>
                              <w:rPr>
                                <w:b/>
                                <w:bCs/>
                                <w:sz w:val="20"/>
                                <w:szCs w:val="20"/>
                              </w:rPr>
                            </w:pPr>
                            <w:r>
                              <w:rPr>
                                <w:b/>
                                <w:bCs/>
                                <w:sz w:val="20"/>
                                <w:szCs w:val="20"/>
                              </w:rPr>
                              <w:t>Return Resul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3A8941" id="Text Box 41" o:spid="_x0000_s1032" type="#_x0000_t202" style="position:absolute;left:0;text-align:left;margin-left:110.25pt;margin-top:73.6pt;width:1in;height:21.75pt;z-index:25169305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" fillcolor="white [3201]" stroked="f" strokeweight=".5pt">
                <v:fill opacity="0"/>
                <v:textbox>
                  <w:txbxContent>
                    <w:p w14:paraId="6F55E04E" w14:textId="7EA4E1DA" w:rsidR="000B7E85" w:rsidRPr="000B7E85" w:rsidRDefault="000B7E85" w:rsidP="000B7E85">
                      <w:pPr>
                        <w:rPr>
                          <w:b/>
                          <w:bCs/>
                          <w:sz w:val="20"/>
                          <w:szCs w:val="20"/>
                        </w:rPr>
                      </w:pPr>
                      <w:r>
                        <w:rPr>
                          <w:b/>
                          <w:bCs/>
                          <w:sz w:val="20"/>
                          <w:szCs w:val="20"/>
                        </w:rPr>
                        <w:t>Return Result</w:t>
                      </w:r>
                    </w:p>
                  </w:txbxContent>
                </v:textbox>
              </v:shape>
            </w:pict>
          </mc:Fallback>
        </mc:AlternateContent>
      </w:r>
      <w:r w:rsidR="00112EBD">
        <w:rPr>
          <w:noProof/>
        </w:rPr>
        <w:drawing>
          <wp:inline distT="0" distB="0" distL="0" distR="0" wp14:anchorId="6F35BE4B" wp14:editId="22866EB2">
            <wp:extent cx="1080000" cy="1080000"/>
            <wp:effectExtent l="0" t="0" r="6350" b="6350"/>
            <wp:docPr id="31" name="Picture 31" descr="Image result for database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atabase symbo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00112EBD" w:rsidRPr="00112EBD">
        <w:t xml:space="preserve"> </w:t>
      </w:r>
      <w:r w:rsidR="00A77D52">
        <w:t xml:space="preserve">                </w:t>
      </w:r>
      <w:r w:rsidR="00A77D52">
        <w:rPr>
          <w:noProof/>
        </w:rPr>
        <w:drawing>
          <wp:inline distT="0" distB="0" distL="0" distR="0" wp14:anchorId="7B0C1EC9" wp14:editId="1A517A8F">
            <wp:extent cx="1080000" cy="1080000"/>
            <wp:effectExtent l="0" t="0" r="6350" b="0"/>
            <wp:docPr id="33" name="Picture 33" descr="Image result for google cloud platform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oogle cloud platform symbol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Pr="000B7E85">
        <w:t xml:space="preserve"> </w:t>
      </w:r>
      <w:r>
        <w:t xml:space="preserve">                  </w:t>
      </w:r>
      <w:r>
        <w:rPr>
          <w:noProof/>
        </w:rPr>
        <w:drawing>
          <wp:inline distT="0" distB="0" distL="0" distR="0" wp14:anchorId="57C7E9FC" wp14:editId="42D775E6">
            <wp:extent cx="1116491" cy="1080000"/>
            <wp:effectExtent l="0" t="0" r="7620" b="6350"/>
            <wp:docPr id="35" name="Picture 35" descr="Image result for browser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browsersymbol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16491" cy="1080000"/>
                    </a:xfrm>
                    <a:prstGeom prst="rect">
                      <a:avLst/>
                    </a:prstGeom>
                    <a:noFill/>
                    <a:ln>
                      <a:noFill/>
                    </a:ln>
                  </pic:spPr>
                </pic:pic>
              </a:graphicData>
            </a:graphic>
          </wp:inline>
        </w:drawing>
      </w:r>
    </w:p>
    <w:p w14:paraId="5F1FEB09" w14:textId="77777777" w:rsidR="000B7E85" w:rsidRDefault="000B7E85" w:rsidP="000B7E85">
      <w:pPr>
        <w:pStyle w:val="Heading1"/>
      </w:pPr>
    </w:p>
    <w:p w14:paraId="3EA0F5E4" w14:textId="5AF75FB8" w:rsidR="003F4185" w:rsidRDefault="003F4185" w:rsidP="003F4185">
      <w:pPr>
        <w:pStyle w:val="Heading1"/>
        <w:numPr>
          <w:ilvl w:val="0"/>
          <w:numId w:val="1"/>
        </w:numPr>
      </w:pPr>
      <w:r>
        <w:t>Interface of web app</w:t>
      </w:r>
    </w:p>
    <w:p w14:paraId="663CE96A" w14:textId="36E6704A" w:rsidR="003F4185" w:rsidRDefault="003F4185" w:rsidP="003F4185">
      <w:r>
        <w:t>Web interface includes the following 6 HTML files,</w:t>
      </w:r>
    </w:p>
    <w:p w14:paraId="61F1090A" w14:textId="39625D07" w:rsidR="003F4185" w:rsidRDefault="003F4185" w:rsidP="003F4185">
      <w:pPr>
        <w:pStyle w:val="ListParagraph"/>
        <w:numPr>
          <w:ilvl w:val="0"/>
          <w:numId w:val="2"/>
        </w:numPr>
      </w:pPr>
      <w:r>
        <w:t xml:space="preserve">Login page: This page is for user to login. Users </w:t>
      </w:r>
      <w:proofErr w:type="gramStart"/>
      <w:r>
        <w:t>have to</w:t>
      </w:r>
      <w:proofErr w:type="gramEnd"/>
      <w:r>
        <w:t xml:space="preserve"> provide their register email address and password.</w:t>
      </w:r>
    </w:p>
    <w:p w14:paraId="0F135592" w14:textId="77777777" w:rsidR="00C855A8" w:rsidRPr="00C855A8" w:rsidRDefault="00C855A8" w:rsidP="00C855A8">
      <w:pPr>
        <w:rPr>
          <w:b/>
          <w:bCs/>
        </w:rPr>
      </w:pPr>
      <w:r w:rsidRPr="00C855A8">
        <w:rPr>
          <w:b/>
          <w:bCs/>
        </w:rPr>
        <w:t>For a new user</w:t>
      </w:r>
    </w:p>
    <w:p w14:paraId="73C677E9" w14:textId="77777777" w:rsidR="00C855A8" w:rsidRDefault="00C855A8" w:rsidP="00C855A8">
      <w:pPr>
        <w:pStyle w:val="ListParagraph"/>
        <w:numPr>
          <w:ilvl w:val="0"/>
          <w:numId w:val="2"/>
        </w:numPr>
      </w:pPr>
      <w:r>
        <w:t>Signup page: for new users, they can register and create their accounts in this page.</w:t>
      </w:r>
    </w:p>
    <w:p w14:paraId="1FF3167D" w14:textId="77777777" w:rsidR="00C855A8" w:rsidRDefault="00C855A8" w:rsidP="00C855A8">
      <w:pPr>
        <w:pStyle w:val="ListParagraph"/>
        <w:numPr>
          <w:ilvl w:val="0"/>
          <w:numId w:val="2"/>
        </w:numPr>
      </w:pPr>
      <w:r>
        <w:t>Update page: Users can update their accounts details in this page.</w:t>
      </w:r>
    </w:p>
    <w:p w14:paraId="3F75A661" w14:textId="0B994BEA" w:rsidR="00C855A8" w:rsidRPr="00C855A8" w:rsidRDefault="00C855A8" w:rsidP="00C855A8">
      <w:pPr>
        <w:rPr>
          <w:b/>
          <w:bCs/>
        </w:rPr>
      </w:pPr>
      <w:r w:rsidRPr="00C855A8">
        <w:rPr>
          <w:b/>
          <w:bCs/>
        </w:rPr>
        <w:t>For a return user</w:t>
      </w:r>
      <w:r>
        <w:rPr>
          <w:b/>
          <w:bCs/>
        </w:rPr>
        <w:t xml:space="preserve">, redirected to </w:t>
      </w:r>
      <w:proofErr w:type="gramStart"/>
      <w:r>
        <w:rPr>
          <w:b/>
          <w:bCs/>
        </w:rPr>
        <w:t>actions</w:t>
      </w:r>
      <w:proofErr w:type="gramEnd"/>
    </w:p>
    <w:p w14:paraId="5BA6D8FD" w14:textId="77777777" w:rsidR="003F4185" w:rsidRDefault="003F4185" w:rsidP="003F4185">
      <w:pPr>
        <w:pStyle w:val="ListParagraph"/>
        <w:numPr>
          <w:ilvl w:val="0"/>
          <w:numId w:val="2"/>
        </w:numPr>
      </w:pPr>
      <w:r>
        <w:lastRenderedPageBreak/>
        <w:t xml:space="preserve">Actions page: Once the </w:t>
      </w:r>
      <w:proofErr w:type="gramStart"/>
      <w:r>
        <w:t>users</w:t>
      </w:r>
      <w:proofErr w:type="gramEnd"/>
      <w:r>
        <w:t xml:space="preserve"> login successfully, they will be directed to actions page which enables them to,</w:t>
      </w:r>
    </w:p>
    <w:p w14:paraId="27EBDB17" w14:textId="09AA4FF0" w:rsidR="003F4185" w:rsidRDefault="003F4185" w:rsidP="003F4185">
      <w:pPr>
        <w:pStyle w:val="ListParagraph"/>
        <w:numPr>
          <w:ilvl w:val="1"/>
          <w:numId w:val="2"/>
        </w:numPr>
      </w:pPr>
      <w:r>
        <w:t xml:space="preserve">Update their register account </w:t>
      </w:r>
      <w:proofErr w:type="gramStart"/>
      <w:r>
        <w:t>details</w:t>
      </w:r>
      <w:proofErr w:type="gramEnd"/>
    </w:p>
    <w:p w14:paraId="733AA7BB" w14:textId="014BBEA5" w:rsidR="003F4185" w:rsidRDefault="003F4185" w:rsidP="003F4185">
      <w:pPr>
        <w:pStyle w:val="ListParagraph"/>
        <w:numPr>
          <w:ilvl w:val="1"/>
          <w:numId w:val="2"/>
        </w:numPr>
      </w:pPr>
      <w:r>
        <w:t xml:space="preserve">Make a vaccine </w:t>
      </w:r>
      <w:proofErr w:type="gramStart"/>
      <w:r>
        <w:t>appointment</w:t>
      </w:r>
      <w:proofErr w:type="gramEnd"/>
    </w:p>
    <w:p w14:paraId="52047D9A" w14:textId="2A9AFB7A" w:rsidR="003F4185" w:rsidRDefault="003F4185" w:rsidP="003F4185">
      <w:pPr>
        <w:pStyle w:val="ListParagraph"/>
        <w:numPr>
          <w:ilvl w:val="1"/>
          <w:numId w:val="2"/>
        </w:numPr>
      </w:pPr>
      <w:r>
        <w:t>Logout</w:t>
      </w:r>
    </w:p>
    <w:p w14:paraId="4A685F6E" w14:textId="2C3D6E14" w:rsidR="006C419B" w:rsidRDefault="006C419B" w:rsidP="006C419B">
      <w:pPr>
        <w:pStyle w:val="ListParagraph"/>
        <w:numPr>
          <w:ilvl w:val="0"/>
          <w:numId w:val="2"/>
        </w:numPr>
      </w:pPr>
      <w:r>
        <w:t>Booking page</w:t>
      </w:r>
      <w:r>
        <w:t xml:space="preserve">: </w:t>
      </w:r>
      <w:r>
        <w:t>The page is the key component of this project. In this page, users can</w:t>
      </w:r>
    </w:p>
    <w:p w14:paraId="5F9B8A20" w14:textId="2563ECFE" w:rsidR="006C419B" w:rsidRDefault="006C419B" w:rsidP="006C419B">
      <w:pPr>
        <w:pStyle w:val="ListParagraph"/>
        <w:numPr>
          <w:ilvl w:val="1"/>
          <w:numId w:val="2"/>
        </w:numPr>
      </w:pPr>
      <w:r w:rsidRPr="006C419B">
        <w:rPr>
          <w:b/>
          <w:bCs/>
          <w:sz w:val="24"/>
          <w:szCs w:val="24"/>
        </w:rPr>
        <w:t>C</w:t>
      </w:r>
      <w:r>
        <w:t>reate a new appointment.</w:t>
      </w:r>
    </w:p>
    <w:p w14:paraId="77FA6060" w14:textId="6D710036" w:rsidR="006C419B" w:rsidRDefault="006C419B" w:rsidP="006C419B">
      <w:pPr>
        <w:pStyle w:val="ListParagraph"/>
        <w:numPr>
          <w:ilvl w:val="1"/>
          <w:numId w:val="2"/>
        </w:numPr>
      </w:pPr>
      <w:r w:rsidRPr="006C419B">
        <w:rPr>
          <w:b/>
          <w:bCs/>
          <w:sz w:val="24"/>
          <w:szCs w:val="24"/>
        </w:rPr>
        <w:t>R</w:t>
      </w:r>
      <w:r>
        <w:t>etrieve their appointment records.</w:t>
      </w:r>
    </w:p>
    <w:p w14:paraId="26F6CBA0" w14:textId="0CEC1AF0" w:rsidR="006C419B" w:rsidRDefault="006C419B" w:rsidP="006C419B">
      <w:pPr>
        <w:pStyle w:val="ListParagraph"/>
        <w:numPr>
          <w:ilvl w:val="1"/>
          <w:numId w:val="2"/>
        </w:numPr>
      </w:pPr>
      <w:r w:rsidRPr="006C419B">
        <w:rPr>
          <w:b/>
          <w:bCs/>
          <w:sz w:val="24"/>
          <w:szCs w:val="24"/>
        </w:rPr>
        <w:t>U</w:t>
      </w:r>
      <w:r>
        <w:t>pdate an existing appointment. Users will be redirected to another URL to view the selected appointment details, change the contents, and update the record. and</w:t>
      </w:r>
    </w:p>
    <w:p w14:paraId="1742167D" w14:textId="213DC656" w:rsidR="006C419B" w:rsidRDefault="006C419B" w:rsidP="006C419B">
      <w:pPr>
        <w:pStyle w:val="ListParagraph"/>
        <w:numPr>
          <w:ilvl w:val="1"/>
          <w:numId w:val="2"/>
        </w:numPr>
      </w:pPr>
      <w:r w:rsidRPr="006C419B">
        <w:rPr>
          <w:b/>
          <w:bCs/>
          <w:sz w:val="24"/>
          <w:szCs w:val="24"/>
        </w:rPr>
        <w:t>D</w:t>
      </w:r>
      <w:r>
        <w:t>elete an existing appointment.</w:t>
      </w:r>
    </w:p>
    <w:p w14:paraId="09121E19" w14:textId="5216A133" w:rsidR="006C419B" w:rsidRDefault="006C419B" w:rsidP="006C419B">
      <w:pPr>
        <w:pStyle w:val="ListParagraph"/>
        <w:numPr>
          <w:ilvl w:val="0"/>
          <w:numId w:val="2"/>
        </w:numPr>
      </w:pPr>
      <w:proofErr w:type="spellStart"/>
      <w:r>
        <w:t>Updatebooking</w:t>
      </w:r>
      <w:proofErr w:type="spellEnd"/>
      <w:r>
        <w:t xml:space="preserve">: This page </w:t>
      </w:r>
      <w:r>
        <w:t xml:space="preserve">allows user to </w:t>
      </w:r>
    </w:p>
    <w:p w14:paraId="34DCE039" w14:textId="6A009B8B" w:rsidR="006C419B" w:rsidRDefault="006C419B" w:rsidP="006C419B">
      <w:pPr>
        <w:pStyle w:val="ListParagraph"/>
        <w:numPr>
          <w:ilvl w:val="1"/>
          <w:numId w:val="2"/>
        </w:numPr>
      </w:pPr>
      <w:r>
        <w:t xml:space="preserve">View the selected appointment details, change the </w:t>
      </w:r>
      <w:proofErr w:type="gramStart"/>
      <w:r>
        <w:t>appointment</w:t>
      </w:r>
      <w:proofErr w:type="gramEnd"/>
      <w:r>
        <w:t xml:space="preserve"> and update the appointment.  Or</w:t>
      </w:r>
    </w:p>
    <w:p w14:paraId="2D5BC68D" w14:textId="7CC28B8D" w:rsidR="006C419B" w:rsidRDefault="006C419B" w:rsidP="006C419B">
      <w:pPr>
        <w:pStyle w:val="ListParagraph"/>
        <w:numPr>
          <w:ilvl w:val="1"/>
          <w:numId w:val="2"/>
        </w:numPr>
      </w:pPr>
      <w:r>
        <w:t>If they change their minds to go back booking page.</w:t>
      </w:r>
    </w:p>
    <w:p w14:paraId="5E5BE929" w14:textId="1F926AE5" w:rsidR="00AA1563" w:rsidRDefault="00AA1563" w:rsidP="00AA1563">
      <w:r>
        <w:t>Each URL corresponds to one route with the same name of the html file.</w:t>
      </w:r>
    </w:p>
    <w:p w14:paraId="7FB5415F" w14:textId="49C3B027" w:rsidR="00AA1563" w:rsidRDefault="00AA1563" w:rsidP="00AA1563">
      <w:r>
        <w:t>The workflow of above can be depicted by the next figure,</w:t>
      </w:r>
    </w:p>
    <w:p w14:paraId="3FF6154C" w14:textId="37E44F40" w:rsidR="00312FA7" w:rsidRDefault="00312FA7" w:rsidP="00AA1563"/>
    <w:p w14:paraId="179422E4" w14:textId="67BB6BD3" w:rsidR="00312FA7" w:rsidRDefault="00312FA7" w:rsidP="00AA1563"/>
    <w:p w14:paraId="2F7E8E5F" w14:textId="736BFE37" w:rsidR="00312FA7" w:rsidRDefault="00312FA7" w:rsidP="00AA1563"/>
    <w:p w14:paraId="20807760" w14:textId="3AE5E078" w:rsidR="00312FA7" w:rsidRDefault="00312FA7" w:rsidP="00AA1563"/>
    <w:p w14:paraId="210FE2CC" w14:textId="1D181347" w:rsidR="00312FA7" w:rsidRDefault="00312FA7" w:rsidP="00AA1563"/>
    <w:p w14:paraId="36BEA8E2" w14:textId="7E10804C" w:rsidR="00312FA7" w:rsidRDefault="00312FA7" w:rsidP="00AA1563"/>
    <w:p w14:paraId="012CC54B" w14:textId="655C5A3B" w:rsidR="00312FA7" w:rsidRDefault="00312FA7" w:rsidP="00AA1563"/>
    <w:p w14:paraId="767C9795" w14:textId="6660BD1E" w:rsidR="00312FA7" w:rsidRDefault="00312FA7" w:rsidP="00AA1563">
      <w:r>
        <w:rPr>
          <w:noProof/>
        </w:rPr>
        <mc:AlternateContent>
          <mc:Choice Requires="wpg">
            <w:drawing>
              <wp:anchor distT="0" distB="0" distL="114300" distR="114300" simplePos="0" relativeHeight="251683840" behindDoc="0" locked="0" layoutInCell="1" allowOverlap="1" wp14:anchorId="7F4C1916" wp14:editId="73121FF7">
                <wp:simplePos x="0" y="0"/>
                <wp:positionH relativeFrom="column">
                  <wp:posOffset>495300</wp:posOffset>
                </wp:positionH>
                <wp:positionV relativeFrom="paragraph">
                  <wp:posOffset>144780</wp:posOffset>
                </wp:positionV>
                <wp:extent cx="4020820" cy="2322150"/>
                <wp:effectExtent l="0" t="133350" r="17780" b="21590"/>
                <wp:wrapNone/>
                <wp:docPr id="28" name="Group 28"/>
                <wp:cNvGraphicFramePr/>
                <a:graphic xmlns:a="http://schemas.openxmlformats.org/drawingml/2006/main">
                  <a:graphicData uri="http://schemas.microsoft.com/office/word/2010/wordprocessingGroup">
                    <wpg:wgp>
                      <wpg:cNvGrpSpPr/>
                      <wpg:grpSpPr>
                        <a:xfrm>
                          <a:off x="0" y="0"/>
                          <a:ext cx="4020820" cy="2322150"/>
                          <a:chOff x="0" y="0"/>
                          <a:chExt cx="4020820" cy="2322150"/>
                        </a:xfrm>
                      </wpg:grpSpPr>
                      <wpg:grpSp>
                        <wpg:cNvPr id="12" name="Group 12"/>
                        <wpg:cNvGrpSpPr/>
                        <wpg:grpSpPr>
                          <a:xfrm>
                            <a:off x="409575" y="1009650"/>
                            <a:ext cx="209550" cy="287698"/>
                            <a:chOff x="0" y="-21"/>
                            <a:chExt cx="209550" cy="288021"/>
                          </a:xfrm>
                        </wpg:grpSpPr>
                        <wps:wsp>
                          <wps:cNvPr id="10" name="Straight Arrow Connector 10"/>
                          <wps:cNvCnPr/>
                          <wps:spPr>
                            <a:xfrm flipH="1" flipV="1">
                              <a:off x="0" y="0"/>
                              <a:ext cx="0" cy="28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 name="Straight Arrow Connector 11"/>
                          <wps:cNvCnPr/>
                          <wps:spPr>
                            <a:xfrm>
                              <a:off x="209550" y="-21"/>
                              <a:ext cx="0" cy="28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13" name="Group 13"/>
                        <wpg:cNvGrpSpPr/>
                        <wpg:grpSpPr>
                          <a:xfrm>
                            <a:off x="419100" y="1657350"/>
                            <a:ext cx="209550" cy="287698"/>
                            <a:chOff x="0" y="-21"/>
                            <a:chExt cx="209550" cy="288021"/>
                          </a:xfrm>
                        </wpg:grpSpPr>
                        <wps:wsp>
                          <wps:cNvPr id="14" name="Straight Arrow Connector 14"/>
                          <wps:cNvCnPr/>
                          <wps:spPr>
                            <a:xfrm flipH="1" flipV="1">
                              <a:off x="0" y="0"/>
                              <a:ext cx="0" cy="28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209550" y="-21"/>
                              <a:ext cx="0" cy="288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cNvPr id="27" name="Group 27"/>
                        <wpg:cNvGrpSpPr/>
                        <wpg:grpSpPr>
                          <a:xfrm>
                            <a:off x="0" y="0"/>
                            <a:ext cx="4020820" cy="2322150"/>
                            <a:chOff x="0" y="0"/>
                            <a:chExt cx="4020820" cy="2322150"/>
                          </a:xfrm>
                        </wpg:grpSpPr>
                        <wps:wsp>
                          <wps:cNvPr id="8" name="Straight Arrow Connector 8"/>
                          <wps:cNvCnPr/>
                          <wps:spPr>
                            <a:xfrm flipH="1">
                              <a:off x="371475" y="142875"/>
                              <a:ext cx="1133475" cy="4953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 name="Straight Arrow Connector 9"/>
                          <wps:cNvCnPr/>
                          <wps:spPr>
                            <a:xfrm>
                              <a:off x="2647950" y="123825"/>
                              <a:ext cx="798830" cy="5143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26" name="Group 26"/>
                          <wpg:cNvGrpSpPr/>
                          <wpg:grpSpPr>
                            <a:xfrm>
                              <a:off x="0" y="0"/>
                              <a:ext cx="4020820" cy="2322150"/>
                              <a:chOff x="0" y="0"/>
                              <a:chExt cx="4020820" cy="2322150"/>
                            </a:xfrm>
                          </wpg:grpSpPr>
                          <wps:wsp>
                            <wps:cNvPr id="2" name="Rectangle 2"/>
                            <wps:cNvSpPr/>
                            <wps:spPr>
                              <a:xfrm>
                                <a:off x="1514475" y="0"/>
                                <a:ext cx="1116000" cy="36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793254" w14:textId="6016B5C3" w:rsidR="00AA1563" w:rsidRPr="00AA1563" w:rsidRDefault="00AA1563" w:rsidP="00AA1563">
                                  <w:pPr>
                                    <w:jc w:val="center"/>
                                    <w:rPr>
                                      <w:b/>
                                      <w:bCs/>
                                    </w:rPr>
                                  </w:pPr>
                                  <w:r w:rsidRPr="00AA1563">
                                    <w:rPr>
                                      <w:b/>
                                      <w:bC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895600" y="638175"/>
                                <a:ext cx="1116000" cy="36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5E6EB7" w14:textId="027282AC" w:rsidR="00AA1563" w:rsidRPr="00AA1563" w:rsidRDefault="00AA1563" w:rsidP="00AA1563">
                                  <w:pPr>
                                    <w:jc w:val="center"/>
                                    <w:rPr>
                                      <w:b/>
                                      <w:bCs/>
                                    </w:rPr>
                                  </w:pPr>
                                  <w:r>
                                    <w:rPr>
                                      <w:b/>
                                      <w:bCs/>
                                    </w:rPr>
                                    <w:t>sign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8575" y="1962150"/>
                                <a:ext cx="1116000" cy="36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37910D" w14:textId="71CA1A26" w:rsidR="00AA1563" w:rsidRPr="00AA1563" w:rsidRDefault="00AA1563" w:rsidP="00AA1563">
                                  <w:pPr>
                                    <w:jc w:val="center"/>
                                    <w:rPr>
                                      <w:b/>
                                      <w:bCs/>
                                    </w:rPr>
                                  </w:pPr>
                                  <w:proofErr w:type="spellStart"/>
                                  <w:r>
                                    <w:rPr>
                                      <w:b/>
                                      <w:bCs/>
                                    </w:rPr>
                                    <w:t>updatebook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9525" y="1295400"/>
                                <a:ext cx="1115695" cy="359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AB780A" w14:textId="6068F8EA" w:rsidR="00AA1563" w:rsidRPr="00AA1563" w:rsidRDefault="00AA1563" w:rsidP="00AA1563">
                                  <w:pPr>
                                    <w:jc w:val="center"/>
                                    <w:rPr>
                                      <w:b/>
                                      <w:bCs/>
                                    </w:rPr>
                                  </w:pPr>
                                  <w:r>
                                    <w:rPr>
                                      <w:b/>
                                      <w:bCs/>
                                    </w:rPr>
                                    <w:t>bo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647700"/>
                                <a:ext cx="1116000" cy="3600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46C345" w14:textId="43B63548" w:rsidR="00AA1563" w:rsidRPr="00AA1563" w:rsidRDefault="00AA1563" w:rsidP="00AA1563">
                                  <w:pPr>
                                    <w:jc w:val="center"/>
                                    <w:rPr>
                                      <w:b/>
                                      <w:bCs/>
                                    </w:rPr>
                                  </w:pPr>
                                  <w:r>
                                    <w:rPr>
                                      <w:b/>
                                      <w:bCs/>
                                    </w:rPr>
                                    <w:t>a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905125" y="1295400"/>
                                <a:ext cx="1115695" cy="3594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3886F87" w14:textId="75BE4BB9" w:rsidR="00AA1563" w:rsidRPr="00AA1563" w:rsidRDefault="00AA1563" w:rsidP="00AA1563">
                                  <w:pPr>
                                    <w:jc w:val="center"/>
                                    <w:rPr>
                                      <w:b/>
                                      <w:bCs/>
                                    </w:rPr>
                                  </w:pPr>
                                  <w:r>
                                    <w:rPr>
                                      <w:b/>
                                      <w:bCs/>
                                    </w:rPr>
                                    <w:t>upd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raight Arrow Connector 19"/>
                            <wps:cNvCnPr/>
                            <wps:spPr>
                              <a:xfrm>
                                <a:off x="3448050" y="1000125"/>
                                <a:ext cx="0" cy="2870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Straight Arrow Connector 20"/>
                            <wps:cNvCnPr/>
                            <wps:spPr>
                              <a:xfrm flipH="1" flipV="1">
                                <a:off x="1104900" y="1428750"/>
                                <a:ext cx="179959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1" name="Straight Arrow Connector 21"/>
                          <wps:cNvCnPr/>
                          <wps:spPr>
                            <a:xfrm flipV="1">
                              <a:off x="1123950" y="1590675"/>
                              <a:ext cx="179959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 name="Text Box 22"/>
                          <wps:cNvSpPr txBox="1"/>
                          <wps:spPr>
                            <a:xfrm rot="1963875">
                              <a:off x="2752725" y="85703"/>
                              <a:ext cx="754380" cy="285750"/>
                            </a:xfrm>
                            <a:prstGeom prst="rect">
                              <a:avLst/>
                            </a:prstGeom>
                            <a:solidFill>
                              <a:schemeClr val="lt1"/>
                            </a:solidFill>
                            <a:ln w="6350">
                              <a:noFill/>
                            </a:ln>
                          </wps:spPr>
                          <wps:txbx>
                            <w:txbxContent>
                              <w:p w14:paraId="1B32B03F" w14:textId="628E6758" w:rsidR="00C855A8" w:rsidRPr="00C855A8" w:rsidRDefault="00C855A8">
                                <w:pPr>
                                  <w:rPr>
                                    <w:b/>
                                    <w:bCs/>
                                  </w:rPr>
                                </w:pPr>
                                <w:r w:rsidRPr="00C855A8">
                                  <w:rPr>
                                    <w:b/>
                                    <w:bCs/>
                                  </w:rPr>
                                  <w:t>New Us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23" name="Text Box 23"/>
                          <wps:cNvSpPr txBox="1"/>
                          <wps:spPr>
                            <a:xfrm rot="20362599">
                              <a:off x="514350" y="28568"/>
                              <a:ext cx="885190" cy="285750"/>
                            </a:xfrm>
                            <a:prstGeom prst="rect">
                              <a:avLst/>
                            </a:prstGeom>
                            <a:solidFill>
                              <a:schemeClr val="lt1"/>
                            </a:solidFill>
                            <a:ln w="6350">
                              <a:noFill/>
                            </a:ln>
                          </wps:spPr>
                          <wps:txbx>
                            <w:txbxContent>
                              <w:p w14:paraId="08DF74E7" w14:textId="716C5924" w:rsidR="00C855A8" w:rsidRPr="00C855A8" w:rsidRDefault="00C855A8" w:rsidP="00C855A8">
                                <w:pPr>
                                  <w:rPr>
                                    <w:b/>
                                    <w:bCs/>
                                  </w:rPr>
                                </w:pPr>
                                <w:r>
                                  <w:rPr>
                                    <w:b/>
                                    <w:bCs/>
                                  </w:rPr>
                                  <w:t>Return</w:t>
                                </w:r>
                                <w:r w:rsidRPr="00C855A8">
                                  <w:rPr>
                                    <w:b/>
                                    <w:bCs/>
                                  </w:rPr>
                                  <w:t xml:space="preserve"> Us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grpSp>
                      <wps:wsp>
                        <wps:cNvPr id="24" name="Straight Arrow Connector 24"/>
                        <wps:cNvCnPr/>
                        <wps:spPr>
                          <a:xfrm flipV="1">
                            <a:off x="638175" y="257175"/>
                            <a:ext cx="857250" cy="390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7F4C1916" id="Group 28" o:spid="_x0000_s1033" style="position:absolute;margin-left:39pt;margin-top:11.4pt;width:316.6pt;height:182.85pt;z-index:251683840" coordsize="40208,23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">
                <v:group id="Group 12" o:spid="_x0000_s1034" style="position:absolute;left:4095;top:10096;width:2096;height:2877" coordorigin=",-21" coordsize="209550,288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Straight Arrow Connector 10" o:spid="_x0000_s1035" type="#_x0000_t32" style="position:absolute;width:0;height:2880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" strokecolor="black [3200]" strokeweight=".5pt">
                    <v:stroke endarrow="block" joinstyle="miter"/>
                  </v:shape>
                  <v:shape id="Straight Arrow Connector 11" o:spid="_x0000_s1036" type="#_x0000_t32" style="position:absolute;left:209550;top:-21;width:0;height:288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" strokecolor="black [3200]" strokeweight=".5pt">
                    <v:stroke endarrow="block" joinstyle="miter"/>
                  </v:shape>
                </v:group>
                <v:group id="Group 13" o:spid="_x0000_s1037" style="position:absolute;left:4191;top:16573;width:2095;height:2877" coordorigin=",-21" coordsize="209550,2880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Straight Arrow Connector 14" o:spid="_x0000_s1038" type="#_x0000_t32" style="position:absolute;width:0;height:28800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" strokecolor="black [3200]" strokeweight=".5pt">
                    <v:stroke endarrow="block" joinstyle="miter"/>
                  </v:shape>
                  <v:shape id="Straight Arrow Connector 15" o:spid="_x0000_s1039" type="#_x0000_t32" style="position:absolute;left:209550;top:-21;width:0;height:2880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" strokecolor="black [3200]" strokeweight=".5pt">
                    <v:stroke endarrow="block" joinstyle="miter"/>
                  </v:shape>
                </v:group>
                <v:group id="Group 27" o:spid="_x0000_s1040" style="position:absolute;width:40208;height:23221" coordsize="40208,2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Straight Arrow Connector 8" o:spid="_x0000_s1041" type="#_x0000_t32" style="position:absolute;left:3714;top:1428;width:11335;height:49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" strokecolor="black [3200]" strokeweight=".5pt">
                    <v:stroke endarrow="block" joinstyle="miter"/>
                  </v:shape>
                  <v:shape id="Straight Arrow Connector 9" o:spid="_x0000_s1042" type="#_x0000_t32" style="position:absolute;left:26479;top:1238;width:7988;height:5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" strokecolor="black [3200]" strokeweight=".5pt">
                    <v:stroke endarrow="block" joinstyle="miter"/>
                  </v:shape>
                  <v:group id="Group 26" o:spid="_x0000_s1043" style="position:absolute;width:40208;height:23221" coordsize="40208,23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2" o:spid="_x0000_s1044" style="position:absolute;left:15144;width:1116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4472c4 [3204]" strokecolor="#1f3763 [1604]" strokeweight="1pt">
                      <v:textbox>
                        <w:txbxContent>
                          <w:p w14:paraId="03793254" w14:textId="6016B5C3" w:rsidR="00AA1563" w:rsidRPr="00AA1563" w:rsidRDefault="00AA1563" w:rsidP="00AA1563">
                            <w:pPr>
                              <w:jc w:val="center"/>
                              <w:rPr>
                                <w:b/>
                                <w:bCs/>
                              </w:rPr>
                            </w:pPr>
                            <w:r w:rsidRPr="00AA1563">
                              <w:rPr>
                                <w:b/>
                                <w:bCs/>
                              </w:rPr>
                              <w:t>login</w:t>
                            </w:r>
                          </w:p>
                        </w:txbxContent>
                      </v:textbox>
                    </v:rect>
                    <v:rect id="Rectangle 3" o:spid="_x0000_s1045" style="position:absolute;left:28956;top:6381;width:1116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4472c4 [3204]" strokecolor="#1f3763 [1604]" strokeweight="1pt">
                      <v:textbox>
                        <w:txbxContent>
                          <w:p w14:paraId="175E6EB7" w14:textId="027282AC" w:rsidR="00AA1563" w:rsidRPr="00AA1563" w:rsidRDefault="00AA1563" w:rsidP="00AA1563">
                            <w:pPr>
                              <w:jc w:val="center"/>
                              <w:rPr>
                                <w:b/>
                                <w:bCs/>
                              </w:rPr>
                            </w:pPr>
                            <w:r>
                              <w:rPr>
                                <w:b/>
                                <w:bCs/>
                              </w:rPr>
                              <w:t>signup</w:t>
                            </w:r>
                          </w:p>
                        </w:txbxContent>
                      </v:textbox>
                    </v:rect>
                    <v:rect id="Rectangle 4" o:spid="_x0000_s1046" style="position:absolute;left:285;top:19621;width:1116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d0LvgAAANoAAAAPAAAAZHJzL2Rvd25yZXYueG1sRI/disIw&#10;EIXvBd8hjOCdTRVx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C0B3Qu+AAAA2gAAAA8AAAAAAAAA&#10;AAAAAAAABwIAAGRycy9kb3ducmV2LnhtbFBLBQYAAAAAAwADALcAAADyAgAAAAA=&#10;" fillcolor="#4472c4 [3204]" strokecolor="#1f3763 [1604]" strokeweight="1pt">
                      <v:textbox>
                        <w:txbxContent>
                          <w:p w14:paraId="2537910D" w14:textId="71CA1A26" w:rsidR="00AA1563" w:rsidRPr="00AA1563" w:rsidRDefault="00AA1563" w:rsidP="00AA1563">
                            <w:pPr>
                              <w:jc w:val="center"/>
                              <w:rPr>
                                <w:b/>
                                <w:bCs/>
                              </w:rPr>
                            </w:pPr>
                            <w:proofErr w:type="spellStart"/>
                            <w:r>
                              <w:rPr>
                                <w:b/>
                                <w:bCs/>
                              </w:rPr>
                              <w:t>updatebooking</w:t>
                            </w:r>
                            <w:proofErr w:type="spellEnd"/>
                          </w:p>
                        </w:txbxContent>
                      </v:textbox>
                    </v:rect>
                    <v:rect id="Rectangle 5" o:spid="_x0000_s1047" style="position:absolute;left:95;top:12954;width:11157;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4472c4 [3204]" strokecolor="#1f3763 [1604]" strokeweight="1pt">
                      <v:textbox>
                        <w:txbxContent>
                          <w:p w14:paraId="2CAB780A" w14:textId="6068F8EA" w:rsidR="00AA1563" w:rsidRPr="00AA1563" w:rsidRDefault="00AA1563" w:rsidP="00AA1563">
                            <w:pPr>
                              <w:jc w:val="center"/>
                              <w:rPr>
                                <w:b/>
                                <w:bCs/>
                              </w:rPr>
                            </w:pPr>
                            <w:r>
                              <w:rPr>
                                <w:b/>
                                <w:bCs/>
                              </w:rPr>
                              <w:t>booking</w:t>
                            </w:r>
                          </w:p>
                        </w:txbxContent>
                      </v:textbox>
                    </v:rect>
                    <v:rect id="Rectangle 6" o:spid="_x0000_s1048" style="position:absolute;top:6477;width:11160;height:3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" fillcolor="#4472c4 [3204]" strokecolor="#1f3763 [1604]" strokeweight="1pt">
                      <v:textbox>
                        <w:txbxContent>
                          <w:p w14:paraId="1846C345" w14:textId="43B63548" w:rsidR="00AA1563" w:rsidRPr="00AA1563" w:rsidRDefault="00AA1563" w:rsidP="00AA1563">
                            <w:pPr>
                              <w:jc w:val="center"/>
                              <w:rPr>
                                <w:b/>
                                <w:bCs/>
                              </w:rPr>
                            </w:pPr>
                            <w:r>
                              <w:rPr>
                                <w:b/>
                                <w:bCs/>
                              </w:rPr>
                              <w:t>actions</w:t>
                            </w:r>
                          </w:p>
                        </w:txbxContent>
                      </v:textbox>
                    </v:rect>
                    <v:rect id="Rectangle 7" o:spid="_x0000_s1049" style="position:absolute;left:29051;top:12954;width:11157;height:3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" fillcolor="#4472c4 [3204]" strokecolor="#1f3763 [1604]" strokeweight="1pt">
                      <v:textbox>
                        <w:txbxContent>
                          <w:p w14:paraId="03886F87" w14:textId="75BE4BB9" w:rsidR="00AA1563" w:rsidRPr="00AA1563" w:rsidRDefault="00AA1563" w:rsidP="00AA1563">
                            <w:pPr>
                              <w:jc w:val="center"/>
                              <w:rPr>
                                <w:b/>
                                <w:bCs/>
                              </w:rPr>
                            </w:pPr>
                            <w:r>
                              <w:rPr>
                                <w:b/>
                                <w:bCs/>
                              </w:rPr>
                              <w:t>update</w:t>
                            </w:r>
                          </w:p>
                        </w:txbxContent>
                      </v:textbox>
                    </v:rect>
                    <v:shape id="Straight Arrow Connector 19" o:spid="_x0000_s1050" type="#_x0000_t32" style="position:absolute;left:34480;top:10001;width:0;height:287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" strokecolor="black [3200]" strokeweight=".5pt">
                      <v:stroke endarrow="block" joinstyle="miter"/>
                    </v:shape>
                    <v:shape id="Straight Arrow Connector 20" o:spid="_x0000_s1051" type="#_x0000_t32" style="position:absolute;left:11049;top:14287;width:1799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" strokecolor="black [3200]" strokeweight=".5pt">
                      <v:stroke endarrow="block" joinstyle="miter"/>
                    </v:shape>
                  </v:group>
                  <v:shape id="Straight Arrow Connector 21" o:spid="_x0000_s1052" type="#_x0000_t32" style="position:absolute;left:11239;top:15906;width:17996;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" strokecolor="black [3200]" strokeweight=".5pt">
                    <v:stroke endarrow="block" joinstyle="miter"/>
                  </v:shape>
                  <v:shape id="Text Box 22" o:spid="_x0000_s1053" type="#_x0000_t202" style="position:absolute;left:27527;top:857;width:7544;height:2857;rotation:2145075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" fillcolor="white [3201]" stroked="f" strokeweight=".5pt">
                    <v:textbox>
                      <w:txbxContent>
                        <w:p w14:paraId="1B32B03F" w14:textId="628E6758" w:rsidR="00C855A8" w:rsidRPr="00C855A8" w:rsidRDefault="00C855A8">
                          <w:pPr>
                            <w:rPr>
                              <w:b/>
                              <w:bCs/>
                            </w:rPr>
                          </w:pPr>
                          <w:r w:rsidRPr="00C855A8">
                            <w:rPr>
                              <w:b/>
                              <w:bCs/>
                            </w:rPr>
                            <w:t>New User</w:t>
                          </w:r>
                        </w:p>
                      </w:txbxContent>
                    </v:textbox>
                  </v:shape>
                  <v:shape id="Text Box 23" o:spid="_x0000_s1054" type="#_x0000_t202" style="position:absolute;left:5143;top:285;width:8852;height:2858;rotation:-1351572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" fillcolor="white [3201]" stroked="f" strokeweight=".5pt">
                    <v:textbox>
                      <w:txbxContent>
                        <w:p w14:paraId="08DF74E7" w14:textId="716C5924" w:rsidR="00C855A8" w:rsidRPr="00C855A8" w:rsidRDefault="00C855A8" w:rsidP="00C855A8">
                          <w:pPr>
                            <w:rPr>
                              <w:b/>
                              <w:bCs/>
                            </w:rPr>
                          </w:pPr>
                          <w:r>
                            <w:rPr>
                              <w:b/>
                              <w:bCs/>
                            </w:rPr>
                            <w:t>Return</w:t>
                          </w:r>
                          <w:r w:rsidRPr="00C855A8">
                            <w:rPr>
                              <w:b/>
                              <w:bCs/>
                            </w:rPr>
                            <w:t xml:space="preserve"> User</w:t>
                          </w:r>
                        </w:p>
                      </w:txbxContent>
                    </v:textbox>
                  </v:shape>
                </v:group>
                <v:shape id="Straight Arrow Connector 24" o:spid="_x0000_s1055" type="#_x0000_t32" style="position:absolute;left:6381;top:2571;width:8573;height:39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" strokecolor="black [3200]" strokeweight=".5pt">
                  <v:stroke endarrow="block" joinstyle="miter"/>
                </v:shape>
              </v:group>
            </w:pict>
          </mc:Fallback>
        </mc:AlternateContent>
      </w:r>
    </w:p>
    <w:p w14:paraId="60490205" w14:textId="6BDF743F" w:rsidR="00312FA7" w:rsidRDefault="00312FA7" w:rsidP="00AA1563"/>
    <w:p w14:paraId="767B8D71" w14:textId="42753224" w:rsidR="00312FA7" w:rsidRDefault="00312FA7" w:rsidP="00AA1563"/>
    <w:p w14:paraId="590C4607" w14:textId="46E77234" w:rsidR="00312FA7" w:rsidRDefault="00312FA7" w:rsidP="00AA1563"/>
    <w:p w14:paraId="381511CD" w14:textId="1B58C84E" w:rsidR="00312FA7" w:rsidRDefault="00312FA7" w:rsidP="00AA1563"/>
    <w:p w14:paraId="38092237" w14:textId="70D56418" w:rsidR="00312FA7" w:rsidRDefault="00312FA7" w:rsidP="00AA1563"/>
    <w:p w14:paraId="2F15107F" w14:textId="073D6D15" w:rsidR="00312FA7" w:rsidRDefault="00312FA7" w:rsidP="00AA1563"/>
    <w:p w14:paraId="23532ED8" w14:textId="154776F2" w:rsidR="00312FA7" w:rsidRDefault="00312FA7" w:rsidP="00AA1563"/>
    <w:p w14:paraId="229A9DBE" w14:textId="34F4FA1C" w:rsidR="00312FA7" w:rsidRDefault="00312FA7" w:rsidP="00AA1563"/>
    <w:p w14:paraId="0D8317CA" w14:textId="6A3D8FBC" w:rsidR="00312FA7" w:rsidRDefault="00312FA7" w:rsidP="00AA1563"/>
    <w:p w14:paraId="6B0887FC" w14:textId="6909DBA5" w:rsidR="00312FA7" w:rsidRDefault="001B708F" w:rsidP="001B708F">
      <w:pPr>
        <w:pStyle w:val="Heading1"/>
        <w:numPr>
          <w:ilvl w:val="0"/>
          <w:numId w:val="1"/>
        </w:numPr>
      </w:pPr>
      <w:r>
        <w:lastRenderedPageBreak/>
        <w:t>Project folder structure</w:t>
      </w:r>
    </w:p>
    <w:p w14:paraId="0FA51EA5" w14:textId="229FB2BF" w:rsidR="00312FA7" w:rsidRDefault="00312FA7" w:rsidP="00AA1563"/>
    <w:p w14:paraId="179FA231" w14:textId="002108BC" w:rsidR="00312FA7" w:rsidRDefault="00312FA7" w:rsidP="00AA1563">
      <w:r>
        <w:rPr>
          <w:noProof/>
        </w:rPr>
        <w:drawing>
          <wp:inline distT="0" distB="0" distL="0" distR="0" wp14:anchorId="0E58BEEF" wp14:editId="34399459">
            <wp:extent cx="5486400" cy="3752850"/>
            <wp:effectExtent l="0" t="0" r="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673F6888" w14:textId="45734830" w:rsidR="00AA1563" w:rsidRDefault="00AA1563" w:rsidP="00AA1563"/>
    <w:p w14:paraId="52725B57" w14:textId="494722E5" w:rsidR="00812442" w:rsidRDefault="00812442" w:rsidP="00812442">
      <w:pPr>
        <w:pStyle w:val="Heading1"/>
        <w:numPr>
          <w:ilvl w:val="0"/>
          <w:numId w:val="1"/>
        </w:numPr>
      </w:pPr>
      <w:r>
        <w:t>Route function</w:t>
      </w:r>
    </w:p>
    <w:p w14:paraId="491280E9" w14:textId="77777777" w:rsidR="00812442" w:rsidRDefault="00812442">
      <w:pPr>
        <w:rPr>
          <w:rFonts w:asciiTheme="majorHAnsi" w:eastAsiaTheme="majorEastAsia" w:hAnsiTheme="majorHAnsi" w:cstheme="majorBidi"/>
          <w:color w:val="2F5496" w:themeColor="accent1" w:themeShade="BF"/>
          <w:sz w:val="32"/>
          <w:szCs w:val="32"/>
        </w:rPr>
      </w:pPr>
      <w:r>
        <w:br w:type="page"/>
      </w:r>
    </w:p>
    <w:p w14:paraId="38FFD2CF" w14:textId="77777777" w:rsidR="00312FA7" w:rsidRDefault="00312FA7" w:rsidP="00812442">
      <w:pPr>
        <w:pStyle w:val="Heading1"/>
        <w:ind w:left="720"/>
      </w:pPr>
    </w:p>
    <w:tbl>
      <w:tblPr>
        <w:tblStyle w:val="TableGrid"/>
        <w:tblW w:w="0" w:type="auto"/>
        <w:tblLook w:val="04A0" w:firstRow="1" w:lastRow="0" w:firstColumn="1" w:lastColumn="0" w:noHBand="0" w:noVBand="1"/>
      </w:tblPr>
      <w:tblGrid>
        <w:gridCol w:w="1980"/>
        <w:gridCol w:w="3685"/>
        <w:gridCol w:w="3351"/>
      </w:tblGrid>
      <w:tr w:rsidR="00812442" w14:paraId="5FC92C63" w14:textId="77777777" w:rsidTr="00B44A02">
        <w:tc>
          <w:tcPr>
            <w:tcW w:w="1980" w:type="dxa"/>
          </w:tcPr>
          <w:p w14:paraId="425F4D9C" w14:textId="146291C5" w:rsidR="00812442" w:rsidRDefault="00812442" w:rsidP="00812442">
            <w:r>
              <w:t>Function</w:t>
            </w:r>
          </w:p>
        </w:tc>
        <w:tc>
          <w:tcPr>
            <w:tcW w:w="3685" w:type="dxa"/>
          </w:tcPr>
          <w:p w14:paraId="5D313CA7" w14:textId="39E64079" w:rsidR="00812442" w:rsidRDefault="00812442" w:rsidP="00812442">
            <w:r>
              <w:t xml:space="preserve">What it </w:t>
            </w:r>
            <w:r w:rsidR="002761E3">
              <w:t>does</w:t>
            </w:r>
          </w:p>
        </w:tc>
        <w:tc>
          <w:tcPr>
            <w:tcW w:w="3351" w:type="dxa"/>
          </w:tcPr>
          <w:p w14:paraId="44F0AA7C" w14:textId="36D28ADC" w:rsidR="00812442" w:rsidRDefault="00812442" w:rsidP="00812442">
            <w:r>
              <w:t>What it cannot do</w:t>
            </w:r>
          </w:p>
        </w:tc>
      </w:tr>
      <w:tr w:rsidR="00812442" w14:paraId="06A69142" w14:textId="77777777" w:rsidTr="00B44A02">
        <w:tc>
          <w:tcPr>
            <w:tcW w:w="1980" w:type="dxa"/>
          </w:tcPr>
          <w:p w14:paraId="533E94CE" w14:textId="2D985D13" w:rsidR="00812442" w:rsidRDefault="00812442" w:rsidP="00812442">
            <w:r>
              <w:t>Login</w:t>
            </w:r>
          </w:p>
        </w:tc>
        <w:tc>
          <w:tcPr>
            <w:tcW w:w="3685" w:type="dxa"/>
          </w:tcPr>
          <w:p w14:paraId="534A0B6D" w14:textId="7DD84A4F" w:rsidR="00812442" w:rsidRDefault="00812442" w:rsidP="00141756">
            <w:pPr>
              <w:ind w:left="28"/>
            </w:pPr>
            <w:r>
              <w:t>Login:</w:t>
            </w:r>
          </w:p>
          <w:p w14:paraId="73D60F1E" w14:textId="01A2880D" w:rsidR="00812442" w:rsidRDefault="00812442" w:rsidP="00812442">
            <w:pPr>
              <w:pStyle w:val="ListParagraph"/>
              <w:numPr>
                <w:ilvl w:val="0"/>
                <w:numId w:val="3"/>
              </w:numPr>
            </w:pPr>
            <w:r>
              <w:t xml:space="preserve">Validate if email address is the correct </w:t>
            </w:r>
            <w:proofErr w:type="gramStart"/>
            <w:r>
              <w:t>format</w:t>
            </w:r>
            <w:proofErr w:type="gramEnd"/>
          </w:p>
          <w:p w14:paraId="00F02FF9" w14:textId="77777777" w:rsidR="00812442" w:rsidRDefault="00812442" w:rsidP="00812442">
            <w:pPr>
              <w:pStyle w:val="ListParagraph"/>
              <w:numPr>
                <w:ilvl w:val="0"/>
                <w:numId w:val="3"/>
              </w:numPr>
            </w:pPr>
            <w:r>
              <w:t xml:space="preserve">Validate if user is a returned or new </w:t>
            </w:r>
            <w:proofErr w:type="gramStart"/>
            <w:r>
              <w:t>user</w:t>
            </w:r>
            <w:proofErr w:type="gramEnd"/>
          </w:p>
          <w:p w14:paraId="37F8B58E" w14:textId="77777777" w:rsidR="00812442" w:rsidRDefault="00812442" w:rsidP="00141756">
            <w:pPr>
              <w:ind w:left="28"/>
            </w:pPr>
            <w:r>
              <w:t>Create New Account:</w:t>
            </w:r>
          </w:p>
          <w:p w14:paraId="22DF8119" w14:textId="6E907A51" w:rsidR="00812442" w:rsidRDefault="00812442" w:rsidP="00812442">
            <w:pPr>
              <w:pStyle w:val="ListParagraph"/>
              <w:numPr>
                <w:ilvl w:val="0"/>
                <w:numId w:val="4"/>
              </w:numPr>
            </w:pPr>
            <w:r>
              <w:t xml:space="preserve">Redirect user to signup page and auto fill email field if user input </w:t>
            </w:r>
            <w:proofErr w:type="gramStart"/>
            <w:r>
              <w:t>an</w:t>
            </w:r>
            <w:proofErr w:type="gramEnd"/>
            <w:r>
              <w:t xml:space="preserve"> valid email address in login page </w:t>
            </w:r>
          </w:p>
        </w:tc>
        <w:tc>
          <w:tcPr>
            <w:tcW w:w="3351" w:type="dxa"/>
          </w:tcPr>
          <w:p w14:paraId="796D9B10" w14:textId="39F5ABB2" w:rsidR="00812442" w:rsidRDefault="00812442" w:rsidP="00812442">
            <w:pPr>
              <w:pStyle w:val="ListParagraph"/>
              <w:numPr>
                <w:ilvl w:val="0"/>
                <w:numId w:val="4"/>
              </w:numPr>
            </w:pPr>
            <w:r>
              <w:t xml:space="preserve">If a returned user input his/her email address and click create new account, the user will be redirected to signup </w:t>
            </w:r>
            <w:r w:rsidR="00B44A02">
              <w:t xml:space="preserve">page. But the user </w:t>
            </w:r>
            <w:proofErr w:type="gramStart"/>
            <w:r w:rsidR="00B44A02">
              <w:t>won’t</w:t>
            </w:r>
            <w:proofErr w:type="gramEnd"/>
            <w:r w:rsidR="00B44A02">
              <w:t xml:space="preserve"> be able to create a new account using </w:t>
            </w:r>
            <w:r w:rsidR="002761E3">
              <w:t>an</w:t>
            </w:r>
            <w:r w:rsidR="00B44A02">
              <w:t xml:space="preserve"> existing email.</w:t>
            </w:r>
          </w:p>
          <w:p w14:paraId="736862E3" w14:textId="7476CD67" w:rsidR="00B44A02" w:rsidRDefault="00B44A02" w:rsidP="00812442">
            <w:pPr>
              <w:pStyle w:val="ListParagraph"/>
              <w:numPr>
                <w:ilvl w:val="0"/>
                <w:numId w:val="4"/>
              </w:numPr>
            </w:pPr>
            <w:r>
              <w:t>Change passwords if user forget their passwords.</w:t>
            </w:r>
          </w:p>
        </w:tc>
      </w:tr>
      <w:tr w:rsidR="002761E3" w14:paraId="7D0B0F95" w14:textId="77777777" w:rsidTr="00B44A02">
        <w:tc>
          <w:tcPr>
            <w:tcW w:w="1980" w:type="dxa"/>
          </w:tcPr>
          <w:p w14:paraId="52F3D0F6" w14:textId="3F5B95B3" w:rsidR="002761E3" w:rsidRDefault="002761E3" w:rsidP="00812442">
            <w:r>
              <w:t>Actions</w:t>
            </w:r>
          </w:p>
        </w:tc>
        <w:tc>
          <w:tcPr>
            <w:tcW w:w="3685" w:type="dxa"/>
          </w:tcPr>
          <w:p w14:paraId="44014A3B" w14:textId="36461342" w:rsidR="002761E3" w:rsidRDefault="002761E3" w:rsidP="00141756">
            <w:pPr>
              <w:ind w:left="28"/>
            </w:pPr>
            <w:r>
              <w:t>This page has three buttons. Each button will redirect users to different pages.</w:t>
            </w:r>
          </w:p>
          <w:p w14:paraId="675B3F99" w14:textId="77777777" w:rsidR="002761E3" w:rsidRDefault="002761E3" w:rsidP="002761E3">
            <w:pPr>
              <w:pStyle w:val="ListParagraph"/>
              <w:numPr>
                <w:ilvl w:val="0"/>
                <w:numId w:val="5"/>
              </w:numPr>
            </w:pPr>
            <w:r>
              <w:t>Update Your Account</w:t>
            </w:r>
          </w:p>
          <w:p w14:paraId="23951515" w14:textId="77777777" w:rsidR="002761E3" w:rsidRDefault="002761E3" w:rsidP="002761E3">
            <w:pPr>
              <w:pStyle w:val="ListParagraph"/>
              <w:numPr>
                <w:ilvl w:val="0"/>
                <w:numId w:val="5"/>
              </w:numPr>
            </w:pPr>
            <w:r>
              <w:t>Manage Your Appointments</w:t>
            </w:r>
          </w:p>
          <w:p w14:paraId="556C7B6B" w14:textId="77777777" w:rsidR="002761E3" w:rsidRDefault="002761E3" w:rsidP="002761E3">
            <w:pPr>
              <w:pStyle w:val="ListParagraph"/>
              <w:numPr>
                <w:ilvl w:val="0"/>
                <w:numId w:val="5"/>
              </w:numPr>
            </w:pPr>
            <w:r>
              <w:t xml:space="preserve">Log </w:t>
            </w:r>
            <w:proofErr w:type="gramStart"/>
            <w:r>
              <w:t>out</w:t>
            </w:r>
            <w:proofErr w:type="gramEnd"/>
          </w:p>
          <w:p w14:paraId="6EA45C7C" w14:textId="0CD761EC" w:rsidR="002761E3" w:rsidRDefault="002761E3" w:rsidP="00141756">
            <w:pPr>
              <w:ind w:left="28"/>
            </w:pPr>
            <w:r>
              <w:t>This page also displays all the appointment booked by the users if any.</w:t>
            </w:r>
          </w:p>
        </w:tc>
        <w:tc>
          <w:tcPr>
            <w:tcW w:w="3351" w:type="dxa"/>
          </w:tcPr>
          <w:p w14:paraId="327CE933" w14:textId="7DDACDC4" w:rsidR="002761E3" w:rsidRDefault="002761E3" w:rsidP="002761E3">
            <w:r>
              <w:t>NA</w:t>
            </w:r>
          </w:p>
        </w:tc>
      </w:tr>
      <w:tr w:rsidR="002761E3" w14:paraId="67027527" w14:textId="77777777" w:rsidTr="00B44A02">
        <w:tc>
          <w:tcPr>
            <w:tcW w:w="1980" w:type="dxa"/>
          </w:tcPr>
          <w:p w14:paraId="13488F6F" w14:textId="378AC447" w:rsidR="002761E3" w:rsidRDefault="002761E3" w:rsidP="00812442">
            <w:r>
              <w:t>Booking</w:t>
            </w:r>
          </w:p>
        </w:tc>
        <w:tc>
          <w:tcPr>
            <w:tcW w:w="3685" w:type="dxa"/>
          </w:tcPr>
          <w:p w14:paraId="7C7CDCCC" w14:textId="77777777" w:rsidR="002761E3" w:rsidRDefault="002761E3" w:rsidP="00141756">
            <w:pPr>
              <w:ind w:left="28"/>
            </w:pPr>
            <w:r>
              <w:t xml:space="preserve">This page allows users to management their appointments by </w:t>
            </w:r>
          </w:p>
          <w:p w14:paraId="0EAC62E5" w14:textId="0752A7D6" w:rsidR="002761E3" w:rsidRDefault="002761E3" w:rsidP="002761E3">
            <w:pPr>
              <w:pStyle w:val="ListParagraph"/>
              <w:numPr>
                <w:ilvl w:val="0"/>
                <w:numId w:val="6"/>
              </w:numPr>
            </w:pPr>
            <w:r>
              <w:t xml:space="preserve">Create an Appointment: To create a new appointment, users select the country here they travel to, then click Retrieve Vaccine to populate the vaccine drop-down list with vaccine associated to the selected country. Then select the vaccine. Then select the date. The selected date must </w:t>
            </w:r>
            <w:r w:rsidR="00141756">
              <w:t>be a working day (Monday to Friday) and later than today. Then select time slot. If any of them is incorrectly selected. There will be an error message</w:t>
            </w:r>
            <w:r>
              <w:t xml:space="preserve"> </w:t>
            </w:r>
            <w:r w:rsidR="00141756">
              <w:t>to remind users to reselect.</w:t>
            </w:r>
          </w:p>
          <w:p w14:paraId="08FD7D2F" w14:textId="7D471AA1" w:rsidR="00141756" w:rsidRDefault="00141756" w:rsidP="00141756">
            <w:pPr>
              <w:ind w:left="28"/>
            </w:pPr>
            <w:r>
              <w:t xml:space="preserve">To delete or update a previous booked appointment, users select one of the existing </w:t>
            </w:r>
            <w:r w:rsidR="00B00BC0">
              <w:t>appointments</w:t>
            </w:r>
            <w:r>
              <w:t xml:space="preserve"> from Appointments drop-down list, then </w:t>
            </w:r>
            <w:proofErr w:type="gramStart"/>
            <w:r>
              <w:t>click</w:t>
            </w:r>
            <w:proofErr w:type="gramEnd"/>
          </w:p>
          <w:p w14:paraId="698D3161" w14:textId="3628DBA0" w:rsidR="002761E3" w:rsidRDefault="002761E3" w:rsidP="002761E3">
            <w:pPr>
              <w:pStyle w:val="ListParagraph"/>
              <w:numPr>
                <w:ilvl w:val="0"/>
                <w:numId w:val="6"/>
              </w:numPr>
            </w:pPr>
            <w:r>
              <w:t xml:space="preserve">Delete selected </w:t>
            </w:r>
            <w:r w:rsidR="0069200A">
              <w:t>Appointment: or</w:t>
            </w:r>
          </w:p>
          <w:p w14:paraId="736827C0" w14:textId="04BCB509" w:rsidR="002761E3" w:rsidRDefault="002761E3" w:rsidP="002761E3">
            <w:pPr>
              <w:pStyle w:val="ListParagraph"/>
              <w:numPr>
                <w:ilvl w:val="0"/>
                <w:numId w:val="6"/>
              </w:numPr>
            </w:pPr>
            <w:r>
              <w:t>Update selected Appointment</w:t>
            </w:r>
            <w:r w:rsidR="00141756">
              <w:t xml:space="preserve"> which redirect users to another web </w:t>
            </w:r>
            <w:proofErr w:type="gramStart"/>
            <w:r w:rsidR="00141756">
              <w:t>page</w:t>
            </w:r>
            <w:proofErr w:type="gramEnd"/>
          </w:p>
          <w:p w14:paraId="4D8EF5A5" w14:textId="77777777" w:rsidR="00141756" w:rsidRDefault="00141756" w:rsidP="00141756">
            <w:pPr>
              <w:ind w:left="28"/>
            </w:pPr>
            <w:r>
              <w:lastRenderedPageBreak/>
              <w:t>If no appointment is selected, an error message will show.</w:t>
            </w:r>
          </w:p>
          <w:p w14:paraId="61B35FE0" w14:textId="6BCE3E90" w:rsidR="00B00BC0" w:rsidRDefault="00B00BC0" w:rsidP="00141756">
            <w:pPr>
              <w:ind w:left="28"/>
            </w:pPr>
            <w:r>
              <w:t>All the appointments will be to by the users before and after users’ options and reflect updated result accordingly.</w:t>
            </w:r>
          </w:p>
        </w:tc>
        <w:tc>
          <w:tcPr>
            <w:tcW w:w="3351" w:type="dxa"/>
          </w:tcPr>
          <w:p w14:paraId="2BF0AE13" w14:textId="77777777" w:rsidR="002761E3" w:rsidRDefault="003A67BD" w:rsidP="002761E3">
            <w:r>
              <w:lastRenderedPageBreak/>
              <w:t>Ideally, the appointments should be seen in different status, such as expired, executed and to be fulfilled. But at this moment all the appointments will be treated as same in respect of database point of view.</w:t>
            </w:r>
          </w:p>
          <w:p w14:paraId="4D0DB9FA" w14:textId="77777777" w:rsidR="003A67BD" w:rsidRDefault="003A67BD" w:rsidP="002761E3">
            <w:r>
              <w:t xml:space="preserve">Further, the users should be able to click the appointment they want to see or change by clicking the appointment directly. But at this moment, </w:t>
            </w:r>
            <w:r w:rsidR="0069200A">
              <w:t>there are some undergone process to follow.</w:t>
            </w:r>
          </w:p>
          <w:p w14:paraId="39720A50" w14:textId="5E704916" w:rsidR="0069200A" w:rsidRDefault="0069200A" w:rsidP="002761E3">
            <w:r>
              <w:t xml:space="preserve">In addition, when the country is selected, the vaccine drop-down menu should automatically populate. Now it </w:t>
            </w:r>
            <w:proofErr w:type="gramStart"/>
            <w:r>
              <w:t>require</w:t>
            </w:r>
            <w:proofErr w:type="gramEnd"/>
            <w:r>
              <w:t xml:space="preserve"> to retrieve vaccine button to trigger the change.</w:t>
            </w:r>
          </w:p>
        </w:tc>
      </w:tr>
      <w:tr w:rsidR="00141756" w14:paraId="2F4131F4" w14:textId="77777777" w:rsidTr="00B44A02">
        <w:tc>
          <w:tcPr>
            <w:tcW w:w="1980" w:type="dxa"/>
          </w:tcPr>
          <w:p w14:paraId="77CBA95A" w14:textId="66D77738" w:rsidR="00141756" w:rsidRDefault="00141756" w:rsidP="00812442">
            <w:proofErr w:type="spellStart"/>
            <w:r>
              <w:t>Updatebooking</w:t>
            </w:r>
            <w:proofErr w:type="spellEnd"/>
          </w:p>
        </w:tc>
        <w:tc>
          <w:tcPr>
            <w:tcW w:w="3685" w:type="dxa"/>
          </w:tcPr>
          <w:p w14:paraId="4810B2EF" w14:textId="77777777" w:rsidR="00141756" w:rsidRDefault="00141756" w:rsidP="008B6D0B">
            <w:pPr>
              <w:ind w:left="28"/>
            </w:pPr>
            <w:r>
              <w:t xml:space="preserve">This is </w:t>
            </w:r>
            <w:proofErr w:type="gramStart"/>
            <w:r>
              <w:t>similar to</w:t>
            </w:r>
            <w:proofErr w:type="gramEnd"/>
            <w:r>
              <w:t xml:space="preserve"> the process to Create an Appointment in Booking. The difference the country, vaccine, </w:t>
            </w:r>
            <w:proofErr w:type="gramStart"/>
            <w:r>
              <w:t>date</w:t>
            </w:r>
            <w:proofErr w:type="gramEnd"/>
            <w:r>
              <w:t xml:space="preserve"> and time slot is set based on the previous booked record.</w:t>
            </w:r>
            <w:r w:rsidR="00B00BC0">
              <w:t xml:space="preserve"> Users can change what they to change and </w:t>
            </w:r>
            <w:proofErr w:type="gramStart"/>
            <w:r w:rsidR="00B00BC0">
              <w:t>click</w:t>
            </w:r>
            <w:proofErr w:type="gramEnd"/>
          </w:p>
          <w:p w14:paraId="72C780D3" w14:textId="77777777" w:rsidR="00B00BC0" w:rsidRDefault="00B00BC0" w:rsidP="00B00BC0">
            <w:pPr>
              <w:pStyle w:val="ListParagraph"/>
              <w:numPr>
                <w:ilvl w:val="0"/>
                <w:numId w:val="7"/>
              </w:numPr>
            </w:pPr>
            <w:r>
              <w:t>Update this Appointment to update the appointment or</w:t>
            </w:r>
          </w:p>
          <w:p w14:paraId="08ABDA6C" w14:textId="77777777" w:rsidR="00B00BC0" w:rsidRDefault="00B00BC0" w:rsidP="00B00BC0">
            <w:pPr>
              <w:pStyle w:val="ListParagraph"/>
              <w:numPr>
                <w:ilvl w:val="0"/>
                <w:numId w:val="7"/>
              </w:numPr>
            </w:pPr>
            <w:r>
              <w:t>Cancel, if they change their mind.</w:t>
            </w:r>
          </w:p>
          <w:p w14:paraId="5B2CDB4D" w14:textId="5744C815" w:rsidR="00B00BC0" w:rsidRDefault="00B00BC0" w:rsidP="008B6D0B">
            <w:r>
              <w:t>Both buttons will redirect them back to booking page. A message in booking page will also show how the appointment has been updated.</w:t>
            </w:r>
          </w:p>
        </w:tc>
        <w:tc>
          <w:tcPr>
            <w:tcW w:w="3351" w:type="dxa"/>
          </w:tcPr>
          <w:p w14:paraId="62E611AE" w14:textId="77777777" w:rsidR="00141756" w:rsidRDefault="00141756" w:rsidP="002761E3"/>
        </w:tc>
      </w:tr>
      <w:tr w:rsidR="00B00BC0" w14:paraId="6932B230" w14:textId="77777777" w:rsidTr="00B44A02">
        <w:tc>
          <w:tcPr>
            <w:tcW w:w="1980" w:type="dxa"/>
          </w:tcPr>
          <w:p w14:paraId="5D777420" w14:textId="56180B10" w:rsidR="00B00BC0" w:rsidRDefault="00B00BC0" w:rsidP="00812442">
            <w:r>
              <w:t>signup</w:t>
            </w:r>
          </w:p>
        </w:tc>
        <w:tc>
          <w:tcPr>
            <w:tcW w:w="3685" w:type="dxa"/>
          </w:tcPr>
          <w:p w14:paraId="1D233B71" w14:textId="1007FD6D" w:rsidR="00B00BC0" w:rsidRDefault="00B00BC0" w:rsidP="008B6D0B">
            <w:pPr>
              <w:ind w:left="28"/>
            </w:pPr>
            <w:r>
              <w:t>This page is for the new users to create their account before they can make a vaccine appointment. All the field are required input (</w:t>
            </w:r>
            <w:proofErr w:type="spellStart"/>
            <w:r>
              <w:t>i.e</w:t>
            </w:r>
            <w:proofErr w:type="spellEnd"/>
            <w:r>
              <w:t xml:space="preserve"> cannot be null). The page also validates email format, length of the password (6 to 25 characters) and if the password is same as the re-</w:t>
            </w:r>
            <w:proofErr w:type="gramStart"/>
            <w:r>
              <w:t>type</w:t>
            </w:r>
            <w:proofErr w:type="gramEnd"/>
            <w:r>
              <w:t xml:space="preserve"> password.</w:t>
            </w:r>
          </w:p>
          <w:p w14:paraId="1D91F5AC" w14:textId="6DEBD7DC" w:rsidR="003A67BD" w:rsidRDefault="003A67BD" w:rsidP="008B6D0B">
            <w:pPr>
              <w:ind w:left="28"/>
            </w:pPr>
            <w:r>
              <w:t xml:space="preserve">If the email is already </w:t>
            </w:r>
            <w:proofErr w:type="gramStart"/>
            <w:r>
              <w:t>exits</w:t>
            </w:r>
            <w:proofErr w:type="gramEnd"/>
            <w:r>
              <w:t xml:space="preserve"> in the database, the users will be redirect back to login page.</w:t>
            </w:r>
          </w:p>
          <w:p w14:paraId="4AAED740" w14:textId="0568B638" w:rsidR="00B00BC0" w:rsidRDefault="00B00BC0" w:rsidP="00812442">
            <w:pPr>
              <w:ind w:left="360"/>
            </w:pPr>
          </w:p>
        </w:tc>
        <w:tc>
          <w:tcPr>
            <w:tcW w:w="3351" w:type="dxa"/>
          </w:tcPr>
          <w:p w14:paraId="3084941C" w14:textId="36672FB0" w:rsidR="00B00BC0" w:rsidRDefault="003A67BD" w:rsidP="002761E3">
            <w:r>
              <w:t>It cannot check and advise if the password is strong or weak.</w:t>
            </w:r>
          </w:p>
        </w:tc>
      </w:tr>
      <w:tr w:rsidR="003A67BD" w14:paraId="182E1F96" w14:textId="77777777" w:rsidTr="00B44A02">
        <w:tc>
          <w:tcPr>
            <w:tcW w:w="1980" w:type="dxa"/>
          </w:tcPr>
          <w:p w14:paraId="6FC07E07" w14:textId="079ECC37" w:rsidR="003A67BD" w:rsidRDefault="003A67BD" w:rsidP="00812442">
            <w:r>
              <w:t>Update</w:t>
            </w:r>
          </w:p>
        </w:tc>
        <w:tc>
          <w:tcPr>
            <w:tcW w:w="3685" w:type="dxa"/>
          </w:tcPr>
          <w:p w14:paraId="388F7D67" w14:textId="77777777" w:rsidR="003A67BD" w:rsidRDefault="003A67BD" w:rsidP="008B6D0B">
            <w:pPr>
              <w:ind w:left="28"/>
            </w:pPr>
            <w:r>
              <w:t xml:space="preserve">This page allows users to </w:t>
            </w:r>
          </w:p>
          <w:p w14:paraId="34DBD235" w14:textId="32040C19" w:rsidR="003A67BD" w:rsidRDefault="003A67BD" w:rsidP="003A67BD">
            <w:pPr>
              <w:pStyle w:val="ListParagraph"/>
              <w:numPr>
                <w:ilvl w:val="0"/>
                <w:numId w:val="8"/>
              </w:numPr>
            </w:pPr>
            <w:r>
              <w:t>Update your Account, change the all the account information except password.</w:t>
            </w:r>
          </w:p>
          <w:p w14:paraId="38213260" w14:textId="2B3EA915" w:rsidR="003A67BD" w:rsidRDefault="003A67BD" w:rsidP="003A67BD">
            <w:pPr>
              <w:pStyle w:val="ListParagraph"/>
              <w:numPr>
                <w:ilvl w:val="0"/>
                <w:numId w:val="8"/>
              </w:numPr>
            </w:pPr>
            <w:r>
              <w:t xml:space="preserve">Delete your Account, users can only delete their accounts if they </w:t>
            </w:r>
            <w:proofErr w:type="gramStart"/>
            <w:r>
              <w:t>don’t</w:t>
            </w:r>
            <w:proofErr w:type="gramEnd"/>
            <w:r>
              <w:t xml:space="preserve"> have appointments. If they do, they cannot delete their accounts. and</w:t>
            </w:r>
          </w:p>
          <w:p w14:paraId="46AFCD5A" w14:textId="0801DE75" w:rsidR="003A67BD" w:rsidRDefault="003A67BD" w:rsidP="003A67BD">
            <w:pPr>
              <w:pStyle w:val="ListParagraph"/>
              <w:numPr>
                <w:ilvl w:val="0"/>
                <w:numId w:val="8"/>
              </w:numPr>
            </w:pPr>
            <w:r>
              <w:t>Make an Appointment: redirect to booking page.</w:t>
            </w:r>
          </w:p>
        </w:tc>
        <w:tc>
          <w:tcPr>
            <w:tcW w:w="3351" w:type="dxa"/>
          </w:tcPr>
          <w:p w14:paraId="6165C471" w14:textId="77777777" w:rsidR="003A67BD" w:rsidRDefault="003A67BD" w:rsidP="002761E3"/>
        </w:tc>
      </w:tr>
    </w:tbl>
    <w:p w14:paraId="408AE0B3" w14:textId="7F7825F0" w:rsidR="00812442" w:rsidRDefault="00812442" w:rsidP="00812442"/>
    <w:p w14:paraId="3F547295" w14:textId="25BC847D" w:rsidR="008B6D0B" w:rsidRDefault="008B6D0B" w:rsidP="00812442"/>
    <w:p w14:paraId="4C337864" w14:textId="6D9E6B05" w:rsidR="008B6D0B" w:rsidRDefault="008B6D0B" w:rsidP="00812442"/>
    <w:p w14:paraId="717C7EB9" w14:textId="6834B703" w:rsidR="008B6D0B" w:rsidRDefault="008B6D0B" w:rsidP="008B6D0B">
      <w:pPr>
        <w:pStyle w:val="Heading1"/>
        <w:numPr>
          <w:ilvl w:val="0"/>
          <w:numId w:val="1"/>
        </w:numPr>
      </w:pPr>
      <w:r>
        <w:lastRenderedPageBreak/>
        <w:t>Deploy process</w:t>
      </w:r>
      <w:r w:rsidR="00307D7A">
        <w:t xml:space="preserve"> (CI??)</w:t>
      </w:r>
    </w:p>
    <w:p w14:paraId="29824E90" w14:textId="0FFACD57" w:rsidR="008B6D0B" w:rsidRDefault="008B6D0B" w:rsidP="008B6D0B">
      <w:pPr>
        <w:pStyle w:val="ListParagraph"/>
      </w:pPr>
      <w:r>
        <w:t xml:space="preserve">The code is created, developed, and tested </w:t>
      </w:r>
      <w:r>
        <w:t xml:space="preserve">in </w:t>
      </w:r>
      <w:r>
        <w:t xml:space="preserve">a </w:t>
      </w:r>
      <w:r>
        <w:t xml:space="preserve">local </w:t>
      </w:r>
      <w:proofErr w:type="spellStart"/>
      <w:r>
        <w:t>git</w:t>
      </w:r>
      <w:proofErr w:type="spellEnd"/>
      <w:r>
        <w:t xml:space="preserve"> repo</w:t>
      </w:r>
      <w:r>
        <w:t>.</w:t>
      </w:r>
    </w:p>
    <w:p w14:paraId="387D47DB" w14:textId="393A623E" w:rsidR="008B6D0B" w:rsidRDefault="008B6D0B" w:rsidP="008B6D0B">
      <w:pPr>
        <w:pStyle w:val="ListParagraph"/>
        <w:numPr>
          <w:ilvl w:val="0"/>
          <w:numId w:val="10"/>
        </w:numPr>
      </w:pPr>
      <w:r>
        <w:t xml:space="preserve">Git is used to control the revision of the codes. </w:t>
      </w:r>
    </w:p>
    <w:p w14:paraId="0FD7BB85" w14:textId="16472F70" w:rsidR="008B6D0B" w:rsidRDefault="008B6D0B" w:rsidP="008857C8">
      <w:pPr>
        <w:pStyle w:val="ListParagraph"/>
        <w:numPr>
          <w:ilvl w:val="0"/>
          <w:numId w:val="10"/>
        </w:numPr>
      </w:pPr>
      <w:r>
        <w:t xml:space="preserve">Working environment: </w:t>
      </w:r>
      <w:r>
        <w:t xml:space="preserve">UBUNTU environment (20.04) by </w:t>
      </w:r>
      <w:proofErr w:type="gramStart"/>
      <w:r>
        <w:t>WSL(</w:t>
      </w:r>
      <w:proofErr w:type="gramEnd"/>
      <w:r>
        <w:t xml:space="preserve">Window Subsystem Linux). </w:t>
      </w:r>
    </w:p>
    <w:p w14:paraId="7E20C9A9" w14:textId="5E153E7B" w:rsidR="00312FA7" w:rsidRDefault="008B6D0B" w:rsidP="00AA1563">
      <w:pPr>
        <w:pStyle w:val="ListParagraph"/>
        <w:numPr>
          <w:ilvl w:val="0"/>
          <w:numId w:val="10"/>
        </w:numPr>
      </w:pPr>
      <w:r>
        <w:t>MySQL server is installed.</w:t>
      </w:r>
    </w:p>
    <w:p w14:paraId="700AE66C" w14:textId="7F669A1E" w:rsidR="008B6D0B" w:rsidRDefault="008B6D0B" w:rsidP="00AA1563">
      <w:pPr>
        <w:pStyle w:val="ListParagraph"/>
        <w:numPr>
          <w:ilvl w:val="0"/>
          <w:numId w:val="10"/>
        </w:numPr>
      </w:pPr>
      <w:r>
        <w:t>Python 3.6</w:t>
      </w:r>
    </w:p>
    <w:p w14:paraId="1E336351" w14:textId="43DCEDED" w:rsidR="008B6D0B" w:rsidRDefault="00C510D7" w:rsidP="00C510D7">
      <w:pPr>
        <w:ind w:firstLine="720"/>
      </w:pPr>
      <w:r>
        <w:t xml:space="preserve">Each commit of the codes </w:t>
      </w:r>
      <w:r w:rsidR="00307D7A">
        <w:t>was</w:t>
      </w:r>
      <w:r>
        <w:t xml:space="preserve"> push</w:t>
      </w:r>
      <w:r w:rsidR="00307D7A">
        <w:t>ed</w:t>
      </w:r>
      <w:r>
        <w:t xml:space="preserve"> to git hub.</w:t>
      </w:r>
    </w:p>
    <w:p w14:paraId="20CF16B2" w14:textId="69BA9546" w:rsidR="00FA0B9C" w:rsidRDefault="00C510D7" w:rsidP="00C510D7">
      <w:pPr>
        <w:ind w:left="720"/>
      </w:pPr>
      <w:r>
        <w:t>The project in Git Hub will fetch to GCP instance to test if the app can be accessed from Internet.</w:t>
      </w:r>
    </w:p>
    <w:p w14:paraId="35FD877B" w14:textId="5AB91C46" w:rsidR="000B5BBF" w:rsidRDefault="000B5BBF" w:rsidP="00C510D7">
      <w:pPr>
        <w:ind w:left="720"/>
      </w:pPr>
      <w:r>
        <w:rPr>
          <w:noProof/>
        </w:rPr>
        <w:drawing>
          <wp:inline distT="0" distB="0" distL="0" distR="0" wp14:anchorId="0A7E8FEF" wp14:editId="346489E2">
            <wp:extent cx="4086225" cy="1400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86225" cy="1400175"/>
                    </a:xfrm>
                    <a:prstGeom prst="rect">
                      <a:avLst/>
                    </a:prstGeom>
                  </pic:spPr>
                </pic:pic>
              </a:graphicData>
            </a:graphic>
          </wp:inline>
        </w:drawing>
      </w:r>
    </w:p>
    <w:p w14:paraId="63E5F52D" w14:textId="40267FDD" w:rsidR="00FA0B9C" w:rsidRDefault="00FA0B9C" w:rsidP="00C510D7">
      <w:pPr>
        <w:ind w:left="720"/>
      </w:pPr>
    </w:p>
    <w:p w14:paraId="150A5B74" w14:textId="59297ECE" w:rsidR="00307D7A" w:rsidRDefault="00F04833" w:rsidP="00C510D7">
      <w:pPr>
        <w:ind w:left="720"/>
      </w:pPr>
      <w:r>
        <w:rPr>
          <w:noProof/>
        </w:rPr>
        <w:drawing>
          <wp:inline distT="0" distB="0" distL="0" distR="0" wp14:anchorId="1DE9FCB4" wp14:editId="24F95589">
            <wp:extent cx="530314" cy="540000"/>
            <wp:effectExtent l="0" t="0" r="317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0314" cy="540000"/>
                    </a:xfrm>
                    <a:prstGeom prst="rect">
                      <a:avLst/>
                    </a:prstGeom>
                    <a:noFill/>
                    <a:ln>
                      <a:noFill/>
                    </a:ln>
                  </pic:spPr>
                </pic:pic>
              </a:graphicData>
            </a:graphic>
          </wp:inline>
        </w:drawing>
      </w:r>
      <w:r w:rsidR="00307D7A">
        <w:t xml:space="preserve">  </w:t>
      </w:r>
      <w:r>
        <w:rPr>
          <w:noProof/>
        </w:rPr>
        <w:drawing>
          <wp:inline distT="0" distB="0" distL="0" distR="0" wp14:anchorId="439FD56F" wp14:editId="65CBD5D1">
            <wp:extent cx="540000" cy="378000"/>
            <wp:effectExtent l="0" t="0" r="0" b="3175"/>
            <wp:docPr id="58" name="Picture 58" descr="Image result for mysql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mysql symbol"/>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0774" t="24372" r="22723" b="22895"/>
                    <a:stretch/>
                  </pic:blipFill>
                  <pic:spPr bwMode="auto">
                    <a:xfrm>
                      <a:off x="0" y="0"/>
                      <a:ext cx="540000" cy="378000"/>
                    </a:xfrm>
                    <a:prstGeom prst="rect">
                      <a:avLst/>
                    </a:prstGeom>
                    <a:noFill/>
                    <a:ln>
                      <a:noFill/>
                    </a:ln>
                    <a:extLst>
                      <a:ext uri="{53640926-AAD7-44D8-BBD7-CCE9431645EC}">
                        <a14:shadowObscured xmlns:a14="http://schemas.microsoft.com/office/drawing/2010/main"/>
                      </a:ext>
                    </a:extLst>
                  </pic:spPr>
                </pic:pic>
              </a:graphicData>
            </a:graphic>
          </wp:inline>
        </w:drawing>
      </w:r>
      <w:r w:rsidR="00307D7A">
        <w:t xml:space="preserve"> </w:t>
      </w:r>
      <w:r w:rsidR="00FA0B9C" w:rsidRPr="00FA0B9C">
        <w:drawing>
          <wp:inline distT="0" distB="0" distL="0" distR="0" wp14:anchorId="728A915D" wp14:editId="48F78DB4">
            <wp:extent cx="537381" cy="540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381" cy="540000"/>
                    </a:xfrm>
                    <a:prstGeom prst="rect">
                      <a:avLst/>
                    </a:prstGeom>
                  </pic:spPr>
                </pic:pic>
              </a:graphicData>
            </a:graphic>
          </wp:inline>
        </w:drawing>
      </w:r>
      <w:r>
        <w:t xml:space="preserve">                                     </w:t>
      </w:r>
    </w:p>
    <w:p w14:paraId="482063F3" w14:textId="40EFF70F" w:rsidR="00F04833" w:rsidRDefault="00F04833" w:rsidP="00C510D7">
      <w:pPr>
        <w:ind w:left="720"/>
      </w:pPr>
      <w:r>
        <w:rPr>
          <w:noProof/>
        </w:rPr>
        <w:drawing>
          <wp:inline distT="0" distB="0" distL="0" distR="0" wp14:anchorId="1D83806A" wp14:editId="3FA41300">
            <wp:extent cx="452009" cy="450000"/>
            <wp:effectExtent l="0" t="0" r="571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2009" cy="450000"/>
                    </a:xfrm>
                    <a:prstGeom prst="rect">
                      <a:avLst/>
                    </a:prstGeom>
                    <a:noFill/>
                    <a:ln>
                      <a:noFill/>
                    </a:ln>
                  </pic:spPr>
                </pic:pic>
              </a:graphicData>
            </a:graphic>
          </wp:inline>
        </w:drawing>
      </w:r>
      <w:r>
        <w:rPr>
          <w:noProof/>
        </w:rPr>
        <w:drawing>
          <wp:inline distT="0" distB="0" distL="0" distR="0" wp14:anchorId="2EDC47D6" wp14:editId="53BCA07A">
            <wp:extent cx="540000" cy="540000"/>
            <wp:effectExtent l="0" t="0" r="0" b="0"/>
            <wp:docPr id="54" name="Picture 54" descr="Image result for html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html symbo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0000" cy="540000"/>
                    </a:xfrm>
                    <a:prstGeom prst="rect">
                      <a:avLst/>
                    </a:prstGeom>
                    <a:noFill/>
                    <a:ln>
                      <a:noFill/>
                    </a:ln>
                  </pic:spPr>
                </pic:pic>
              </a:graphicData>
            </a:graphic>
          </wp:inline>
        </w:drawing>
      </w:r>
      <w:r>
        <w:t xml:space="preserve">   </w:t>
      </w:r>
      <w:r w:rsidR="00FA0B9C" w:rsidRPr="00307D7A">
        <w:drawing>
          <wp:inline distT="0" distB="0" distL="0" distR="0" wp14:anchorId="5CEE9E84" wp14:editId="49441188">
            <wp:extent cx="450000" cy="450000"/>
            <wp:effectExtent l="0" t="0" r="762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0000" cy="450000"/>
                    </a:xfrm>
                    <a:prstGeom prst="rect">
                      <a:avLst/>
                    </a:prstGeom>
                  </pic:spPr>
                </pic:pic>
              </a:graphicData>
            </a:graphic>
          </wp:inline>
        </w:drawing>
      </w:r>
      <w:r>
        <w:t xml:space="preserve">                 </w:t>
      </w:r>
      <w:r w:rsidR="000B5BBF">
        <w:rPr>
          <w:noProof/>
        </w:rPr>
        <w:drawing>
          <wp:inline distT="0" distB="0" distL="0" distR="0" wp14:anchorId="16FF3265" wp14:editId="573D1BE4">
            <wp:extent cx="1080000" cy="1080000"/>
            <wp:effectExtent l="0" t="0" r="6350" b="6350"/>
            <wp:docPr id="49" name="Picture 49" descr="Image result for local github hub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local github hub symbol"/>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t xml:space="preserve">          </w:t>
      </w:r>
      <w:r w:rsidR="000B5BBF">
        <w:rPr>
          <w:noProof/>
        </w:rPr>
        <w:drawing>
          <wp:inline distT="0" distB="0" distL="0" distR="0" wp14:anchorId="50E5D9AF" wp14:editId="1CDCE33F">
            <wp:extent cx="1080000" cy="1080000"/>
            <wp:effectExtent l="0" t="0" r="6350" b="0"/>
            <wp:docPr id="50" name="Picture 50" descr="Image result for google cloud platform symb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google cloud platform symbol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r w:rsidR="00FA0B9C">
        <w:rPr>
          <w:noProof/>
        </w:rPr>
        <mc:AlternateContent>
          <mc:Choice Requires="wps">
            <w:drawing>
              <wp:inline distT="0" distB="0" distL="0" distR="0" wp14:anchorId="1226A4F7" wp14:editId="2126553A">
                <wp:extent cx="304800" cy="304800"/>
                <wp:effectExtent l="0" t="0" r="0" b="0"/>
                <wp:docPr id="59" name="Rectangle 59" descr="Image result for visual studio code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851826" id="Rectangle 59" o:spid="_x0000_s1026" alt="Image result for visual studio code ic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UgQ/PwsCAAD3AwAADgAA&#10;AAAAAAAAAAAAAAAuAgAAZHJzL2Uyb0RvYy54bWxQSwECLQAUAAYACAAAACEATKDpLNgAAAADAQAA&#10;DwAAAAAAAAAAAAAAAABlBAAAZHJzL2Rvd25yZXYueG1sUEsFBgAAAAAEAAQA8wAAAGoFAAAAAA==&#10;" filled="f" stroked="f">
                <o:lock v:ext="edit" aspectratio="t"/>
                <w10:anchorlock/>
              </v:rect>
            </w:pict>
          </mc:Fallback>
        </mc:AlternateContent>
      </w:r>
    </w:p>
    <w:p w14:paraId="697E3018" w14:textId="77777777" w:rsidR="00F04833" w:rsidRDefault="00F04833" w:rsidP="00C510D7">
      <w:pPr>
        <w:ind w:left="720"/>
      </w:pPr>
    </w:p>
    <w:p w14:paraId="4EB19345" w14:textId="0AEC7BBB" w:rsidR="000B7E85" w:rsidRDefault="000B7E85" w:rsidP="000B7E85">
      <w:pPr>
        <w:pStyle w:val="Heading1"/>
        <w:numPr>
          <w:ilvl w:val="0"/>
          <w:numId w:val="1"/>
        </w:numPr>
      </w:pPr>
      <w:r>
        <w:t>Developing process</w:t>
      </w:r>
    </w:p>
    <w:p w14:paraId="2D53645D" w14:textId="71826164" w:rsidR="000B7E85" w:rsidRDefault="000B7E85" w:rsidP="00213268">
      <w:pPr>
        <w:pStyle w:val="ListParagraph"/>
        <w:numPr>
          <w:ilvl w:val="0"/>
          <w:numId w:val="12"/>
        </w:numPr>
      </w:pPr>
      <w:r>
        <w:t xml:space="preserve">The project starts from </w:t>
      </w:r>
      <w:r w:rsidR="00213268">
        <w:t xml:space="preserve">a simplified table which has only three attributes. Use this table to learn how to use HTML form, FLASK and </w:t>
      </w:r>
      <w:proofErr w:type="spellStart"/>
      <w:r w:rsidR="00213268" w:rsidRPr="00213268">
        <w:t>SQLAlchemy</w:t>
      </w:r>
      <w:proofErr w:type="spellEnd"/>
      <w:r w:rsidR="00213268">
        <w:t xml:space="preserve">. Learn how to use form to receive the client’s request and data and use Flask to perform the corresponding actions to the request and display the execution </w:t>
      </w:r>
      <w:proofErr w:type="gramStart"/>
      <w:r w:rsidR="00213268">
        <w:t>result</w:t>
      </w:r>
      <w:proofErr w:type="gramEnd"/>
    </w:p>
    <w:p w14:paraId="7A64186C" w14:textId="77777777" w:rsidR="00213268" w:rsidRDefault="00213268" w:rsidP="00213268">
      <w:pPr>
        <w:pStyle w:val="ListParagraph"/>
        <w:numPr>
          <w:ilvl w:val="0"/>
          <w:numId w:val="12"/>
        </w:numPr>
      </w:pPr>
      <w:r>
        <w:t>After I have a better understanding of this framework, more complicated relational tables.</w:t>
      </w:r>
    </w:p>
    <w:p w14:paraId="603F4753" w14:textId="5B3554FB" w:rsidR="00213268" w:rsidRDefault="00213268" w:rsidP="00213268">
      <w:pPr>
        <w:pStyle w:val="ListParagraph"/>
        <w:numPr>
          <w:ilvl w:val="0"/>
          <w:numId w:val="12"/>
        </w:numPr>
      </w:pPr>
      <w:r>
        <w:t xml:space="preserve">Develop codes to </w:t>
      </w:r>
      <w:r w:rsidR="00307D7A">
        <w:t>response to all the requests</w:t>
      </w:r>
      <w:r>
        <w:t>.</w:t>
      </w:r>
    </w:p>
    <w:p w14:paraId="5AF4FEBE" w14:textId="62C3A8C6" w:rsidR="00213268" w:rsidRDefault="00307D7A" w:rsidP="00213268">
      <w:pPr>
        <w:pStyle w:val="ListParagraph"/>
        <w:numPr>
          <w:ilvl w:val="0"/>
          <w:numId w:val="12"/>
        </w:numPr>
      </w:pPr>
      <w:r>
        <w:t>Test the code.</w:t>
      </w:r>
    </w:p>
    <w:p w14:paraId="22FC80F1" w14:textId="77777777" w:rsidR="00213268" w:rsidRPr="000B7E85" w:rsidRDefault="00213268" w:rsidP="000B7E85"/>
    <w:p w14:paraId="7FCE9294" w14:textId="32DA2623" w:rsidR="0003338A" w:rsidRDefault="0003338A" w:rsidP="00C510D7">
      <w:pPr>
        <w:ind w:left="720"/>
      </w:pPr>
    </w:p>
    <w:p w14:paraId="75F5D59E" w14:textId="42EECF66" w:rsidR="0003338A" w:rsidRDefault="0003338A" w:rsidP="0003338A">
      <w:pPr>
        <w:pStyle w:val="Heading1"/>
        <w:numPr>
          <w:ilvl w:val="0"/>
          <w:numId w:val="1"/>
        </w:numPr>
      </w:pPr>
      <w:r>
        <w:lastRenderedPageBreak/>
        <w:t xml:space="preserve">Challenges </w:t>
      </w:r>
    </w:p>
    <w:p w14:paraId="5E97513F" w14:textId="52288A53" w:rsidR="0003338A" w:rsidRDefault="0003338A" w:rsidP="0003338A">
      <w:r>
        <w:t>There are several challenges while developing this project,</w:t>
      </w:r>
    </w:p>
    <w:p w14:paraId="39625A34" w14:textId="6853CF05" w:rsidR="0003338A" w:rsidRDefault="0003338A" w:rsidP="0003338A">
      <w:pPr>
        <w:pStyle w:val="ListParagraph"/>
        <w:numPr>
          <w:ilvl w:val="0"/>
          <w:numId w:val="11"/>
        </w:numPr>
      </w:pPr>
      <w:r>
        <w:t xml:space="preserve">Environment: There are setup issues </w:t>
      </w:r>
      <w:proofErr w:type="gramStart"/>
      <w:r>
        <w:t>in</w:t>
      </w:r>
      <w:proofErr w:type="gramEnd"/>
      <w:r>
        <w:t xml:space="preserve"> many occasions. For example, UBUNTU revisions are different ion the local and instance. Different versions of UBUNTU have different issues with the other setup. It would be great if there is recommended setup at the very </w:t>
      </w:r>
      <w:r w:rsidR="00437D1F">
        <w:t>beginning</w:t>
      </w:r>
      <w:r>
        <w:t xml:space="preserve"> of the training.</w:t>
      </w:r>
    </w:p>
    <w:p w14:paraId="49427B2D" w14:textId="57CBDCAF" w:rsidR="00187F25" w:rsidRDefault="00187F25" w:rsidP="0003338A">
      <w:pPr>
        <w:pStyle w:val="ListParagraph"/>
        <w:numPr>
          <w:ilvl w:val="0"/>
          <w:numId w:val="11"/>
        </w:numPr>
      </w:pPr>
      <w:r>
        <w:t xml:space="preserve">Rational database with foreign key. It took me some time to figure out the naming of backreef in </w:t>
      </w:r>
      <w:proofErr w:type="spellStart"/>
      <w:proofErr w:type="gramStart"/>
      <w:r>
        <w:t>db.Relational</w:t>
      </w:r>
      <w:proofErr w:type="spellEnd"/>
      <w:proofErr w:type="gramEnd"/>
      <w:r>
        <w:t xml:space="preserve"> function.</w:t>
      </w:r>
    </w:p>
    <w:p w14:paraId="784F67DE" w14:textId="5D96FB33" w:rsidR="0003338A" w:rsidRDefault="0003338A" w:rsidP="0003338A">
      <w:pPr>
        <w:pStyle w:val="ListParagraph"/>
        <w:numPr>
          <w:ilvl w:val="0"/>
          <w:numId w:val="11"/>
        </w:numPr>
      </w:pPr>
      <w:r>
        <w:t xml:space="preserve">There are variables passed between different routes. In the beginning I use session[‘variable’] to pass the variables. They </w:t>
      </w:r>
      <w:r w:rsidR="00187F25">
        <w:t>work but</w:t>
      </w:r>
      <w:r>
        <w:t xml:space="preserve"> also result in some problem</w:t>
      </w:r>
      <w:r w:rsidR="00187F25">
        <w:t xml:space="preserve">, especially in performing </w:t>
      </w:r>
      <w:proofErr w:type="spellStart"/>
      <w:r w:rsidR="00187F25">
        <w:t>pytest</w:t>
      </w:r>
      <w:proofErr w:type="spellEnd"/>
      <w:r>
        <w:t>. Thanks for Luck’s suggestion to use dynamic URL.</w:t>
      </w:r>
    </w:p>
    <w:p w14:paraId="042FCA4B" w14:textId="1CCD0B40" w:rsidR="00187F25" w:rsidRDefault="00187F25" w:rsidP="0003338A">
      <w:pPr>
        <w:pStyle w:val="ListParagraph"/>
        <w:numPr>
          <w:ilvl w:val="0"/>
          <w:numId w:val="11"/>
        </w:numPr>
      </w:pPr>
      <w:proofErr w:type="spellStart"/>
      <w:r>
        <w:t>DateTime</w:t>
      </w:r>
      <w:proofErr w:type="spellEnd"/>
      <w:r>
        <w:t xml:space="preserve"> comparison. As mention above when the users make an appointment, they need to select a future working day. To make this work, the selected date is compared to another day (today). Due to the date format, the comparison is not that straightforward. Eventually, the dates were converted to an integer for the comparison purpose.</w:t>
      </w:r>
    </w:p>
    <w:p w14:paraId="415359D9" w14:textId="77777777" w:rsidR="00665736" w:rsidRDefault="00665736" w:rsidP="0003338A">
      <w:pPr>
        <w:pStyle w:val="ListParagraph"/>
        <w:numPr>
          <w:ilvl w:val="0"/>
          <w:numId w:val="11"/>
        </w:numPr>
      </w:pPr>
      <w:r>
        <w:t xml:space="preserve">Another datetime issue is caused when I run </w:t>
      </w:r>
      <w:proofErr w:type="spellStart"/>
      <w:r>
        <w:t>Pytest</w:t>
      </w:r>
      <w:proofErr w:type="spellEnd"/>
      <w:r>
        <w:t xml:space="preserve">. Change the code to </w:t>
      </w:r>
    </w:p>
    <w:p w14:paraId="013551AC" w14:textId="26D12A60" w:rsidR="00665736" w:rsidRDefault="00665736" w:rsidP="00665736">
      <w:pPr>
        <w:pStyle w:val="ListParagraph"/>
      </w:pPr>
      <w:proofErr w:type="spellStart"/>
      <w:proofErr w:type="gramStart"/>
      <w:r>
        <w:t>bookings.</w:t>
      </w:r>
      <w:r w:rsidRPr="00665736">
        <w:t>date</w:t>
      </w:r>
      <w:proofErr w:type="spellEnd"/>
      <w:proofErr w:type="gramEnd"/>
      <w:r w:rsidRPr="00665736">
        <w:t xml:space="preserve">= </w:t>
      </w:r>
      <w:proofErr w:type="spellStart"/>
      <w:r w:rsidRPr="00665736">
        <w:t>datetime.now</w:t>
      </w:r>
      <w:proofErr w:type="spellEnd"/>
      <w:r w:rsidRPr="00665736">
        <w:t>()</w:t>
      </w:r>
    </w:p>
    <w:p w14:paraId="35591348" w14:textId="1B470054" w:rsidR="00187F25" w:rsidRDefault="00187F25" w:rsidP="0003338A">
      <w:pPr>
        <w:pStyle w:val="ListParagraph"/>
        <w:numPr>
          <w:ilvl w:val="0"/>
          <w:numId w:val="11"/>
        </w:numPr>
      </w:pPr>
      <w:proofErr w:type="spellStart"/>
      <w:r>
        <w:t>Pytest</w:t>
      </w:r>
      <w:proofErr w:type="spellEnd"/>
      <w:r>
        <w:t>. As I modified my codes at the last minute, still try to figure out how it works.</w:t>
      </w:r>
    </w:p>
    <w:p w14:paraId="1ECFFF25" w14:textId="5838B8B8" w:rsidR="0003338A" w:rsidRDefault="007A395B" w:rsidP="00CF50AB">
      <w:pPr>
        <w:pStyle w:val="ListParagraph"/>
        <w:numPr>
          <w:ilvl w:val="1"/>
          <w:numId w:val="11"/>
        </w:numPr>
      </w:pPr>
      <w:r>
        <w:t xml:space="preserve">When I use session[‘var’] to pass the variable between routes, </w:t>
      </w:r>
      <w:proofErr w:type="spellStart"/>
      <w:r>
        <w:t>pytest</w:t>
      </w:r>
      <w:proofErr w:type="spellEnd"/>
      <w:r>
        <w:t xml:space="preserve"> returns error, something like </w:t>
      </w:r>
      <w:proofErr w:type="spellStart"/>
      <w:r>
        <w:t>KeyError</w:t>
      </w:r>
      <w:proofErr w:type="spellEnd"/>
      <w:r>
        <w:t>: id. I suspect that is caused by session variable.</w:t>
      </w:r>
    </w:p>
    <w:p w14:paraId="6F91C98A" w14:textId="7AB6C504" w:rsidR="009B37D4" w:rsidRDefault="007A395B" w:rsidP="009B37D4">
      <w:pPr>
        <w:pStyle w:val="ListParagraph"/>
        <w:numPr>
          <w:ilvl w:val="1"/>
          <w:numId w:val="11"/>
        </w:numPr>
      </w:pPr>
      <w:r>
        <w:t xml:space="preserve">Luke suggested me to use Dynamic URL. </w:t>
      </w:r>
      <w:r w:rsidR="008F0120">
        <w:t>Then</w:t>
      </w:r>
      <w:r>
        <w:t xml:space="preserve"> I pass the variable by </w:t>
      </w:r>
      <w:r w:rsidR="008F0120">
        <w:t xml:space="preserve">using </w:t>
      </w:r>
      <w:r>
        <w:t>‘</w:t>
      </w:r>
      <w:proofErr w:type="spellStart"/>
      <w:r>
        <w:t>url</w:t>
      </w:r>
      <w:proofErr w:type="spellEnd"/>
      <w:r>
        <w:t xml:space="preserve">/&lt;email&gt;/&lt;id&gt;’. </w:t>
      </w:r>
      <w:r w:rsidR="009B37D4">
        <w:t>I use the following code to perform test,</w:t>
      </w:r>
      <w:r w:rsidR="009B37D4" w:rsidRPr="009B37D4">
        <w:t xml:space="preserve"> </w:t>
      </w:r>
    </w:p>
    <w:p w14:paraId="5F93ADF4" w14:textId="2B1C1657" w:rsidR="009B37D4" w:rsidRDefault="009B37D4" w:rsidP="009B37D4">
      <w:pPr>
        <w:pStyle w:val="ListParagraph"/>
        <w:ind w:left="1440"/>
      </w:pPr>
      <w:proofErr w:type="spellStart"/>
      <w:proofErr w:type="gramStart"/>
      <w:r>
        <w:t>self.client.post</w:t>
      </w:r>
      <w:proofErr w:type="spellEnd"/>
      <w:r>
        <w:t>(</w:t>
      </w:r>
      <w:proofErr w:type="gramEnd"/>
    </w:p>
    <w:p w14:paraId="3F8540B5" w14:textId="1720A4E6" w:rsidR="009B37D4" w:rsidRDefault="009B37D4" w:rsidP="009B37D4">
      <w:pPr>
        <w:pStyle w:val="ListParagraph"/>
        <w:ind w:left="1440"/>
      </w:pPr>
      <w:r>
        <w:t xml:space="preserve"> </w:t>
      </w:r>
      <w:r>
        <w:tab/>
      </w:r>
      <w:proofErr w:type="spellStart"/>
      <w:r>
        <w:t>url_for</w:t>
      </w:r>
      <w:proofErr w:type="spellEnd"/>
      <w:r>
        <w:t>('signup'),</w:t>
      </w:r>
    </w:p>
    <w:p w14:paraId="76103C23" w14:textId="66346D93" w:rsidR="009B37D4" w:rsidRDefault="009B37D4" w:rsidP="009B37D4">
      <w:pPr>
        <w:pStyle w:val="ListParagraph"/>
        <w:ind w:left="1440" w:firstLine="720"/>
      </w:pPr>
      <w:r>
        <w:t xml:space="preserve">data = </w:t>
      </w:r>
      <w:proofErr w:type="spellStart"/>
      <w:proofErr w:type="gramStart"/>
      <w:r>
        <w:t>dict</w:t>
      </w:r>
      <w:proofErr w:type="spellEnd"/>
      <w:r>
        <w:t>(</w:t>
      </w:r>
      <w:proofErr w:type="gramEnd"/>
      <w:r>
        <w:t>email ="John.doe@company.com"),</w:t>
      </w:r>
    </w:p>
    <w:p w14:paraId="67E0097E" w14:textId="5D145160" w:rsidR="009B37D4" w:rsidRDefault="009B37D4" w:rsidP="009B37D4">
      <w:pPr>
        <w:pStyle w:val="ListParagraph"/>
        <w:ind w:left="1440" w:firstLine="720"/>
      </w:pPr>
      <w:proofErr w:type="spellStart"/>
      <w:r>
        <w:t>follow_redirects</w:t>
      </w:r>
      <w:proofErr w:type="spellEnd"/>
      <w:r>
        <w:t>=True</w:t>
      </w:r>
    </w:p>
    <w:p w14:paraId="3B16F6C1" w14:textId="77777777" w:rsidR="009B37D4" w:rsidRDefault="009B37D4" w:rsidP="009B37D4">
      <w:pPr>
        <w:pStyle w:val="ListParagraph"/>
        <w:ind w:left="1440" w:firstLine="720"/>
      </w:pPr>
      <w:r>
        <w:t>)</w:t>
      </w:r>
      <w:r>
        <w:t xml:space="preserve"> </w:t>
      </w:r>
    </w:p>
    <w:p w14:paraId="0BF11F78" w14:textId="77777777" w:rsidR="009B37D4" w:rsidRDefault="009B37D4" w:rsidP="009B37D4">
      <w:pPr>
        <w:pStyle w:val="ListParagraph"/>
        <w:ind w:left="1440"/>
      </w:pPr>
      <w:r>
        <w:t xml:space="preserve">However, I receive the following error: </w:t>
      </w:r>
    </w:p>
    <w:p w14:paraId="13134CEE" w14:textId="7B050DD8" w:rsidR="007A395B" w:rsidRDefault="009B37D4" w:rsidP="009B37D4">
      <w:pPr>
        <w:pStyle w:val="ListParagraph"/>
        <w:ind w:left="1440"/>
      </w:pPr>
      <w:proofErr w:type="spellStart"/>
      <w:r w:rsidRPr="009B37D4">
        <w:t>BuildError</w:t>
      </w:r>
      <w:proofErr w:type="spellEnd"/>
      <w:r w:rsidRPr="009B37D4">
        <w:t xml:space="preserve">: Could not </w:t>
      </w:r>
      <w:r w:rsidRPr="009B37D4">
        <w:rPr>
          <w:b/>
          <w:bCs/>
        </w:rPr>
        <w:t xml:space="preserve">build </w:t>
      </w:r>
      <w:proofErr w:type="spellStart"/>
      <w:r w:rsidRPr="009B37D4">
        <w:rPr>
          <w:b/>
          <w:bCs/>
        </w:rPr>
        <w:t>url</w:t>
      </w:r>
      <w:proofErr w:type="spellEnd"/>
      <w:r w:rsidRPr="009B37D4">
        <w:rPr>
          <w:b/>
          <w:bCs/>
        </w:rPr>
        <w:t xml:space="preserve"> for endpoint 'signup'</w:t>
      </w:r>
      <w:r w:rsidRPr="009B37D4">
        <w:t>. Did you forget to specify values ['email</w:t>
      </w:r>
      <w:proofErr w:type="gramStart"/>
      <w:r w:rsidRPr="009B37D4">
        <w:t>']</w:t>
      </w:r>
      <w:proofErr w:type="gramEnd"/>
    </w:p>
    <w:p w14:paraId="5508384B" w14:textId="77777777" w:rsidR="00665736" w:rsidRDefault="009B37D4" w:rsidP="00665736">
      <w:pPr>
        <w:pStyle w:val="ListParagraph"/>
        <w:numPr>
          <w:ilvl w:val="1"/>
          <w:numId w:val="11"/>
        </w:numPr>
      </w:pPr>
      <w:r>
        <w:t>I did assign email variable.</w:t>
      </w:r>
      <w:r w:rsidR="00665736">
        <w:t xml:space="preserve"> I change the code to </w:t>
      </w:r>
    </w:p>
    <w:p w14:paraId="00767032" w14:textId="5A89016A" w:rsidR="00665736" w:rsidRDefault="00665736" w:rsidP="00665736">
      <w:pPr>
        <w:pStyle w:val="ListParagraph"/>
        <w:ind w:left="1440"/>
      </w:pPr>
      <w:proofErr w:type="spellStart"/>
      <w:proofErr w:type="gramStart"/>
      <w:r>
        <w:t>self.client.post</w:t>
      </w:r>
      <w:proofErr w:type="spellEnd"/>
      <w:r>
        <w:t>(</w:t>
      </w:r>
      <w:proofErr w:type="gramEnd"/>
    </w:p>
    <w:p w14:paraId="5ABADC3E" w14:textId="690B5FCD" w:rsidR="00665736" w:rsidRDefault="00665736" w:rsidP="00665736">
      <w:pPr>
        <w:pStyle w:val="ListParagraph"/>
        <w:ind w:left="1440" w:firstLine="720"/>
      </w:pPr>
      <w:proofErr w:type="spellStart"/>
      <w:r>
        <w:t>url_</w:t>
      </w:r>
      <w:proofErr w:type="gramStart"/>
      <w:r>
        <w:t>for</w:t>
      </w:r>
      <w:proofErr w:type="spellEnd"/>
      <w:r>
        <w:t>(</w:t>
      </w:r>
      <w:proofErr w:type="gramEnd"/>
      <w:r>
        <w:t>'signup', email ="John.doe@company.com"),</w:t>
      </w:r>
    </w:p>
    <w:p w14:paraId="4DA02B90" w14:textId="1F308253" w:rsidR="00665736" w:rsidRDefault="00665736" w:rsidP="00665736">
      <w:pPr>
        <w:pStyle w:val="ListParagraph"/>
        <w:ind w:left="1440" w:firstLine="720"/>
      </w:pPr>
      <w:proofErr w:type="spellStart"/>
      <w:r>
        <w:t>follow_redirects</w:t>
      </w:r>
      <w:proofErr w:type="spellEnd"/>
      <w:r>
        <w:t>=True</w:t>
      </w:r>
    </w:p>
    <w:p w14:paraId="25D3CA78" w14:textId="7E497C09" w:rsidR="00665736" w:rsidRDefault="00665736" w:rsidP="00665736">
      <w:pPr>
        <w:pStyle w:val="ListParagraph"/>
        <w:ind w:left="1440" w:firstLine="720"/>
      </w:pPr>
      <w:r>
        <w:t>)</w:t>
      </w:r>
    </w:p>
    <w:p w14:paraId="642870DC" w14:textId="4437693C" w:rsidR="00665736" w:rsidRDefault="00665736" w:rsidP="00665736">
      <w:pPr>
        <w:pStyle w:val="ListParagraph"/>
        <w:ind w:left="1080"/>
      </w:pPr>
      <w:r>
        <w:tab/>
        <w:t>This code works.</w:t>
      </w:r>
    </w:p>
    <w:p w14:paraId="6BFF1993" w14:textId="77777777" w:rsidR="00665736" w:rsidRDefault="00665736" w:rsidP="00665736"/>
    <w:p w14:paraId="1C2D2A8C" w14:textId="77777777" w:rsidR="00665736" w:rsidRDefault="00665736" w:rsidP="00665736"/>
    <w:p w14:paraId="3B64566A" w14:textId="0EC14A4D" w:rsidR="009B37D4" w:rsidRDefault="009B37D4" w:rsidP="009B37D4"/>
    <w:p w14:paraId="284C2BBD" w14:textId="0D36BB3E" w:rsidR="009B37D4" w:rsidRDefault="009B37D4" w:rsidP="009B37D4"/>
    <w:p w14:paraId="07B9FB3D" w14:textId="04E8121B" w:rsidR="009B37D4" w:rsidRDefault="009B37D4" w:rsidP="009B37D4"/>
    <w:p w14:paraId="560B3919" w14:textId="079A6321" w:rsidR="009B37D4" w:rsidRDefault="009B37D4" w:rsidP="009B37D4"/>
    <w:p w14:paraId="48D9A3CF" w14:textId="77777777" w:rsidR="009B37D4" w:rsidRPr="0003338A" w:rsidRDefault="009B37D4" w:rsidP="009B37D4"/>
    <w:p w14:paraId="0E48211E" w14:textId="77777777" w:rsidR="008B6D0B" w:rsidRDefault="008B6D0B" w:rsidP="008B6D0B"/>
    <w:p w14:paraId="001B543E" w14:textId="77777777" w:rsidR="008B6D0B" w:rsidRDefault="008B6D0B" w:rsidP="008B6D0B"/>
    <w:p w14:paraId="103430EE" w14:textId="7D329F7A" w:rsidR="006C419B" w:rsidRDefault="006C419B" w:rsidP="006C419B"/>
    <w:p w14:paraId="384A221E" w14:textId="6B450F8B" w:rsidR="003F4185" w:rsidRPr="003F4185" w:rsidRDefault="003F4185" w:rsidP="006C419B"/>
    <w:sectPr w:rsidR="003F4185" w:rsidRPr="003F41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936CC"/>
    <w:multiLevelType w:val="hybridMultilevel"/>
    <w:tmpl w:val="E74832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0C0FFE"/>
    <w:multiLevelType w:val="hybridMultilevel"/>
    <w:tmpl w:val="74E055C2"/>
    <w:lvl w:ilvl="0" w:tplc="08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 w15:restartNumberingAfterBreak="0">
    <w:nsid w:val="083B75C7"/>
    <w:multiLevelType w:val="hybridMultilevel"/>
    <w:tmpl w:val="5B345B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50464B"/>
    <w:multiLevelType w:val="hybridMultilevel"/>
    <w:tmpl w:val="E21E3C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AA7349C"/>
    <w:multiLevelType w:val="hybridMultilevel"/>
    <w:tmpl w:val="BB46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23071C"/>
    <w:multiLevelType w:val="hybridMultilevel"/>
    <w:tmpl w:val="C9A457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710317"/>
    <w:multiLevelType w:val="hybridMultilevel"/>
    <w:tmpl w:val="163415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AC6B08"/>
    <w:multiLevelType w:val="hybridMultilevel"/>
    <w:tmpl w:val="A3906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80E7252"/>
    <w:multiLevelType w:val="hybridMultilevel"/>
    <w:tmpl w:val="E506A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BEA2002"/>
    <w:multiLevelType w:val="hybridMultilevel"/>
    <w:tmpl w:val="57302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5921A0"/>
    <w:multiLevelType w:val="hybridMultilevel"/>
    <w:tmpl w:val="D4821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D039F6"/>
    <w:multiLevelType w:val="hybridMultilevel"/>
    <w:tmpl w:val="95CAF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3C9424A"/>
    <w:multiLevelType w:val="hybridMultilevel"/>
    <w:tmpl w:val="90CC4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E7D588E"/>
    <w:multiLevelType w:val="hybridMultilevel"/>
    <w:tmpl w:val="191CB9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4"/>
  </w:num>
  <w:num w:numId="4">
    <w:abstractNumId w:val="10"/>
  </w:num>
  <w:num w:numId="5">
    <w:abstractNumId w:val="0"/>
  </w:num>
  <w:num w:numId="6">
    <w:abstractNumId w:val="2"/>
  </w:num>
  <w:num w:numId="7">
    <w:abstractNumId w:val="7"/>
  </w:num>
  <w:num w:numId="8">
    <w:abstractNumId w:val="12"/>
  </w:num>
  <w:num w:numId="9">
    <w:abstractNumId w:val="11"/>
  </w:num>
  <w:num w:numId="10">
    <w:abstractNumId w:val="1"/>
  </w:num>
  <w:num w:numId="11">
    <w:abstractNumId w:val="3"/>
  </w:num>
  <w:num w:numId="12">
    <w:abstractNumId w:val="9"/>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sDQxtjSzMDQxNrFQ0lEKTi0uzszPAykwrAUAaKW5bSwAAAA="/>
  </w:docVars>
  <w:rsids>
    <w:rsidRoot w:val="003F4185"/>
    <w:rsid w:val="0003338A"/>
    <w:rsid w:val="00040BAD"/>
    <w:rsid w:val="000804B6"/>
    <w:rsid w:val="000B5BBF"/>
    <w:rsid w:val="000B7E85"/>
    <w:rsid w:val="00112EBD"/>
    <w:rsid w:val="00141756"/>
    <w:rsid w:val="00187F25"/>
    <w:rsid w:val="001B708F"/>
    <w:rsid w:val="00213268"/>
    <w:rsid w:val="002761E3"/>
    <w:rsid w:val="00307D7A"/>
    <w:rsid w:val="00312FA7"/>
    <w:rsid w:val="003A42C5"/>
    <w:rsid w:val="003A67BD"/>
    <w:rsid w:val="003F4185"/>
    <w:rsid w:val="00437D1F"/>
    <w:rsid w:val="00665736"/>
    <w:rsid w:val="0069200A"/>
    <w:rsid w:val="006C419B"/>
    <w:rsid w:val="007A395B"/>
    <w:rsid w:val="00812442"/>
    <w:rsid w:val="008B6D0B"/>
    <w:rsid w:val="008F0120"/>
    <w:rsid w:val="00985544"/>
    <w:rsid w:val="009B37D4"/>
    <w:rsid w:val="00A77D52"/>
    <w:rsid w:val="00AA1563"/>
    <w:rsid w:val="00B00BC0"/>
    <w:rsid w:val="00B44A02"/>
    <w:rsid w:val="00C510D7"/>
    <w:rsid w:val="00C855A8"/>
    <w:rsid w:val="00CF7BEA"/>
    <w:rsid w:val="00EF01F1"/>
    <w:rsid w:val="00F04833"/>
    <w:rsid w:val="00FA0B9C"/>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36693"/>
  <w15:chartTrackingRefBased/>
  <w15:docId w15:val="{F9BD7AEA-3798-4F86-A7A0-22E834181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41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41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41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F418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F4185"/>
    <w:pPr>
      <w:ind w:left="720"/>
      <w:contextualSpacing/>
    </w:pPr>
  </w:style>
  <w:style w:type="table" w:styleId="TableGrid">
    <w:name w:val="Table Grid"/>
    <w:basedOn w:val="TableNormal"/>
    <w:uiPriority w:val="39"/>
    <w:rsid w:val="008124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2068534">
      <w:bodyDiv w:val="1"/>
      <w:marLeft w:val="0"/>
      <w:marRight w:val="0"/>
      <w:marTop w:val="0"/>
      <w:marBottom w:val="0"/>
      <w:divBdr>
        <w:top w:val="none" w:sz="0" w:space="0" w:color="auto"/>
        <w:left w:val="none" w:sz="0" w:space="0" w:color="auto"/>
        <w:bottom w:val="none" w:sz="0" w:space="0" w:color="auto"/>
        <w:right w:val="none" w:sz="0" w:space="0" w:color="auto"/>
      </w:divBdr>
      <w:divsChild>
        <w:div w:id="1347516530">
          <w:marLeft w:val="0"/>
          <w:marRight w:val="0"/>
          <w:marTop w:val="0"/>
          <w:marBottom w:val="0"/>
          <w:divBdr>
            <w:top w:val="none" w:sz="0" w:space="0" w:color="auto"/>
            <w:left w:val="none" w:sz="0" w:space="0" w:color="auto"/>
            <w:bottom w:val="none" w:sz="0" w:space="0" w:color="auto"/>
            <w:right w:val="none" w:sz="0" w:space="0" w:color="auto"/>
          </w:divBdr>
          <w:divsChild>
            <w:div w:id="1600797367">
              <w:marLeft w:val="0"/>
              <w:marRight w:val="0"/>
              <w:marTop w:val="0"/>
              <w:marBottom w:val="0"/>
              <w:divBdr>
                <w:top w:val="none" w:sz="0" w:space="0" w:color="auto"/>
                <w:left w:val="none" w:sz="0" w:space="0" w:color="auto"/>
                <w:bottom w:val="none" w:sz="0" w:space="0" w:color="auto"/>
                <w:right w:val="none" w:sz="0" w:space="0" w:color="auto"/>
              </w:divBdr>
            </w:div>
            <w:div w:id="323706121">
              <w:marLeft w:val="0"/>
              <w:marRight w:val="0"/>
              <w:marTop w:val="0"/>
              <w:marBottom w:val="0"/>
              <w:divBdr>
                <w:top w:val="none" w:sz="0" w:space="0" w:color="auto"/>
                <w:left w:val="none" w:sz="0" w:space="0" w:color="auto"/>
                <w:bottom w:val="none" w:sz="0" w:space="0" w:color="auto"/>
                <w:right w:val="none" w:sz="0" w:space="0" w:color="auto"/>
              </w:divBdr>
            </w:div>
            <w:div w:id="909314784">
              <w:marLeft w:val="0"/>
              <w:marRight w:val="0"/>
              <w:marTop w:val="0"/>
              <w:marBottom w:val="0"/>
              <w:divBdr>
                <w:top w:val="none" w:sz="0" w:space="0" w:color="auto"/>
                <w:left w:val="none" w:sz="0" w:space="0" w:color="auto"/>
                <w:bottom w:val="none" w:sz="0" w:space="0" w:color="auto"/>
                <w:right w:val="none" w:sz="0" w:space="0" w:color="auto"/>
              </w:divBdr>
            </w:div>
            <w:div w:id="127671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513567">
      <w:bodyDiv w:val="1"/>
      <w:marLeft w:val="0"/>
      <w:marRight w:val="0"/>
      <w:marTop w:val="0"/>
      <w:marBottom w:val="0"/>
      <w:divBdr>
        <w:top w:val="none" w:sz="0" w:space="0" w:color="auto"/>
        <w:left w:val="none" w:sz="0" w:space="0" w:color="auto"/>
        <w:bottom w:val="none" w:sz="0" w:space="0" w:color="auto"/>
        <w:right w:val="none" w:sz="0" w:space="0" w:color="auto"/>
      </w:divBdr>
      <w:divsChild>
        <w:div w:id="2101828114">
          <w:marLeft w:val="0"/>
          <w:marRight w:val="0"/>
          <w:marTop w:val="0"/>
          <w:marBottom w:val="0"/>
          <w:divBdr>
            <w:top w:val="none" w:sz="0" w:space="0" w:color="auto"/>
            <w:left w:val="none" w:sz="0" w:space="0" w:color="auto"/>
            <w:bottom w:val="none" w:sz="0" w:space="0" w:color="auto"/>
            <w:right w:val="none" w:sz="0" w:space="0" w:color="auto"/>
          </w:divBdr>
          <w:divsChild>
            <w:div w:id="116879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microsoft.com/office/2007/relationships/diagramDrawing" Target="diagrams/drawing1.xm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3.png"/><Relationship Id="rId12" Type="http://schemas.openxmlformats.org/officeDocument/2006/relationships/diagramColors" Target="diagrams/colors1.xm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diagramQuickStyle" Target="diagrams/quickStyle1.xml"/><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diagramLayout" Target="diagrams/layout1.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5.pn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85BC043-EA48-4DF6-9B64-6CA25427913A}"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GB"/>
        </a:p>
      </dgm:t>
    </dgm:pt>
    <dgm:pt modelId="{966B58E9-B9F7-46DD-9434-9FCD81BBF308}">
      <dgm:prSet phldrT="[Text]" custT="1"/>
      <dgm:spPr/>
      <dgm:t>
        <a:bodyPr/>
        <a:lstStyle/>
        <a:p>
          <a:r>
            <a:rPr lang="en-GB" sz="1400"/>
            <a:t>qaproject1/</a:t>
          </a:r>
          <a:endParaRPr lang="en-GB" sz="1600"/>
        </a:p>
      </dgm:t>
    </dgm:pt>
    <dgm:pt modelId="{0565CF07-39DA-4FA6-A067-93A23E75F6E0}" type="parTrans" cxnId="{01802D61-D188-4712-A689-4C3741C947A2}">
      <dgm:prSet/>
      <dgm:spPr/>
      <dgm:t>
        <a:bodyPr/>
        <a:lstStyle/>
        <a:p>
          <a:endParaRPr lang="en-GB"/>
        </a:p>
      </dgm:t>
    </dgm:pt>
    <dgm:pt modelId="{33CC1691-D772-4074-894A-B10F77C8D711}" type="sibTrans" cxnId="{01802D61-D188-4712-A689-4C3741C947A2}">
      <dgm:prSet/>
      <dgm:spPr/>
      <dgm:t>
        <a:bodyPr/>
        <a:lstStyle/>
        <a:p>
          <a:endParaRPr lang="en-GB"/>
        </a:p>
      </dgm:t>
    </dgm:pt>
    <dgm:pt modelId="{8A778A2F-9C97-4BD0-9916-91E61117B5D5}">
      <dgm:prSet phldrT="[Text]" custT="1"/>
      <dgm:spPr/>
      <dgm:t>
        <a:bodyPr/>
        <a:lstStyle/>
        <a:p>
          <a:r>
            <a:rPr lang="en-GB" sz="1200"/>
            <a:t>app.py</a:t>
          </a:r>
        </a:p>
      </dgm:t>
    </dgm:pt>
    <dgm:pt modelId="{ACFED948-0F00-4141-B4D0-7E446EFACB31}" type="parTrans" cxnId="{48B875EA-BB68-4F34-8D15-F3E828D3F536}">
      <dgm:prSet/>
      <dgm:spPr/>
      <dgm:t>
        <a:bodyPr/>
        <a:lstStyle/>
        <a:p>
          <a:endParaRPr lang="en-GB"/>
        </a:p>
      </dgm:t>
    </dgm:pt>
    <dgm:pt modelId="{BD2706A0-566C-45D6-B73B-5C360E46EEE5}" type="sibTrans" cxnId="{48B875EA-BB68-4F34-8D15-F3E828D3F536}">
      <dgm:prSet/>
      <dgm:spPr/>
      <dgm:t>
        <a:bodyPr/>
        <a:lstStyle/>
        <a:p>
          <a:endParaRPr lang="en-GB"/>
        </a:p>
      </dgm:t>
    </dgm:pt>
    <dgm:pt modelId="{324B3238-23BE-4BA1-A284-831598DCCC5C}">
      <dgm:prSet phldrT="[Text]" custT="1"/>
      <dgm:spPr/>
      <dgm:t>
        <a:bodyPr/>
        <a:lstStyle/>
        <a:p>
          <a:r>
            <a:rPr lang="en-GB" sz="1400"/>
            <a:t>templates/</a:t>
          </a:r>
        </a:p>
      </dgm:t>
    </dgm:pt>
    <dgm:pt modelId="{945D7FF4-F5CE-4FE7-A4F3-9F09A60C26C8}" type="parTrans" cxnId="{0BBF339E-AD55-4A24-9777-17DFF11D73CE}">
      <dgm:prSet/>
      <dgm:spPr/>
      <dgm:t>
        <a:bodyPr/>
        <a:lstStyle/>
        <a:p>
          <a:endParaRPr lang="en-GB"/>
        </a:p>
      </dgm:t>
    </dgm:pt>
    <dgm:pt modelId="{6C9096C5-9CBB-4C0A-8F43-A918442A67DD}" type="sibTrans" cxnId="{0BBF339E-AD55-4A24-9777-17DFF11D73CE}">
      <dgm:prSet/>
      <dgm:spPr/>
      <dgm:t>
        <a:bodyPr/>
        <a:lstStyle/>
        <a:p>
          <a:endParaRPr lang="en-GB"/>
        </a:p>
      </dgm:t>
    </dgm:pt>
    <dgm:pt modelId="{95B2FF37-5B8C-4F92-86F0-43D4D1A77A1A}">
      <dgm:prSet phldrT="[Text]" custT="1"/>
      <dgm:spPr/>
      <dgm:t>
        <a:bodyPr/>
        <a:lstStyle/>
        <a:p>
          <a:r>
            <a:rPr lang="en-GB" sz="1100"/>
            <a:t>actions.html</a:t>
          </a:r>
        </a:p>
      </dgm:t>
    </dgm:pt>
    <dgm:pt modelId="{1C48D585-8249-42FD-B6B5-89DB0D1F78C6}" type="parTrans" cxnId="{4AAC5BA8-727A-40A5-94CA-4627B469285E}">
      <dgm:prSet/>
      <dgm:spPr/>
      <dgm:t>
        <a:bodyPr/>
        <a:lstStyle/>
        <a:p>
          <a:endParaRPr lang="en-GB"/>
        </a:p>
      </dgm:t>
    </dgm:pt>
    <dgm:pt modelId="{6D63E8FE-B913-49C7-96C2-203ECF569F1F}" type="sibTrans" cxnId="{4AAC5BA8-727A-40A5-94CA-4627B469285E}">
      <dgm:prSet/>
      <dgm:spPr/>
      <dgm:t>
        <a:bodyPr/>
        <a:lstStyle/>
        <a:p>
          <a:endParaRPr lang="en-GB"/>
        </a:p>
      </dgm:t>
    </dgm:pt>
    <dgm:pt modelId="{3891DF58-5AF2-484E-A3DA-13A42BF07CAA}">
      <dgm:prSet phldrT="[Text]" custT="1"/>
      <dgm:spPr/>
      <dgm:t>
        <a:bodyPr/>
        <a:lstStyle/>
        <a:p>
          <a:r>
            <a:rPr lang="en-GB" sz="1400"/>
            <a:t>tests/</a:t>
          </a:r>
        </a:p>
      </dgm:t>
    </dgm:pt>
    <dgm:pt modelId="{8071B90C-22AE-483F-B0FD-5F049075DE97}" type="parTrans" cxnId="{81997D9A-B054-4EAA-810C-F76E1A3A65E7}">
      <dgm:prSet/>
      <dgm:spPr/>
      <dgm:t>
        <a:bodyPr/>
        <a:lstStyle/>
        <a:p>
          <a:endParaRPr lang="en-GB"/>
        </a:p>
      </dgm:t>
    </dgm:pt>
    <dgm:pt modelId="{BB70C1CB-0301-4E26-A720-3E47EEC1DF82}" type="sibTrans" cxnId="{81997D9A-B054-4EAA-810C-F76E1A3A65E7}">
      <dgm:prSet/>
      <dgm:spPr/>
      <dgm:t>
        <a:bodyPr/>
        <a:lstStyle/>
        <a:p>
          <a:endParaRPr lang="en-GB"/>
        </a:p>
      </dgm:t>
    </dgm:pt>
    <dgm:pt modelId="{E30CFB2E-03C1-458C-9C5F-FCB6A4FEA4AB}">
      <dgm:prSet phldrT="[Text]" custT="1"/>
      <dgm:spPr/>
      <dgm:t>
        <a:bodyPr/>
        <a:lstStyle/>
        <a:p>
          <a:r>
            <a:rPr lang="en-GB" sz="1100"/>
            <a:t>__init__.py</a:t>
          </a:r>
        </a:p>
      </dgm:t>
    </dgm:pt>
    <dgm:pt modelId="{E14EA186-4050-4D9F-908D-491DDFBE03F4}" type="parTrans" cxnId="{78815199-C6D1-4C48-A381-BF9B2AD2E9DF}">
      <dgm:prSet/>
      <dgm:spPr/>
      <dgm:t>
        <a:bodyPr/>
        <a:lstStyle/>
        <a:p>
          <a:endParaRPr lang="en-GB"/>
        </a:p>
      </dgm:t>
    </dgm:pt>
    <dgm:pt modelId="{B6EB096E-C99D-4B53-8E89-9F43C2A457C1}" type="sibTrans" cxnId="{78815199-C6D1-4C48-A381-BF9B2AD2E9DF}">
      <dgm:prSet/>
      <dgm:spPr/>
      <dgm:t>
        <a:bodyPr/>
        <a:lstStyle/>
        <a:p>
          <a:endParaRPr lang="en-GB"/>
        </a:p>
      </dgm:t>
    </dgm:pt>
    <dgm:pt modelId="{B5191AE9-8015-4F38-A13A-628C00D7CBFB}">
      <dgm:prSet phldrT="[Text]" custT="1"/>
      <dgm:spPr/>
      <dgm:t>
        <a:bodyPr/>
        <a:lstStyle/>
        <a:p>
          <a:r>
            <a:rPr lang="en-GB" sz="1200"/>
            <a:t>form_</a:t>
          </a:r>
          <a:r>
            <a:rPr lang="en-GB" sz="1100"/>
            <a:t>list</a:t>
          </a:r>
          <a:r>
            <a:rPr lang="en-GB" sz="1200"/>
            <a:t>.py</a:t>
          </a:r>
        </a:p>
      </dgm:t>
    </dgm:pt>
    <dgm:pt modelId="{B6BAC995-F84E-47BD-AA44-3DEFE02EAB3B}" type="parTrans" cxnId="{4A734A2D-F973-47DA-8945-1F45EC6E1793}">
      <dgm:prSet/>
      <dgm:spPr/>
      <dgm:t>
        <a:bodyPr/>
        <a:lstStyle/>
        <a:p>
          <a:endParaRPr lang="en-GB"/>
        </a:p>
      </dgm:t>
    </dgm:pt>
    <dgm:pt modelId="{83CDD4CB-F5DF-4AE4-B606-7D7F5C8C1E59}" type="sibTrans" cxnId="{4A734A2D-F973-47DA-8945-1F45EC6E1793}">
      <dgm:prSet/>
      <dgm:spPr/>
      <dgm:t>
        <a:bodyPr/>
        <a:lstStyle/>
        <a:p>
          <a:endParaRPr lang="en-GB"/>
        </a:p>
      </dgm:t>
    </dgm:pt>
    <dgm:pt modelId="{1E8C1992-CCB4-40EC-8322-5715E8CB4C1B}">
      <dgm:prSet phldrT="[Text]" custT="1"/>
      <dgm:spPr/>
      <dgm:t>
        <a:bodyPr/>
        <a:lstStyle/>
        <a:p>
          <a:r>
            <a:rPr lang="en-GB" sz="1200"/>
            <a:t>table_list.py</a:t>
          </a:r>
        </a:p>
      </dgm:t>
    </dgm:pt>
    <dgm:pt modelId="{26727C1A-B9BE-42A4-B01D-C194062ABB9B}" type="parTrans" cxnId="{79DE6483-C4C1-43F8-96E6-61EC81828AE8}">
      <dgm:prSet/>
      <dgm:spPr/>
      <dgm:t>
        <a:bodyPr/>
        <a:lstStyle/>
        <a:p>
          <a:endParaRPr lang="en-GB"/>
        </a:p>
      </dgm:t>
    </dgm:pt>
    <dgm:pt modelId="{C7CC96FA-DEE2-4382-837F-10B2511CE7ED}" type="sibTrans" cxnId="{79DE6483-C4C1-43F8-96E6-61EC81828AE8}">
      <dgm:prSet/>
      <dgm:spPr/>
      <dgm:t>
        <a:bodyPr/>
        <a:lstStyle/>
        <a:p>
          <a:endParaRPr lang="en-GB"/>
        </a:p>
      </dgm:t>
    </dgm:pt>
    <dgm:pt modelId="{D01A4B8A-1F51-46B9-BD27-87DE15CF431C}">
      <dgm:prSet phldrT="[Text]" custT="1"/>
      <dgm:spPr/>
      <dgm:t>
        <a:bodyPr/>
        <a:lstStyle/>
        <a:p>
          <a:r>
            <a:rPr lang="en-GB" sz="1200"/>
            <a:t>util_functionss.py</a:t>
          </a:r>
        </a:p>
      </dgm:t>
    </dgm:pt>
    <dgm:pt modelId="{22CA1966-F39F-4846-AB95-DEFBBC20F5E5}" type="parTrans" cxnId="{E2DE6785-0734-4217-B075-F7CAA8C9C257}">
      <dgm:prSet/>
      <dgm:spPr/>
      <dgm:t>
        <a:bodyPr/>
        <a:lstStyle/>
        <a:p>
          <a:endParaRPr lang="en-GB"/>
        </a:p>
      </dgm:t>
    </dgm:pt>
    <dgm:pt modelId="{301A1D6F-7E42-47B0-93FE-27FFE75D173A}" type="sibTrans" cxnId="{E2DE6785-0734-4217-B075-F7CAA8C9C257}">
      <dgm:prSet/>
      <dgm:spPr/>
      <dgm:t>
        <a:bodyPr/>
        <a:lstStyle/>
        <a:p>
          <a:endParaRPr lang="en-GB"/>
        </a:p>
      </dgm:t>
    </dgm:pt>
    <dgm:pt modelId="{B8B107FA-5ACA-4794-B675-0D441549FFCF}">
      <dgm:prSet phldrT="[Text]" custT="1"/>
      <dgm:spPr/>
      <dgm:t>
        <a:bodyPr/>
        <a:lstStyle/>
        <a:p>
          <a:r>
            <a:rPr lang="en-GB" sz="1100"/>
            <a:t>booking.html</a:t>
          </a:r>
        </a:p>
      </dgm:t>
    </dgm:pt>
    <dgm:pt modelId="{77BF38A5-9E20-46F7-86D6-3B93CEBBB306}" type="parTrans" cxnId="{74AAF62B-5761-42E4-88B3-23B034A9E4AE}">
      <dgm:prSet/>
      <dgm:spPr/>
      <dgm:t>
        <a:bodyPr/>
        <a:lstStyle/>
        <a:p>
          <a:endParaRPr lang="en-GB"/>
        </a:p>
      </dgm:t>
    </dgm:pt>
    <dgm:pt modelId="{952F3E4D-9324-49E9-A06E-6CDEC7DB2B74}" type="sibTrans" cxnId="{74AAF62B-5761-42E4-88B3-23B034A9E4AE}">
      <dgm:prSet/>
      <dgm:spPr/>
      <dgm:t>
        <a:bodyPr/>
        <a:lstStyle/>
        <a:p>
          <a:endParaRPr lang="en-GB"/>
        </a:p>
      </dgm:t>
    </dgm:pt>
    <dgm:pt modelId="{350D13E8-DBF0-416C-B756-5E34844A2570}">
      <dgm:prSet phldrT="[Text]" custT="1"/>
      <dgm:spPr/>
      <dgm:t>
        <a:bodyPr/>
        <a:lstStyle/>
        <a:p>
          <a:r>
            <a:rPr lang="en-GB" sz="1100"/>
            <a:t>login.html</a:t>
          </a:r>
        </a:p>
      </dgm:t>
    </dgm:pt>
    <dgm:pt modelId="{01BB0EDA-D5B7-479F-A00F-CA1FED2FB0EC}" type="parTrans" cxnId="{FE9EF681-E191-4497-BCF8-0A9220B9E9FA}">
      <dgm:prSet/>
      <dgm:spPr/>
      <dgm:t>
        <a:bodyPr/>
        <a:lstStyle/>
        <a:p>
          <a:endParaRPr lang="en-GB"/>
        </a:p>
      </dgm:t>
    </dgm:pt>
    <dgm:pt modelId="{4C59FA6F-A665-4568-A86D-8085438C2342}" type="sibTrans" cxnId="{FE9EF681-E191-4497-BCF8-0A9220B9E9FA}">
      <dgm:prSet/>
      <dgm:spPr/>
      <dgm:t>
        <a:bodyPr/>
        <a:lstStyle/>
        <a:p>
          <a:endParaRPr lang="en-GB"/>
        </a:p>
      </dgm:t>
    </dgm:pt>
    <dgm:pt modelId="{4D5A957D-E46C-4686-9FAF-73FB9E54B575}">
      <dgm:prSet phldrT="[Text]" custT="1"/>
      <dgm:spPr/>
      <dgm:t>
        <a:bodyPr/>
        <a:lstStyle/>
        <a:p>
          <a:r>
            <a:rPr lang="en-GB" sz="1100"/>
            <a:t>signup.html</a:t>
          </a:r>
        </a:p>
      </dgm:t>
    </dgm:pt>
    <dgm:pt modelId="{548AA2C9-B58C-4909-8C09-5C0B253A8623}" type="parTrans" cxnId="{8E6A887F-0E47-4C1C-B58E-55A46CA0FBB5}">
      <dgm:prSet/>
      <dgm:spPr/>
      <dgm:t>
        <a:bodyPr/>
        <a:lstStyle/>
        <a:p>
          <a:endParaRPr lang="en-GB"/>
        </a:p>
      </dgm:t>
    </dgm:pt>
    <dgm:pt modelId="{00C11CD3-1604-4BCE-9F1F-336816D7B17D}" type="sibTrans" cxnId="{8E6A887F-0E47-4C1C-B58E-55A46CA0FBB5}">
      <dgm:prSet/>
      <dgm:spPr/>
      <dgm:t>
        <a:bodyPr/>
        <a:lstStyle/>
        <a:p>
          <a:endParaRPr lang="en-GB"/>
        </a:p>
      </dgm:t>
    </dgm:pt>
    <dgm:pt modelId="{9B4B967A-63BC-4DB1-8F50-C2EDF1998590}">
      <dgm:prSet phldrT="[Text]" custT="1"/>
      <dgm:spPr/>
      <dgm:t>
        <a:bodyPr/>
        <a:lstStyle/>
        <a:p>
          <a:r>
            <a:rPr lang="en-GB" sz="1100"/>
            <a:t>update.html</a:t>
          </a:r>
        </a:p>
      </dgm:t>
    </dgm:pt>
    <dgm:pt modelId="{FEB3832F-E765-4629-94AD-B2D2AB8C18AF}" type="parTrans" cxnId="{7BFAC079-EB8F-45CE-9C31-F5DB2C747A13}">
      <dgm:prSet/>
      <dgm:spPr/>
      <dgm:t>
        <a:bodyPr/>
        <a:lstStyle/>
        <a:p>
          <a:endParaRPr lang="en-GB"/>
        </a:p>
      </dgm:t>
    </dgm:pt>
    <dgm:pt modelId="{9A765E80-1716-47A0-AD87-0932EC83B319}" type="sibTrans" cxnId="{7BFAC079-EB8F-45CE-9C31-F5DB2C747A13}">
      <dgm:prSet/>
      <dgm:spPr/>
      <dgm:t>
        <a:bodyPr/>
        <a:lstStyle/>
        <a:p>
          <a:endParaRPr lang="en-GB"/>
        </a:p>
      </dgm:t>
    </dgm:pt>
    <dgm:pt modelId="{57E74B35-DE72-44E1-B680-8DF73B1079F7}">
      <dgm:prSet phldrT="[Text]" custT="1"/>
      <dgm:spPr/>
      <dgm:t>
        <a:bodyPr/>
        <a:lstStyle/>
        <a:p>
          <a:r>
            <a:rPr lang="en-GB" sz="1100"/>
            <a:t>updatebooking.htm</a:t>
          </a:r>
        </a:p>
      </dgm:t>
    </dgm:pt>
    <dgm:pt modelId="{053E3B6A-29A9-4D91-AAC2-263D66A6F768}" type="parTrans" cxnId="{5B6B60F5-ED52-41FF-8BBA-4091BBC36529}">
      <dgm:prSet/>
      <dgm:spPr/>
      <dgm:t>
        <a:bodyPr/>
        <a:lstStyle/>
        <a:p>
          <a:endParaRPr lang="en-GB"/>
        </a:p>
      </dgm:t>
    </dgm:pt>
    <dgm:pt modelId="{EE07F73D-42FB-402F-AF7B-8369D9FFC1FD}" type="sibTrans" cxnId="{5B6B60F5-ED52-41FF-8BBA-4091BBC36529}">
      <dgm:prSet/>
      <dgm:spPr/>
      <dgm:t>
        <a:bodyPr/>
        <a:lstStyle/>
        <a:p>
          <a:endParaRPr lang="en-GB"/>
        </a:p>
      </dgm:t>
    </dgm:pt>
    <dgm:pt modelId="{BE5E1E3D-590E-4CA2-BE28-056532647185}">
      <dgm:prSet phldrT="[Text]" custT="1"/>
      <dgm:spPr/>
      <dgm:t>
        <a:bodyPr/>
        <a:lstStyle/>
        <a:p>
          <a:r>
            <a:rPr lang="en-GB" sz="1100"/>
            <a:t>create_test_table.py</a:t>
          </a:r>
        </a:p>
      </dgm:t>
    </dgm:pt>
    <dgm:pt modelId="{D818A8A8-9F73-4EF4-AC15-121B8236153B}" type="parTrans" cxnId="{828EEEAA-16DA-4DF1-BBA1-67AA452D36B5}">
      <dgm:prSet/>
      <dgm:spPr/>
      <dgm:t>
        <a:bodyPr/>
        <a:lstStyle/>
        <a:p>
          <a:endParaRPr lang="en-GB"/>
        </a:p>
      </dgm:t>
    </dgm:pt>
    <dgm:pt modelId="{5F5A6C63-7064-43D2-888C-B8157987962B}" type="sibTrans" cxnId="{828EEEAA-16DA-4DF1-BBA1-67AA452D36B5}">
      <dgm:prSet/>
      <dgm:spPr/>
      <dgm:t>
        <a:bodyPr/>
        <a:lstStyle/>
        <a:p>
          <a:endParaRPr lang="en-GB"/>
        </a:p>
      </dgm:t>
    </dgm:pt>
    <dgm:pt modelId="{A48604C7-36EF-4C45-B962-D97E98BC043E}">
      <dgm:prSet phldrT="[Text]" custT="1"/>
      <dgm:spPr/>
      <dgm:t>
        <a:bodyPr/>
        <a:lstStyle/>
        <a:p>
          <a:r>
            <a:rPr lang="en-GB" sz="1100"/>
            <a:t>test_app.py</a:t>
          </a:r>
        </a:p>
      </dgm:t>
    </dgm:pt>
    <dgm:pt modelId="{D2603E91-A004-4678-B525-490CF0A1DA1C}" type="parTrans" cxnId="{EC86C57B-5EE0-4FDD-AB39-870E5EF11953}">
      <dgm:prSet/>
      <dgm:spPr/>
      <dgm:t>
        <a:bodyPr/>
        <a:lstStyle/>
        <a:p>
          <a:endParaRPr lang="en-GB"/>
        </a:p>
      </dgm:t>
    </dgm:pt>
    <dgm:pt modelId="{92945779-3DF9-4E26-9976-F03866F23AAF}" type="sibTrans" cxnId="{EC86C57B-5EE0-4FDD-AB39-870E5EF11953}">
      <dgm:prSet/>
      <dgm:spPr/>
      <dgm:t>
        <a:bodyPr/>
        <a:lstStyle/>
        <a:p>
          <a:endParaRPr lang="en-GB"/>
        </a:p>
      </dgm:t>
    </dgm:pt>
    <dgm:pt modelId="{ACE42369-18A1-4327-892E-C9A53A084A74}" type="pres">
      <dgm:prSet presAssocID="{285BC043-EA48-4DF6-9B64-6CA25427913A}" presName="rootnode" presStyleCnt="0">
        <dgm:presLayoutVars>
          <dgm:chMax/>
          <dgm:chPref/>
          <dgm:dir/>
          <dgm:animLvl val="lvl"/>
        </dgm:presLayoutVars>
      </dgm:prSet>
      <dgm:spPr/>
    </dgm:pt>
    <dgm:pt modelId="{F5500899-26E0-4FBA-B42A-EA799EAD144C}" type="pres">
      <dgm:prSet presAssocID="{966B58E9-B9F7-46DD-9434-9FCD81BBF308}" presName="composite" presStyleCnt="0"/>
      <dgm:spPr/>
    </dgm:pt>
    <dgm:pt modelId="{753E019B-226D-4205-843F-56F92BA4373F}" type="pres">
      <dgm:prSet presAssocID="{966B58E9-B9F7-46DD-9434-9FCD81BBF308}" presName="bentUpArrow1" presStyleLbl="alignImgPlace1" presStyleIdx="0" presStyleCnt="2" custScaleY="184737" custLinFactX="-100000" custLinFactNeighborX="-199040" custLinFactNeighborY="36033"/>
      <dgm:spPr/>
    </dgm:pt>
    <dgm:pt modelId="{D39AE36B-AD6A-448D-83ED-EEACEBD9E3C4}" type="pres">
      <dgm:prSet presAssocID="{966B58E9-B9F7-46DD-9434-9FCD81BBF308}" presName="ParentText" presStyleLbl="node1" presStyleIdx="0" presStyleCnt="3" custScaleY="23053" custLinFactNeighborX="-459" custLinFactNeighborY="-23648">
        <dgm:presLayoutVars>
          <dgm:chMax val="1"/>
          <dgm:chPref val="1"/>
          <dgm:bulletEnabled val="1"/>
        </dgm:presLayoutVars>
      </dgm:prSet>
      <dgm:spPr/>
    </dgm:pt>
    <dgm:pt modelId="{F0D49A81-5BCC-47CA-90B0-34DAA1252654}" type="pres">
      <dgm:prSet presAssocID="{966B58E9-B9F7-46DD-9434-9FCD81BBF308}" presName="ChildText" presStyleLbl="revTx" presStyleIdx="0" presStyleCnt="3" custScaleX="139886" custLinFactNeighborX="16954" custLinFactNeighborY="43059">
        <dgm:presLayoutVars>
          <dgm:chMax val="0"/>
          <dgm:chPref val="0"/>
          <dgm:bulletEnabled val="1"/>
        </dgm:presLayoutVars>
      </dgm:prSet>
      <dgm:spPr/>
    </dgm:pt>
    <dgm:pt modelId="{D87030BB-7376-4614-A29B-2C26A560B066}" type="pres">
      <dgm:prSet presAssocID="{33CC1691-D772-4074-894A-B10F77C8D711}" presName="sibTrans" presStyleCnt="0"/>
      <dgm:spPr/>
    </dgm:pt>
    <dgm:pt modelId="{0E6BEBBB-2067-4FE3-8D13-C731297ACCFD}" type="pres">
      <dgm:prSet presAssocID="{324B3238-23BE-4BA1-A284-831598DCCC5C}" presName="composite" presStyleCnt="0"/>
      <dgm:spPr/>
    </dgm:pt>
    <dgm:pt modelId="{F52CBC01-C121-4AA0-AE97-D32F337A0EA3}" type="pres">
      <dgm:prSet presAssocID="{324B3238-23BE-4BA1-A284-831598DCCC5C}" presName="bentUpArrow1" presStyleLbl="alignImgPlace1" presStyleIdx="1" presStyleCnt="2" custLinFactX="-71099" custLinFactNeighborX="-100000" custLinFactNeighborY="-53539"/>
      <dgm:spPr/>
    </dgm:pt>
    <dgm:pt modelId="{BA38C2FD-757A-4DA8-92EA-67B21BCFAD7F}" type="pres">
      <dgm:prSet presAssocID="{324B3238-23BE-4BA1-A284-831598DCCC5C}" presName="ParentText" presStyleLbl="node1" presStyleIdx="1" presStyleCnt="3" custScaleY="25242" custLinFactNeighborX="7160" custLinFactNeighborY="-65328">
        <dgm:presLayoutVars>
          <dgm:chMax val="1"/>
          <dgm:chPref val="1"/>
          <dgm:bulletEnabled val="1"/>
        </dgm:presLayoutVars>
      </dgm:prSet>
      <dgm:spPr/>
    </dgm:pt>
    <dgm:pt modelId="{5384A182-53C0-4CD8-B93B-C43C7ED1EAF3}" type="pres">
      <dgm:prSet presAssocID="{324B3238-23BE-4BA1-A284-831598DCCC5C}" presName="ChildText" presStyleLbl="revTx" presStyleIdx="1" presStyleCnt="3" custScaleX="169665" custScaleY="140487" custLinFactNeighborX="43373" custLinFactNeighborY="10601">
        <dgm:presLayoutVars>
          <dgm:chMax val="0"/>
          <dgm:chPref val="0"/>
          <dgm:bulletEnabled val="1"/>
        </dgm:presLayoutVars>
      </dgm:prSet>
      <dgm:spPr/>
    </dgm:pt>
    <dgm:pt modelId="{7AD06F7B-FA30-4B10-825A-8D88C02DF75A}" type="pres">
      <dgm:prSet presAssocID="{6C9096C5-9CBB-4C0A-8F43-A918442A67DD}" presName="sibTrans" presStyleCnt="0"/>
      <dgm:spPr/>
    </dgm:pt>
    <dgm:pt modelId="{48B17507-80A4-4BEB-862E-FC34D3970A61}" type="pres">
      <dgm:prSet presAssocID="{3891DF58-5AF2-484E-A3DA-13A42BF07CAA}" presName="composite" presStyleCnt="0"/>
      <dgm:spPr/>
    </dgm:pt>
    <dgm:pt modelId="{33C4D27D-AB95-4D6E-98FA-ACCBB0AD6244}" type="pres">
      <dgm:prSet presAssocID="{3891DF58-5AF2-484E-A3DA-13A42BF07CAA}" presName="ParentText" presStyleLbl="node1" presStyleIdx="2" presStyleCnt="3" custScaleY="30935" custLinFactNeighborX="-85876" custLinFactNeighborY="-19668">
        <dgm:presLayoutVars>
          <dgm:chMax val="1"/>
          <dgm:chPref val="1"/>
          <dgm:bulletEnabled val="1"/>
        </dgm:presLayoutVars>
      </dgm:prSet>
      <dgm:spPr/>
    </dgm:pt>
    <dgm:pt modelId="{23BBFC1D-E1FB-41C9-B883-7EFC56D5D5A2}" type="pres">
      <dgm:prSet presAssocID="{3891DF58-5AF2-484E-A3DA-13A42BF07CAA}" presName="FinalChildText" presStyleLbl="revTx" presStyleIdx="2" presStyleCnt="3" custScaleX="137872" custScaleY="77720" custLinFactNeighborX="-96684" custLinFactNeighborY="21157">
        <dgm:presLayoutVars>
          <dgm:chMax val="0"/>
          <dgm:chPref val="0"/>
          <dgm:bulletEnabled val="1"/>
        </dgm:presLayoutVars>
      </dgm:prSet>
      <dgm:spPr/>
    </dgm:pt>
  </dgm:ptLst>
  <dgm:cxnLst>
    <dgm:cxn modelId="{D9275418-98D6-4369-ADC6-F11ECB80D754}" type="presOf" srcId="{B5191AE9-8015-4F38-A13A-628C00D7CBFB}" destId="{F0D49A81-5BCC-47CA-90B0-34DAA1252654}" srcOrd="0" destOrd="1" presId="urn:microsoft.com/office/officeart/2005/8/layout/StepDownProcess"/>
    <dgm:cxn modelId="{74AAF62B-5761-42E4-88B3-23B034A9E4AE}" srcId="{324B3238-23BE-4BA1-A284-831598DCCC5C}" destId="{B8B107FA-5ACA-4794-B675-0D441549FFCF}" srcOrd="1" destOrd="0" parTransId="{77BF38A5-9E20-46F7-86D6-3B93CEBBB306}" sibTransId="{952F3E4D-9324-49E9-A06E-6CDEC7DB2B74}"/>
    <dgm:cxn modelId="{7E802F2D-FDFF-4C39-A3D2-BEA8B222FA44}" type="presOf" srcId="{B8B107FA-5ACA-4794-B675-0D441549FFCF}" destId="{5384A182-53C0-4CD8-B93B-C43C7ED1EAF3}" srcOrd="0" destOrd="1" presId="urn:microsoft.com/office/officeart/2005/8/layout/StepDownProcess"/>
    <dgm:cxn modelId="{4A734A2D-F973-47DA-8945-1F45EC6E1793}" srcId="{966B58E9-B9F7-46DD-9434-9FCD81BBF308}" destId="{B5191AE9-8015-4F38-A13A-628C00D7CBFB}" srcOrd="1" destOrd="0" parTransId="{B6BAC995-F84E-47BD-AA44-3DEFE02EAB3B}" sibTransId="{83CDD4CB-F5DF-4AE4-B606-7D7F5C8C1E59}"/>
    <dgm:cxn modelId="{959F2136-43AC-470F-A62D-091EF7BB55E7}" type="presOf" srcId="{3891DF58-5AF2-484E-A3DA-13A42BF07CAA}" destId="{33C4D27D-AB95-4D6E-98FA-ACCBB0AD6244}" srcOrd="0" destOrd="0" presId="urn:microsoft.com/office/officeart/2005/8/layout/StepDownProcess"/>
    <dgm:cxn modelId="{A1E5F339-FDF2-4068-A465-F3F43ED8A898}" type="presOf" srcId="{E30CFB2E-03C1-458C-9C5F-FCB6A4FEA4AB}" destId="{23BBFC1D-E1FB-41C9-B883-7EFC56D5D5A2}" srcOrd="0" destOrd="0" presId="urn:microsoft.com/office/officeart/2005/8/layout/StepDownProcess"/>
    <dgm:cxn modelId="{01802D61-D188-4712-A689-4C3741C947A2}" srcId="{285BC043-EA48-4DF6-9B64-6CA25427913A}" destId="{966B58E9-B9F7-46DD-9434-9FCD81BBF308}" srcOrd="0" destOrd="0" parTransId="{0565CF07-39DA-4FA6-A067-93A23E75F6E0}" sibTransId="{33CC1691-D772-4074-894A-B10F77C8D711}"/>
    <dgm:cxn modelId="{4774C669-EA6B-460F-AD84-91A373C02989}" type="presOf" srcId="{95B2FF37-5B8C-4F92-86F0-43D4D1A77A1A}" destId="{5384A182-53C0-4CD8-B93B-C43C7ED1EAF3}" srcOrd="0" destOrd="0" presId="urn:microsoft.com/office/officeart/2005/8/layout/StepDownProcess"/>
    <dgm:cxn modelId="{4E1D824F-6A6C-4FB7-8ADC-B2B6C4517151}" type="presOf" srcId="{285BC043-EA48-4DF6-9B64-6CA25427913A}" destId="{ACE42369-18A1-4327-892E-C9A53A084A74}" srcOrd="0" destOrd="0" presId="urn:microsoft.com/office/officeart/2005/8/layout/StepDownProcess"/>
    <dgm:cxn modelId="{F7F65274-0F7B-4D0D-B2DE-07E3255AD257}" type="presOf" srcId="{4D5A957D-E46C-4686-9FAF-73FB9E54B575}" destId="{5384A182-53C0-4CD8-B93B-C43C7ED1EAF3}" srcOrd="0" destOrd="3" presId="urn:microsoft.com/office/officeart/2005/8/layout/StepDownProcess"/>
    <dgm:cxn modelId="{3CDBDF57-633E-44F6-B50B-DC6CD1BAA718}" type="presOf" srcId="{9B4B967A-63BC-4DB1-8F50-C2EDF1998590}" destId="{5384A182-53C0-4CD8-B93B-C43C7ED1EAF3}" srcOrd="0" destOrd="4" presId="urn:microsoft.com/office/officeart/2005/8/layout/StepDownProcess"/>
    <dgm:cxn modelId="{A0469278-4D83-4519-AE2D-86B60DB23755}" type="presOf" srcId="{324B3238-23BE-4BA1-A284-831598DCCC5C}" destId="{BA38C2FD-757A-4DA8-92EA-67B21BCFAD7F}" srcOrd="0" destOrd="0" presId="urn:microsoft.com/office/officeart/2005/8/layout/StepDownProcess"/>
    <dgm:cxn modelId="{7BFAC079-EB8F-45CE-9C31-F5DB2C747A13}" srcId="{324B3238-23BE-4BA1-A284-831598DCCC5C}" destId="{9B4B967A-63BC-4DB1-8F50-C2EDF1998590}" srcOrd="4" destOrd="0" parTransId="{FEB3832F-E765-4629-94AD-B2D2AB8C18AF}" sibTransId="{9A765E80-1716-47A0-AD87-0932EC83B319}"/>
    <dgm:cxn modelId="{EC86C57B-5EE0-4FDD-AB39-870E5EF11953}" srcId="{3891DF58-5AF2-484E-A3DA-13A42BF07CAA}" destId="{A48604C7-36EF-4C45-B962-D97E98BC043E}" srcOrd="2" destOrd="0" parTransId="{D2603E91-A004-4678-B525-490CF0A1DA1C}" sibTransId="{92945779-3DF9-4E26-9976-F03866F23AAF}"/>
    <dgm:cxn modelId="{8E6A887F-0E47-4C1C-B58E-55A46CA0FBB5}" srcId="{324B3238-23BE-4BA1-A284-831598DCCC5C}" destId="{4D5A957D-E46C-4686-9FAF-73FB9E54B575}" srcOrd="3" destOrd="0" parTransId="{548AA2C9-B58C-4909-8C09-5C0B253A8623}" sibTransId="{00C11CD3-1604-4BCE-9F1F-336816D7B17D}"/>
    <dgm:cxn modelId="{FE9EF681-E191-4497-BCF8-0A9220B9E9FA}" srcId="{324B3238-23BE-4BA1-A284-831598DCCC5C}" destId="{350D13E8-DBF0-416C-B756-5E34844A2570}" srcOrd="2" destOrd="0" parTransId="{01BB0EDA-D5B7-479F-A00F-CA1FED2FB0EC}" sibTransId="{4C59FA6F-A665-4568-A86D-8085438C2342}"/>
    <dgm:cxn modelId="{79DE6483-C4C1-43F8-96E6-61EC81828AE8}" srcId="{966B58E9-B9F7-46DD-9434-9FCD81BBF308}" destId="{1E8C1992-CCB4-40EC-8322-5715E8CB4C1B}" srcOrd="2" destOrd="0" parTransId="{26727C1A-B9BE-42A4-B01D-C194062ABB9B}" sibTransId="{C7CC96FA-DEE2-4382-837F-10B2511CE7ED}"/>
    <dgm:cxn modelId="{E2DE6785-0734-4217-B075-F7CAA8C9C257}" srcId="{966B58E9-B9F7-46DD-9434-9FCD81BBF308}" destId="{D01A4B8A-1F51-46B9-BD27-87DE15CF431C}" srcOrd="3" destOrd="0" parTransId="{22CA1966-F39F-4846-AB95-DEFBBC20F5E5}" sibTransId="{301A1D6F-7E42-47B0-93FE-27FFE75D173A}"/>
    <dgm:cxn modelId="{D55DDB88-2298-49C2-81F0-CF8E955550F3}" type="presOf" srcId="{D01A4B8A-1F51-46B9-BD27-87DE15CF431C}" destId="{F0D49A81-5BCC-47CA-90B0-34DAA1252654}" srcOrd="0" destOrd="3" presId="urn:microsoft.com/office/officeart/2005/8/layout/StepDownProcess"/>
    <dgm:cxn modelId="{78815199-C6D1-4C48-A381-BF9B2AD2E9DF}" srcId="{3891DF58-5AF2-484E-A3DA-13A42BF07CAA}" destId="{E30CFB2E-03C1-458C-9C5F-FCB6A4FEA4AB}" srcOrd="0" destOrd="0" parTransId="{E14EA186-4050-4D9F-908D-491DDFBE03F4}" sibTransId="{B6EB096E-C99D-4B53-8E89-9F43C2A457C1}"/>
    <dgm:cxn modelId="{81997D9A-B054-4EAA-810C-F76E1A3A65E7}" srcId="{285BC043-EA48-4DF6-9B64-6CA25427913A}" destId="{3891DF58-5AF2-484E-A3DA-13A42BF07CAA}" srcOrd="2" destOrd="0" parTransId="{8071B90C-22AE-483F-B0FD-5F049075DE97}" sibTransId="{BB70C1CB-0301-4E26-A720-3E47EEC1DF82}"/>
    <dgm:cxn modelId="{0BBF339E-AD55-4A24-9777-17DFF11D73CE}" srcId="{285BC043-EA48-4DF6-9B64-6CA25427913A}" destId="{324B3238-23BE-4BA1-A284-831598DCCC5C}" srcOrd="1" destOrd="0" parTransId="{945D7FF4-F5CE-4FE7-A4F3-9F09A60C26C8}" sibTransId="{6C9096C5-9CBB-4C0A-8F43-A918442A67DD}"/>
    <dgm:cxn modelId="{294A72A1-FA3F-4229-A4DC-22FFC3F10899}" type="presOf" srcId="{A48604C7-36EF-4C45-B962-D97E98BC043E}" destId="{23BBFC1D-E1FB-41C9-B883-7EFC56D5D5A2}" srcOrd="0" destOrd="2" presId="urn:microsoft.com/office/officeart/2005/8/layout/StepDownProcess"/>
    <dgm:cxn modelId="{4AAC5BA8-727A-40A5-94CA-4627B469285E}" srcId="{324B3238-23BE-4BA1-A284-831598DCCC5C}" destId="{95B2FF37-5B8C-4F92-86F0-43D4D1A77A1A}" srcOrd="0" destOrd="0" parTransId="{1C48D585-8249-42FD-B6B5-89DB0D1F78C6}" sibTransId="{6D63E8FE-B913-49C7-96C2-203ECF569F1F}"/>
    <dgm:cxn modelId="{828EEEAA-16DA-4DF1-BBA1-67AA452D36B5}" srcId="{3891DF58-5AF2-484E-A3DA-13A42BF07CAA}" destId="{BE5E1E3D-590E-4CA2-BE28-056532647185}" srcOrd="1" destOrd="0" parTransId="{D818A8A8-9F73-4EF4-AC15-121B8236153B}" sibTransId="{5F5A6C63-7064-43D2-888C-B8157987962B}"/>
    <dgm:cxn modelId="{66059EAD-D8F6-4332-9E94-43F6C5B0685F}" type="presOf" srcId="{57E74B35-DE72-44E1-B680-8DF73B1079F7}" destId="{5384A182-53C0-4CD8-B93B-C43C7ED1EAF3}" srcOrd="0" destOrd="5" presId="urn:microsoft.com/office/officeart/2005/8/layout/StepDownProcess"/>
    <dgm:cxn modelId="{C0631EB5-6A26-4606-A447-AAEF44D19EE8}" type="presOf" srcId="{1E8C1992-CCB4-40EC-8322-5715E8CB4C1B}" destId="{F0D49A81-5BCC-47CA-90B0-34DAA1252654}" srcOrd="0" destOrd="2" presId="urn:microsoft.com/office/officeart/2005/8/layout/StepDownProcess"/>
    <dgm:cxn modelId="{6AF107C9-EFCF-4595-84A9-32F55C523849}" type="presOf" srcId="{350D13E8-DBF0-416C-B756-5E34844A2570}" destId="{5384A182-53C0-4CD8-B93B-C43C7ED1EAF3}" srcOrd="0" destOrd="2" presId="urn:microsoft.com/office/officeart/2005/8/layout/StepDownProcess"/>
    <dgm:cxn modelId="{2E7423CE-5E27-460B-9BFA-53C496CCEF09}" type="presOf" srcId="{BE5E1E3D-590E-4CA2-BE28-056532647185}" destId="{23BBFC1D-E1FB-41C9-B883-7EFC56D5D5A2}" srcOrd="0" destOrd="1" presId="urn:microsoft.com/office/officeart/2005/8/layout/StepDownProcess"/>
    <dgm:cxn modelId="{B9D732CF-FC7D-4D7D-91F3-D14F0AD55549}" type="presOf" srcId="{8A778A2F-9C97-4BD0-9916-91E61117B5D5}" destId="{F0D49A81-5BCC-47CA-90B0-34DAA1252654}" srcOrd="0" destOrd="0" presId="urn:microsoft.com/office/officeart/2005/8/layout/StepDownProcess"/>
    <dgm:cxn modelId="{48B875EA-BB68-4F34-8D15-F3E828D3F536}" srcId="{966B58E9-B9F7-46DD-9434-9FCD81BBF308}" destId="{8A778A2F-9C97-4BD0-9916-91E61117B5D5}" srcOrd="0" destOrd="0" parTransId="{ACFED948-0F00-4141-B4D0-7E446EFACB31}" sibTransId="{BD2706A0-566C-45D6-B73B-5C360E46EEE5}"/>
    <dgm:cxn modelId="{D3175BEE-D7E5-4803-A8FD-564846F9EF1C}" type="presOf" srcId="{966B58E9-B9F7-46DD-9434-9FCD81BBF308}" destId="{D39AE36B-AD6A-448D-83ED-EEACEBD9E3C4}" srcOrd="0" destOrd="0" presId="urn:microsoft.com/office/officeart/2005/8/layout/StepDownProcess"/>
    <dgm:cxn modelId="{5B6B60F5-ED52-41FF-8BBA-4091BBC36529}" srcId="{324B3238-23BE-4BA1-A284-831598DCCC5C}" destId="{57E74B35-DE72-44E1-B680-8DF73B1079F7}" srcOrd="5" destOrd="0" parTransId="{053E3B6A-29A9-4D91-AAC2-263D66A6F768}" sibTransId="{EE07F73D-42FB-402F-AF7B-8369D9FFC1FD}"/>
    <dgm:cxn modelId="{D330B8B5-A65C-4BB2-B9AD-F91A46603E63}" type="presParOf" srcId="{ACE42369-18A1-4327-892E-C9A53A084A74}" destId="{F5500899-26E0-4FBA-B42A-EA799EAD144C}" srcOrd="0" destOrd="0" presId="urn:microsoft.com/office/officeart/2005/8/layout/StepDownProcess"/>
    <dgm:cxn modelId="{A527FE9B-E204-49F3-A7A2-1B0708B3C1B7}" type="presParOf" srcId="{F5500899-26E0-4FBA-B42A-EA799EAD144C}" destId="{753E019B-226D-4205-843F-56F92BA4373F}" srcOrd="0" destOrd="0" presId="urn:microsoft.com/office/officeart/2005/8/layout/StepDownProcess"/>
    <dgm:cxn modelId="{46B556D5-47D7-408E-B18F-46BB5E348AAA}" type="presParOf" srcId="{F5500899-26E0-4FBA-B42A-EA799EAD144C}" destId="{D39AE36B-AD6A-448D-83ED-EEACEBD9E3C4}" srcOrd="1" destOrd="0" presId="urn:microsoft.com/office/officeart/2005/8/layout/StepDownProcess"/>
    <dgm:cxn modelId="{CC349EEB-F9EC-4321-9722-96B2EC887037}" type="presParOf" srcId="{F5500899-26E0-4FBA-B42A-EA799EAD144C}" destId="{F0D49A81-5BCC-47CA-90B0-34DAA1252654}" srcOrd="2" destOrd="0" presId="urn:microsoft.com/office/officeart/2005/8/layout/StepDownProcess"/>
    <dgm:cxn modelId="{CD0BC797-FC13-4D69-B182-0531EC3BE1F8}" type="presParOf" srcId="{ACE42369-18A1-4327-892E-C9A53A084A74}" destId="{D87030BB-7376-4614-A29B-2C26A560B066}" srcOrd="1" destOrd="0" presId="urn:microsoft.com/office/officeart/2005/8/layout/StepDownProcess"/>
    <dgm:cxn modelId="{930D3077-0DFF-43D2-956C-D1D17FCED36B}" type="presParOf" srcId="{ACE42369-18A1-4327-892E-C9A53A084A74}" destId="{0E6BEBBB-2067-4FE3-8D13-C731297ACCFD}" srcOrd="2" destOrd="0" presId="urn:microsoft.com/office/officeart/2005/8/layout/StepDownProcess"/>
    <dgm:cxn modelId="{3AAE2562-B6C6-4D4E-AD8E-143CDA0BCFBD}" type="presParOf" srcId="{0E6BEBBB-2067-4FE3-8D13-C731297ACCFD}" destId="{F52CBC01-C121-4AA0-AE97-D32F337A0EA3}" srcOrd="0" destOrd="0" presId="urn:microsoft.com/office/officeart/2005/8/layout/StepDownProcess"/>
    <dgm:cxn modelId="{641A363D-EB2E-4DBC-B539-90FAB4904D87}" type="presParOf" srcId="{0E6BEBBB-2067-4FE3-8D13-C731297ACCFD}" destId="{BA38C2FD-757A-4DA8-92EA-67B21BCFAD7F}" srcOrd="1" destOrd="0" presId="urn:microsoft.com/office/officeart/2005/8/layout/StepDownProcess"/>
    <dgm:cxn modelId="{B6602B32-E963-47FB-BBDF-E333CE737894}" type="presParOf" srcId="{0E6BEBBB-2067-4FE3-8D13-C731297ACCFD}" destId="{5384A182-53C0-4CD8-B93B-C43C7ED1EAF3}" srcOrd="2" destOrd="0" presId="urn:microsoft.com/office/officeart/2005/8/layout/StepDownProcess"/>
    <dgm:cxn modelId="{FF3C80CD-41BE-4C0E-B426-75A855089E35}" type="presParOf" srcId="{ACE42369-18A1-4327-892E-C9A53A084A74}" destId="{7AD06F7B-FA30-4B10-825A-8D88C02DF75A}" srcOrd="3" destOrd="0" presId="urn:microsoft.com/office/officeart/2005/8/layout/StepDownProcess"/>
    <dgm:cxn modelId="{8B07F2AD-2C3E-4275-851B-B3A705978172}" type="presParOf" srcId="{ACE42369-18A1-4327-892E-C9A53A084A74}" destId="{48B17507-80A4-4BEB-862E-FC34D3970A61}" srcOrd="4" destOrd="0" presId="urn:microsoft.com/office/officeart/2005/8/layout/StepDownProcess"/>
    <dgm:cxn modelId="{B137ADDB-09F0-4EC0-BFD0-6CB660E15FAE}" type="presParOf" srcId="{48B17507-80A4-4BEB-862E-FC34D3970A61}" destId="{33C4D27D-AB95-4D6E-98FA-ACCBB0AD6244}" srcOrd="0" destOrd="0" presId="urn:microsoft.com/office/officeart/2005/8/layout/StepDownProcess"/>
    <dgm:cxn modelId="{A26EC308-6B26-4CDD-8119-F9CC0AAC06A5}" type="presParOf" srcId="{48B17507-80A4-4BEB-862E-FC34D3970A61}" destId="{23BBFC1D-E1FB-41C9-B883-7EFC56D5D5A2}" srcOrd="1" destOrd="0" presId="urn:microsoft.com/office/officeart/2005/8/layout/StepDownProcess"/>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3E019B-226D-4205-843F-56F92BA4373F}">
      <dsp:nvSpPr>
        <dsp:cNvPr id="0" name=""/>
        <dsp:cNvSpPr/>
      </dsp:nvSpPr>
      <dsp:spPr>
        <a:xfrm rot="5400000">
          <a:off x="-315352" y="1351423"/>
          <a:ext cx="1643585" cy="101287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9AE36B-AD6A-448D-83ED-EEACEBD9E3C4}">
      <dsp:nvSpPr>
        <dsp:cNvPr id="0" name=""/>
        <dsp:cNvSpPr/>
      </dsp:nvSpPr>
      <dsp:spPr>
        <a:xfrm>
          <a:off x="0" y="200026"/>
          <a:ext cx="1497713" cy="241676"/>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qaproject1/</a:t>
          </a:r>
          <a:endParaRPr lang="en-GB" sz="1600" kern="1200"/>
        </a:p>
      </dsp:txBody>
      <dsp:txXfrm>
        <a:off x="11800" y="211826"/>
        <a:ext cx="1474113" cy="218076"/>
      </dsp:txXfrm>
    </dsp:sp>
    <dsp:sp modelId="{F0D49A81-5BCC-47CA-90B0-34DAA1252654}">
      <dsp:nvSpPr>
        <dsp:cNvPr id="0" name=""/>
        <dsp:cNvSpPr/>
      </dsp:nvSpPr>
      <dsp:spPr>
        <a:xfrm>
          <a:off x="1465678" y="509436"/>
          <a:ext cx="1523769" cy="847323"/>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l" defTabSz="533400">
            <a:lnSpc>
              <a:spcPct val="90000"/>
            </a:lnSpc>
            <a:spcBef>
              <a:spcPct val="0"/>
            </a:spcBef>
            <a:spcAft>
              <a:spcPct val="15000"/>
            </a:spcAft>
            <a:buChar char="•"/>
          </a:pPr>
          <a:r>
            <a:rPr lang="en-GB" sz="1200" kern="1200"/>
            <a:t>app.py</a:t>
          </a:r>
        </a:p>
        <a:p>
          <a:pPr marL="114300" lvl="1" indent="-114300" algn="l" defTabSz="533400">
            <a:lnSpc>
              <a:spcPct val="90000"/>
            </a:lnSpc>
            <a:spcBef>
              <a:spcPct val="0"/>
            </a:spcBef>
            <a:spcAft>
              <a:spcPct val="15000"/>
            </a:spcAft>
            <a:buChar char="•"/>
          </a:pPr>
          <a:r>
            <a:rPr lang="en-GB" sz="1200" kern="1200"/>
            <a:t>form_</a:t>
          </a:r>
          <a:r>
            <a:rPr lang="en-GB" sz="1100" kern="1200"/>
            <a:t>list</a:t>
          </a:r>
          <a:r>
            <a:rPr lang="en-GB" sz="1200" kern="1200"/>
            <a:t>.py</a:t>
          </a:r>
        </a:p>
        <a:p>
          <a:pPr marL="114300" lvl="1" indent="-114300" algn="l" defTabSz="533400">
            <a:lnSpc>
              <a:spcPct val="90000"/>
            </a:lnSpc>
            <a:spcBef>
              <a:spcPct val="0"/>
            </a:spcBef>
            <a:spcAft>
              <a:spcPct val="15000"/>
            </a:spcAft>
            <a:buChar char="•"/>
          </a:pPr>
          <a:r>
            <a:rPr lang="en-GB" sz="1200" kern="1200"/>
            <a:t>table_list.py</a:t>
          </a:r>
        </a:p>
        <a:p>
          <a:pPr marL="114300" lvl="1" indent="-114300" algn="l" defTabSz="533400">
            <a:lnSpc>
              <a:spcPct val="90000"/>
            </a:lnSpc>
            <a:spcBef>
              <a:spcPct val="0"/>
            </a:spcBef>
            <a:spcAft>
              <a:spcPct val="15000"/>
            </a:spcAft>
            <a:buChar char="•"/>
          </a:pPr>
          <a:r>
            <a:rPr lang="en-GB" sz="1200" kern="1200"/>
            <a:t>util_functionss.py</a:t>
          </a:r>
        </a:p>
      </dsp:txBody>
      <dsp:txXfrm>
        <a:off x="1465678" y="509436"/>
        <a:ext cx="1523769" cy="847323"/>
      </dsp:txXfrm>
    </dsp:sp>
    <dsp:sp modelId="{F52CBC01-C121-4AA0-AE97-D32F337A0EA3}">
      <dsp:nvSpPr>
        <dsp:cNvPr id="0" name=""/>
        <dsp:cNvSpPr/>
      </dsp:nvSpPr>
      <dsp:spPr>
        <a:xfrm rot="5400000">
          <a:off x="61595" y="2180646"/>
          <a:ext cx="889689" cy="101287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A38C2FD-757A-4DA8-92EA-67B21BCFAD7F}">
      <dsp:nvSpPr>
        <dsp:cNvPr id="0" name=""/>
        <dsp:cNvSpPr/>
      </dsp:nvSpPr>
      <dsp:spPr>
        <a:xfrm>
          <a:off x="1453798" y="1377735"/>
          <a:ext cx="1497713" cy="264624"/>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templates/</a:t>
          </a:r>
        </a:p>
      </dsp:txBody>
      <dsp:txXfrm>
        <a:off x="1466718" y="1390655"/>
        <a:ext cx="1471873" cy="238784"/>
      </dsp:txXfrm>
    </dsp:sp>
    <dsp:sp modelId="{5384A182-53C0-4CD8-B93B-C43C7ED1EAF3}">
      <dsp:nvSpPr>
        <dsp:cNvPr id="0" name=""/>
        <dsp:cNvSpPr/>
      </dsp:nvSpPr>
      <dsp:spPr>
        <a:xfrm>
          <a:off x="2937306" y="1689020"/>
          <a:ext cx="1848150" cy="119037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GB" sz="1100" kern="1200"/>
            <a:t>actions.html</a:t>
          </a:r>
        </a:p>
        <a:p>
          <a:pPr marL="57150" lvl="1" indent="-57150" algn="l" defTabSz="488950">
            <a:lnSpc>
              <a:spcPct val="90000"/>
            </a:lnSpc>
            <a:spcBef>
              <a:spcPct val="0"/>
            </a:spcBef>
            <a:spcAft>
              <a:spcPct val="15000"/>
            </a:spcAft>
            <a:buChar char="•"/>
          </a:pPr>
          <a:r>
            <a:rPr lang="en-GB" sz="1100" kern="1200"/>
            <a:t>booking.html</a:t>
          </a:r>
        </a:p>
        <a:p>
          <a:pPr marL="57150" lvl="1" indent="-57150" algn="l" defTabSz="488950">
            <a:lnSpc>
              <a:spcPct val="90000"/>
            </a:lnSpc>
            <a:spcBef>
              <a:spcPct val="0"/>
            </a:spcBef>
            <a:spcAft>
              <a:spcPct val="15000"/>
            </a:spcAft>
            <a:buChar char="•"/>
          </a:pPr>
          <a:r>
            <a:rPr lang="en-GB" sz="1100" kern="1200"/>
            <a:t>login.html</a:t>
          </a:r>
        </a:p>
        <a:p>
          <a:pPr marL="57150" lvl="1" indent="-57150" algn="l" defTabSz="488950">
            <a:lnSpc>
              <a:spcPct val="90000"/>
            </a:lnSpc>
            <a:spcBef>
              <a:spcPct val="0"/>
            </a:spcBef>
            <a:spcAft>
              <a:spcPct val="15000"/>
            </a:spcAft>
            <a:buChar char="•"/>
          </a:pPr>
          <a:r>
            <a:rPr lang="en-GB" sz="1100" kern="1200"/>
            <a:t>signup.html</a:t>
          </a:r>
        </a:p>
        <a:p>
          <a:pPr marL="57150" lvl="1" indent="-57150" algn="l" defTabSz="488950">
            <a:lnSpc>
              <a:spcPct val="90000"/>
            </a:lnSpc>
            <a:spcBef>
              <a:spcPct val="0"/>
            </a:spcBef>
            <a:spcAft>
              <a:spcPct val="15000"/>
            </a:spcAft>
            <a:buChar char="•"/>
          </a:pPr>
          <a:r>
            <a:rPr lang="en-GB" sz="1100" kern="1200"/>
            <a:t>update.html</a:t>
          </a:r>
        </a:p>
        <a:p>
          <a:pPr marL="57150" lvl="1" indent="-57150" algn="l" defTabSz="488950">
            <a:lnSpc>
              <a:spcPct val="90000"/>
            </a:lnSpc>
            <a:spcBef>
              <a:spcPct val="0"/>
            </a:spcBef>
            <a:spcAft>
              <a:spcPct val="15000"/>
            </a:spcAft>
            <a:buChar char="•"/>
          </a:pPr>
          <a:r>
            <a:rPr lang="en-GB" sz="1100" kern="1200"/>
            <a:t>updatebooking.htm</a:t>
          </a:r>
        </a:p>
      </dsp:txBody>
      <dsp:txXfrm>
        <a:off x="2937306" y="1689020"/>
        <a:ext cx="1848150" cy="1190378"/>
      </dsp:txXfrm>
    </dsp:sp>
    <dsp:sp modelId="{33C4D27D-AB95-4D6E-98FA-ACCBB0AD6244}">
      <dsp:nvSpPr>
        <dsp:cNvPr id="0" name=""/>
        <dsp:cNvSpPr/>
      </dsp:nvSpPr>
      <dsp:spPr>
        <a:xfrm>
          <a:off x="1406423" y="2809838"/>
          <a:ext cx="1497713" cy="32430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GB" sz="1400" kern="1200"/>
            <a:t>tests/</a:t>
          </a:r>
        </a:p>
      </dsp:txBody>
      <dsp:txXfrm>
        <a:off x="1422257" y="2825672"/>
        <a:ext cx="1466045" cy="292639"/>
      </dsp:txXfrm>
    </dsp:sp>
    <dsp:sp modelId="{23BBFC1D-E1FB-41C9-B883-7EFC56D5D5A2}">
      <dsp:nvSpPr>
        <dsp:cNvPr id="0" name=""/>
        <dsp:cNvSpPr/>
      </dsp:nvSpPr>
      <dsp:spPr>
        <a:xfrm>
          <a:off x="2930871" y="3027650"/>
          <a:ext cx="1501831" cy="65853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GB" sz="1100" kern="1200"/>
            <a:t>__init__.py</a:t>
          </a:r>
        </a:p>
        <a:p>
          <a:pPr marL="57150" lvl="1" indent="-57150" algn="l" defTabSz="488950">
            <a:lnSpc>
              <a:spcPct val="90000"/>
            </a:lnSpc>
            <a:spcBef>
              <a:spcPct val="0"/>
            </a:spcBef>
            <a:spcAft>
              <a:spcPct val="15000"/>
            </a:spcAft>
            <a:buChar char="•"/>
          </a:pPr>
          <a:r>
            <a:rPr lang="en-GB" sz="1100" kern="1200"/>
            <a:t>create_test_table.py</a:t>
          </a:r>
        </a:p>
        <a:p>
          <a:pPr marL="57150" lvl="1" indent="-57150" algn="l" defTabSz="488950">
            <a:lnSpc>
              <a:spcPct val="90000"/>
            </a:lnSpc>
            <a:spcBef>
              <a:spcPct val="0"/>
            </a:spcBef>
            <a:spcAft>
              <a:spcPct val="15000"/>
            </a:spcAft>
            <a:buChar char="•"/>
          </a:pPr>
          <a:r>
            <a:rPr lang="en-GB" sz="1100" kern="1200"/>
            <a:t>test_app.py</a:t>
          </a:r>
        </a:p>
      </dsp:txBody>
      <dsp:txXfrm>
        <a:off x="2930871" y="3027650"/>
        <a:ext cx="1501831" cy="658539"/>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2</TotalTime>
  <Pages>8</Pages>
  <Words>1268</Words>
  <Characters>7233</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su Wu</dc:creator>
  <cp:keywords/>
  <dc:description/>
  <cp:revision>13</cp:revision>
  <cp:lastPrinted>2021-02-06T18:57:00Z</cp:lastPrinted>
  <dcterms:created xsi:type="dcterms:W3CDTF">2021-02-06T12:50:00Z</dcterms:created>
  <dcterms:modified xsi:type="dcterms:W3CDTF">2021-02-07T14:18:00Z</dcterms:modified>
</cp:coreProperties>
</file>